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CA076F" w14:textId="30715F92" w:rsidR="001E77EA" w:rsidRPr="001C4BC0" w:rsidRDefault="00363439" w:rsidP="001E77EA">
      <w:pPr>
        <w:jc w:val="center"/>
        <w:rPr>
          <w:b/>
          <w:color w:val="FF3399"/>
          <w:sz w:val="28"/>
          <w:szCs w:val="28"/>
        </w:rPr>
      </w:pPr>
      <w:r>
        <w:rPr>
          <w:b/>
          <w:color w:val="FF3399"/>
          <w:sz w:val="28"/>
          <w:szCs w:val="28"/>
        </w:rPr>
        <w:t>Fourth Year (</w:t>
      </w:r>
      <w:proofErr w:type="spellStart"/>
      <w:r>
        <w:rPr>
          <w:b/>
          <w:color w:val="FF3399"/>
          <w:sz w:val="28"/>
          <w:szCs w:val="28"/>
        </w:rPr>
        <w:t>Hono</w:t>
      </w:r>
      <w:r w:rsidR="00EF003F">
        <w:rPr>
          <w:b/>
          <w:color w:val="FF3399"/>
          <w:sz w:val="28"/>
          <w:szCs w:val="28"/>
        </w:rPr>
        <w:t>u</w:t>
      </w:r>
      <w:r>
        <w:rPr>
          <w:b/>
          <w:color w:val="FF3399"/>
          <w:sz w:val="28"/>
          <w:szCs w:val="28"/>
        </w:rPr>
        <w:t>rs</w:t>
      </w:r>
      <w:proofErr w:type="spellEnd"/>
      <w:r>
        <w:rPr>
          <w:b/>
          <w:color w:val="FF3399"/>
          <w:sz w:val="28"/>
          <w:szCs w:val="28"/>
        </w:rPr>
        <w:t>)</w:t>
      </w:r>
      <w:r w:rsidR="00A10CD8" w:rsidRPr="001C4BC0">
        <w:rPr>
          <w:b/>
          <w:color w:val="FF3399"/>
          <w:sz w:val="28"/>
          <w:szCs w:val="28"/>
        </w:rPr>
        <w:t xml:space="preserve"> PART II </w:t>
      </w:r>
      <w:r w:rsidR="00D2057F">
        <w:rPr>
          <w:b/>
          <w:color w:val="FF3399"/>
          <w:sz w:val="28"/>
          <w:szCs w:val="28"/>
        </w:rPr>
        <w:t>Time T</w:t>
      </w:r>
      <w:r w:rsidR="001E77EA" w:rsidRPr="001C4BC0">
        <w:rPr>
          <w:b/>
          <w:color w:val="FF3399"/>
          <w:sz w:val="28"/>
          <w:szCs w:val="28"/>
        </w:rPr>
        <w:t xml:space="preserve">able </w:t>
      </w:r>
    </w:p>
    <w:p w14:paraId="74CA0770" w14:textId="6D07A2E2" w:rsidR="00A10CD8" w:rsidRPr="001C4BC0" w:rsidRDefault="00A10CD8" w:rsidP="00A10CD8">
      <w:pPr>
        <w:jc w:val="center"/>
        <w:rPr>
          <w:b/>
          <w:i/>
          <w:iCs/>
          <w:color w:val="FF3399"/>
          <w:sz w:val="28"/>
          <w:szCs w:val="28"/>
        </w:rPr>
      </w:pPr>
      <w:r w:rsidRPr="001C4BC0">
        <w:rPr>
          <w:b/>
          <w:i/>
          <w:iCs/>
          <w:color w:val="FF3399"/>
          <w:sz w:val="28"/>
          <w:szCs w:val="28"/>
        </w:rPr>
        <w:t>Z</w:t>
      </w:r>
      <w:r w:rsidR="00144053">
        <w:rPr>
          <w:b/>
          <w:i/>
          <w:iCs/>
          <w:color w:val="FF3399"/>
          <w:sz w:val="28"/>
          <w:szCs w:val="28"/>
        </w:rPr>
        <w:t>oology</w:t>
      </w:r>
      <w:r w:rsidR="00C95DD5">
        <w:rPr>
          <w:b/>
          <w:i/>
          <w:iCs/>
          <w:color w:val="FF3399"/>
          <w:sz w:val="28"/>
          <w:szCs w:val="28"/>
        </w:rPr>
        <w:t xml:space="preserve"> and</w:t>
      </w:r>
      <w:r w:rsidR="00BE6D97">
        <w:rPr>
          <w:b/>
          <w:i/>
          <w:iCs/>
          <w:color w:val="FF3399"/>
          <w:sz w:val="28"/>
          <w:szCs w:val="28"/>
        </w:rPr>
        <w:t xml:space="preserve"> </w:t>
      </w:r>
      <w:r w:rsidR="00D2057F">
        <w:rPr>
          <w:b/>
          <w:i/>
          <w:iCs/>
          <w:color w:val="FF3399"/>
          <w:sz w:val="28"/>
          <w:szCs w:val="28"/>
        </w:rPr>
        <w:t>Aquatic Resources Management</w:t>
      </w:r>
      <w:r w:rsidR="00BE6D97">
        <w:rPr>
          <w:b/>
          <w:i/>
          <w:iCs/>
          <w:color w:val="FF3399"/>
          <w:sz w:val="28"/>
          <w:szCs w:val="28"/>
        </w:rPr>
        <w:t xml:space="preserve"> </w:t>
      </w:r>
      <w:r w:rsidR="00D2057F">
        <w:rPr>
          <w:b/>
          <w:i/>
          <w:iCs/>
          <w:color w:val="FF3399"/>
          <w:sz w:val="28"/>
          <w:szCs w:val="28"/>
        </w:rPr>
        <w:t xml:space="preserve"> </w:t>
      </w:r>
      <w:r w:rsidRPr="001C4BC0">
        <w:rPr>
          <w:b/>
          <w:i/>
          <w:iCs/>
          <w:color w:val="FF3399"/>
          <w:sz w:val="28"/>
          <w:szCs w:val="28"/>
        </w:rPr>
        <w:t xml:space="preserve"> </w:t>
      </w:r>
    </w:p>
    <w:p w14:paraId="74CA0771" w14:textId="70C09E27" w:rsidR="00A10CD8" w:rsidRPr="001C4BC0" w:rsidRDefault="00D2057F" w:rsidP="00A10CD8">
      <w:pPr>
        <w:jc w:val="center"/>
        <w:rPr>
          <w:b/>
          <w:i/>
          <w:iCs/>
          <w:color w:val="FF3399"/>
          <w:sz w:val="28"/>
          <w:szCs w:val="28"/>
        </w:rPr>
      </w:pPr>
      <w:r>
        <w:rPr>
          <w:b/>
          <w:i/>
          <w:iCs/>
          <w:color w:val="FF3399"/>
          <w:sz w:val="28"/>
          <w:szCs w:val="28"/>
        </w:rPr>
        <w:t>2</w:t>
      </w:r>
      <w:r w:rsidRPr="00D2057F">
        <w:rPr>
          <w:b/>
          <w:i/>
          <w:iCs/>
          <w:color w:val="FF3399"/>
          <w:sz w:val="28"/>
          <w:szCs w:val="28"/>
          <w:vertAlign w:val="superscript"/>
        </w:rPr>
        <w:t>nd</w:t>
      </w:r>
      <w:r>
        <w:rPr>
          <w:b/>
          <w:i/>
          <w:iCs/>
          <w:color w:val="FF3399"/>
          <w:sz w:val="28"/>
          <w:szCs w:val="28"/>
        </w:rPr>
        <w:t xml:space="preserve"> </w:t>
      </w:r>
      <w:r w:rsidR="00A10CD8" w:rsidRPr="001C4BC0">
        <w:rPr>
          <w:b/>
          <w:i/>
          <w:iCs/>
          <w:color w:val="FF3399"/>
          <w:sz w:val="28"/>
          <w:szCs w:val="28"/>
        </w:rPr>
        <w:t xml:space="preserve">Semester </w:t>
      </w:r>
      <w:r w:rsidR="00C4056C" w:rsidRPr="001C4BC0">
        <w:rPr>
          <w:b/>
          <w:i/>
          <w:iCs/>
          <w:color w:val="FF3399"/>
          <w:sz w:val="28"/>
          <w:szCs w:val="28"/>
        </w:rPr>
        <w:t>20</w:t>
      </w:r>
      <w:r w:rsidR="009258AB">
        <w:rPr>
          <w:b/>
          <w:i/>
          <w:iCs/>
          <w:color w:val="FF3399"/>
          <w:sz w:val="28"/>
          <w:szCs w:val="28"/>
        </w:rPr>
        <w:t>2</w:t>
      </w:r>
      <w:r w:rsidR="00F94AFD">
        <w:rPr>
          <w:b/>
          <w:i/>
          <w:iCs/>
          <w:color w:val="FF3399"/>
          <w:sz w:val="28"/>
          <w:szCs w:val="28"/>
        </w:rPr>
        <w:t xml:space="preserve">5                                                                                                                                                            </w:t>
      </w:r>
    </w:p>
    <w:tbl>
      <w:tblPr>
        <w:tblW w:w="11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532"/>
        <w:gridCol w:w="165"/>
        <w:gridCol w:w="2011"/>
        <w:gridCol w:w="2070"/>
        <w:gridCol w:w="188"/>
        <w:gridCol w:w="1376"/>
        <w:gridCol w:w="1316"/>
        <w:gridCol w:w="810"/>
        <w:gridCol w:w="180"/>
        <w:gridCol w:w="720"/>
        <w:gridCol w:w="678"/>
        <w:gridCol w:w="60"/>
      </w:tblGrid>
      <w:tr w:rsidR="00A10CD8" w:rsidRPr="00E01376" w14:paraId="74CA0778" w14:textId="77777777" w:rsidTr="00C0613F">
        <w:trPr>
          <w:trHeight w:val="444"/>
        </w:trPr>
        <w:tc>
          <w:tcPr>
            <w:tcW w:w="1697" w:type="dxa"/>
            <w:gridSpan w:val="2"/>
            <w:shd w:val="clear" w:color="auto" w:fill="FF3399"/>
          </w:tcPr>
          <w:p w14:paraId="74CA0772" w14:textId="77777777" w:rsidR="00A10CD8" w:rsidRPr="00E01376" w:rsidRDefault="00A10CD8" w:rsidP="0086071F">
            <w:pPr>
              <w:jc w:val="center"/>
              <w:rPr>
                <w:b/>
                <w:color w:val="FFFFFF" w:themeColor="background1"/>
                <w:sz w:val="20"/>
                <w:szCs w:val="28"/>
              </w:rPr>
            </w:pPr>
            <w:r w:rsidRPr="00E01376">
              <w:rPr>
                <w:b/>
                <w:color w:val="FFFFFF" w:themeColor="background1"/>
                <w:sz w:val="20"/>
                <w:szCs w:val="28"/>
              </w:rPr>
              <w:t>Time</w:t>
            </w:r>
          </w:p>
        </w:tc>
        <w:tc>
          <w:tcPr>
            <w:tcW w:w="2011" w:type="dxa"/>
            <w:shd w:val="clear" w:color="auto" w:fill="FF3399"/>
          </w:tcPr>
          <w:p w14:paraId="74CA0773" w14:textId="77777777" w:rsidR="00A10CD8" w:rsidRPr="00E01376" w:rsidRDefault="00A10CD8" w:rsidP="00A10CD8">
            <w:pPr>
              <w:jc w:val="center"/>
              <w:rPr>
                <w:b/>
                <w:color w:val="FFFFFF" w:themeColor="background1"/>
                <w:sz w:val="20"/>
                <w:szCs w:val="28"/>
              </w:rPr>
            </w:pPr>
            <w:r w:rsidRPr="00E01376">
              <w:rPr>
                <w:b/>
                <w:color w:val="FFFFFF" w:themeColor="background1"/>
                <w:sz w:val="20"/>
                <w:szCs w:val="28"/>
              </w:rPr>
              <w:t>Monday</w:t>
            </w:r>
          </w:p>
        </w:tc>
        <w:tc>
          <w:tcPr>
            <w:tcW w:w="2070" w:type="dxa"/>
            <w:shd w:val="clear" w:color="auto" w:fill="FF3399"/>
          </w:tcPr>
          <w:p w14:paraId="74CA0774" w14:textId="77777777" w:rsidR="00A10CD8" w:rsidRPr="00E01376" w:rsidRDefault="00A10CD8" w:rsidP="00A10CD8">
            <w:pPr>
              <w:jc w:val="center"/>
              <w:rPr>
                <w:b/>
                <w:color w:val="FFFFFF" w:themeColor="background1"/>
                <w:sz w:val="20"/>
                <w:szCs w:val="28"/>
              </w:rPr>
            </w:pPr>
            <w:r w:rsidRPr="00E01376">
              <w:rPr>
                <w:b/>
                <w:color w:val="FFFFFF" w:themeColor="background1"/>
                <w:sz w:val="20"/>
                <w:szCs w:val="28"/>
              </w:rPr>
              <w:t>Tuesday</w:t>
            </w:r>
          </w:p>
        </w:tc>
        <w:tc>
          <w:tcPr>
            <w:tcW w:w="1564" w:type="dxa"/>
            <w:gridSpan w:val="2"/>
            <w:shd w:val="clear" w:color="auto" w:fill="FF3399"/>
          </w:tcPr>
          <w:p w14:paraId="74CA0775" w14:textId="77777777" w:rsidR="00A10CD8" w:rsidRPr="00E01376" w:rsidRDefault="00A10CD8" w:rsidP="00A10CD8">
            <w:pPr>
              <w:jc w:val="center"/>
              <w:rPr>
                <w:b/>
                <w:color w:val="FFFFFF" w:themeColor="background1"/>
                <w:sz w:val="20"/>
                <w:szCs w:val="28"/>
              </w:rPr>
            </w:pPr>
            <w:r w:rsidRPr="00E01376">
              <w:rPr>
                <w:b/>
                <w:color w:val="FFFFFF" w:themeColor="background1"/>
                <w:sz w:val="20"/>
                <w:szCs w:val="28"/>
              </w:rPr>
              <w:t>Wednesday</w:t>
            </w:r>
          </w:p>
        </w:tc>
        <w:tc>
          <w:tcPr>
            <w:tcW w:w="2306" w:type="dxa"/>
            <w:gridSpan w:val="3"/>
            <w:shd w:val="clear" w:color="auto" w:fill="FF3399"/>
          </w:tcPr>
          <w:p w14:paraId="74CA0776" w14:textId="77777777" w:rsidR="00A10CD8" w:rsidRPr="00E01376" w:rsidRDefault="00A10CD8" w:rsidP="00A10CD8">
            <w:pPr>
              <w:jc w:val="center"/>
              <w:rPr>
                <w:b/>
                <w:color w:val="FFFFFF" w:themeColor="background1"/>
                <w:sz w:val="20"/>
                <w:szCs w:val="28"/>
              </w:rPr>
            </w:pPr>
            <w:r w:rsidRPr="00E01376">
              <w:rPr>
                <w:b/>
                <w:color w:val="FFFFFF" w:themeColor="background1"/>
                <w:sz w:val="20"/>
                <w:szCs w:val="28"/>
              </w:rPr>
              <w:t>Thursday</w:t>
            </w:r>
          </w:p>
        </w:tc>
        <w:tc>
          <w:tcPr>
            <w:tcW w:w="1458" w:type="dxa"/>
            <w:gridSpan w:val="3"/>
            <w:shd w:val="clear" w:color="auto" w:fill="FF3399"/>
          </w:tcPr>
          <w:p w14:paraId="74CA0777" w14:textId="77777777" w:rsidR="00A10CD8" w:rsidRPr="00E01376" w:rsidRDefault="00A10CD8" w:rsidP="00A10CD8">
            <w:pPr>
              <w:jc w:val="center"/>
              <w:rPr>
                <w:b/>
                <w:color w:val="FFFFFF" w:themeColor="background1"/>
                <w:sz w:val="20"/>
                <w:szCs w:val="28"/>
              </w:rPr>
            </w:pPr>
            <w:r w:rsidRPr="00E01376">
              <w:rPr>
                <w:b/>
                <w:color w:val="FFFFFF" w:themeColor="background1"/>
                <w:sz w:val="20"/>
                <w:szCs w:val="28"/>
              </w:rPr>
              <w:t>Friday</w:t>
            </w:r>
          </w:p>
        </w:tc>
      </w:tr>
      <w:tr w:rsidR="00AB327D" w:rsidRPr="00E01376" w14:paraId="74CA0782" w14:textId="77777777" w:rsidTr="00C0613F">
        <w:trPr>
          <w:trHeight w:val="537"/>
        </w:trPr>
        <w:tc>
          <w:tcPr>
            <w:tcW w:w="1697" w:type="dxa"/>
            <w:gridSpan w:val="2"/>
          </w:tcPr>
          <w:p w14:paraId="74CA0779" w14:textId="77777777" w:rsidR="00AB327D" w:rsidRPr="00E01376" w:rsidRDefault="00AB327D" w:rsidP="00AB327D">
            <w:pPr>
              <w:rPr>
                <w:b/>
                <w:sz w:val="20"/>
              </w:rPr>
            </w:pPr>
            <w:r w:rsidRPr="00E01376">
              <w:rPr>
                <w:b/>
                <w:sz w:val="20"/>
              </w:rPr>
              <w:t>08.00 – 08.50</w:t>
            </w:r>
          </w:p>
          <w:p w14:paraId="74CA077A" w14:textId="77777777" w:rsidR="00AB327D" w:rsidRPr="00E01376" w:rsidRDefault="00AB327D" w:rsidP="00AB327D">
            <w:pPr>
              <w:rPr>
                <w:b/>
                <w:sz w:val="20"/>
              </w:rPr>
            </w:pPr>
          </w:p>
        </w:tc>
        <w:tc>
          <w:tcPr>
            <w:tcW w:w="2011" w:type="dxa"/>
          </w:tcPr>
          <w:p w14:paraId="74CA077B" w14:textId="77777777" w:rsidR="00AB327D" w:rsidRPr="00E01376" w:rsidRDefault="00AB327D" w:rsidP="00AB327D">
            <w:pPr>
              <w:rPr>
                <w:sz w:val="20"/>
                <w:szCs w:val="22"/>
              </w:rPr>
            </w:pPr>
          </w:p>
        </w:tc>
        <w:tc>
          <w:tcPr>
            <w:tcW w:w="2070" w:type="dxa"/>
          </w:tcPr>
          <w:p w14:paraId="74CA077C" w14:textId="568A1B55" w:rsidR="00AB327D" w:rsidRPr="00E01376" w:rsidRDefault="00AB327D" w:rsidP="00AB327D">
            <w:pPr>
              <w:rPr>
                <w:sz w:val="20"/>
                <w:szCs w:val="22"/>
              </w:rPr>
            </w:pPr>
          </w:p>
        </w:tc>
        <w:tc>
          <w:tcPr>
            <w:tcW w:w="1564" w:type="dxa"/>
            <w:gridSpan w:val="2"/>
          </w:tcPr>
          <w:p w14:paraId="74CA077D" w14:textId="678328B9" w:rsidR="00AB327D" w:rsidRPr="00E01376" w:rsidRDefault="00AB327D" w:rsidP="00B1592C">
            <w:pPr>
              <w:rPr>
                <w:sz w:val="20"/>
                <w:szCs w:val="22"/>
              </w:rPr>
            </w:pPr>
            <w:r w:rsidRPr="009E0F4C">
              <w:rPr>
                <w:sz w:val="20"/>
              </w:rPr>
              <w:t>Diseases of Cu</w:t>
            </w:r>
            <w:r w:rsidR="00B1592C">
              <w:rPr>
                <w:sz w:val="20"/>
              </w:rPr>
              <w:t>.</w:t>
            </w:r>
            <w:r w:rsidRPr="009E0F4C">
              <w:rPr>
                <w:sz w:val="20"/>
              </w:rPr>
              <w:t xml:space="preserve"> Fish and Shri</w:t>
            </w:r>
            <w:r w:rsidR="00B1592C">
              <w:rPr>
                <w:sz w:val="20"/>
              </w:rPr>
              <w:t>. Spe.</w:t>
            </w:r>
            <w:r>
              <w:rPr>
                <w:sz w:val="20"/>
              </w:rPr>
              <w:t xml:space="preserve"> (Seminar I)</w:t>
            </w:r>
          </w:p>
        </w:tc>
        <w:tc>
          <w:tcPr>
            <w:tcW w:w="2306" w:type="dxa"/>
            <w:gridSpan w:val="3"/>
          </w:tcPr>
          <w:p w14:paraId="74CA077E" w14:textId="77777777" w:rsidR="00AB327D" w:rsidRPr="00E01376" w:rsidRDefault="00AB327D" w:rsidP="00AB327D">
            <w:pPr>
              <w:rPr>
                <w:sz w:val="20"/>
                <w:szCs w:val="22"/>
              </w:rPr>
            </w:pPr>
          </w:p>
        </w:tc>
        <w:tc>
          <w:tcPr>
            <w:tcW w:w="1458" w:type="dxa"/>
            <w:gridSpan w:val="3"/>
            <w:vMerge w:val="restart"/>
          </w:tcPr>
          <w:p w14:paraId="74CA077F" w14:textId="77777777" w:rsidR="00AB327D" w:rsidRPr="00E01376" w:rsidRDefault="00AB327D" w:rsidP="00AB327D">
            <w:pPr>
              <w:rPr>
                <w:sz w:val="20"/>
                <w:szCs w:val="22"/>
              </w:rPr>
            </w:pPr>
          </w:p>
          <w:p w14:paraId="74CA0780" w14:textId="77777777" w:rsidR="00AB327D" w:rsidRPr="00E01376" w:rsidRDefault="00AB327D" w:rsidP="00AB327D">
            <w:pPr>
              <w:rPr>
                <w:sz w:val="20"/>
                <w:szCs w:val="22"/>
              </w:rPr>
            </w:pPr>
            <w:bookmarkStart w:id="0" w:name="OLE_LINK1"/>
            <w:bookmarkStart w:id="1" w:name="OLE_LINK2"/>
            <w:r w:rsidRPr="00E01376">
              <w:rPr>
                <w:sz w:val="20"/>
                <w:szCs w:val="22"/>
              </w:rPr>
              <w:t>Research Project</w:t>
            </w:r>
          </w:p>
          <w:bookmarkEnd w:id="0"/>
          <w:bookmarkEnd w:id="1"/>
          <w:p w14:paraId="74CA0781" w14:textId="77777777" w:rsidR="00AB327D" w:rsidRPr="00E01376" w:rsidRDefault="00AB327D" w:rsidP="00AB327D">
            <w:pPr>
              <w:rPr>
                <w:sz w:val="20"/>
                <w:szCs w:val="22"/>
              </w:rPr>
            </w:pPr>
          </w:p>
        </w:tc>
      </w:tr>
      <w:tr w:rsidR="00AB327D" w:rsidRPr="00E01376" w14:paraId="74CA078A" w14:textId="77777777" w:rsidTr="00C0613F">
        <w:trPr>
          <w:trHeight w:val="523"/>
        </w:trPr>
        <w:tc>
          <w:tcPr>
            <w:tcW w:w="1697" w:type="dxa"/>
            <w:gridSpan w:val="2"/>
          </w:tcPr>
          <w:p w14:paraId="74CA0783" w14:textId="77777777" w:rsidR="00AB327D" w:rsidRPr="00E01376" w:rsidRDefault="00AB327D" w:rsidP="00AB327D">
            <w:pPr>
              <w:rPr>
                <w:b/>
                <w:sz w:val="20"/>
              </w:rPr>
            </w:pPr>
            <w:r w:rsidRPr="00E01376">
              <w:rPr>
                <w:b/>
                <w:sz w:val="20"/>
              </w:rPr>
              <w:t>08.55 – 09.45</w:t>
            </w:r>
          </w:p>
          <w:p w14:paraId="74CA0784" w14:textId="77777777" w:rsidR="00AB327D" w:rsidRPr="00E01376" w:rsidRDefault="00AB327D" w:rsidP="00AB327D">
            <w:pPr>
              <w:rPr>
                <w:b/>
                <w:sz w:val="20"/>
              </w:rPr>
            </w:pPr>
          </w:p>
        </w:tc>
        <w:tc>
          <w:tcPr>
            <w:tcW w:w="2011" w:type="dxa"/>
          </w:tcPr>
          <w:p w14:paraId="74CA0785" w14:textId="0AEA767E" w:rsidR="00AB327D" w:rsidRPr="00C0613F" w:rsidRDefault="00AB327D" w:rsidP="00AB327D">
            <w:pPr>
              <w:rPr>
                <w:sz w:val="16"/>
                <w:szCs w:val="16"/>
              </w:rPr>
            </w:pPr>
          </w:p>
        </w:tc>
        <w:tc>
          <w:tcPr>
            <w:tcW w:w="2070" w:type="dxa"/>
          </w:tcPr>
          <w:p w14:paraId="74CA0786" w14:textId="0B477229" w:rsidR="00AB327D" w:rsidRPr="00E01376" w:rsidRDefault="00AB327D" w:rsidP="00AB327D">
            <w:pPr>
              <w:rPr>
                <w:sz w:val="20"/>
                <w:szCs w:val="22"/>
              </w:rPr>
            </w:pPr>
          </w:p>
        </w:tc>
        <w:tc>
          <w:tcPr>
            <w:tcW w:w="1564" w:type="dxa"/>
            <w:gridSpan w:val="2"/>
          </w:tcPr>
          <w:p w14:paraId="74CA0787" w14:textId="29A49A32" w:rsidR="00AB327D" w:rsidRPr="00E01376" w:rsidRDefault="00B1592C" w:rsidP="00AB327D">
            <w:pPr>
              <w:rPr>
                <w:sz w:val="20"/>
                <w:szCs w:val="22"/>
              </w:rPr>
            </w:pPr>
            <w:r w:rsidRPr="009E0F4C">
              <w:rPr>
                <w:sz w:val="20"/>
              </w:rPr>
              <w:t>Diseases of Cu</w:t>
            </w:r>
            <w:r>
              <w:rPr>
                <w:sz w:val="20"/>
              </w:rPr>
              <w:t>.</w:t>
            </w:r>
            <w:r w:rsidRPr="009E0F4C">
              <w:rPr>
                <w:sz w:val="20"/>
              </w:rPr>
              <w:t xml:space="preserve"> Fish and Shri</w:t>
            </w:r>
            <w:r>
              <w:rPr>
                <w:sz w:val="20"/>
              </w:rPr>
              <w:t>. Spe. (Seminar I)</w:t>
            </w:r>
          </w:p>
        </w:tc>
        <w:tc>
          <w:tcPr>
            <w:tcW w:w="2306" w:type="dxa"/>
            <w:gridSpan w:val="3"/>
          </w:tcPr>
          <w:p w14:paraId="74CA0788" w14:textId="2B6C0C80" w:rsidR="00AB327D" w:rsidRPr="00E01376" w:rsidRDefault="00AB327D" w:rsidP="00AB327D">
            <w:pPr>
              <w:rPr>
                <w:sz w:val="20"/>
                <w:szCs w:val="22"/>
              </w:rPr>
            </w:pPr>
          </w:p>
        </w:tc>
        <w:tc>
          <w:tcPr>
            <w:tcW w:w="1458" w:type="dxa"/>
            <w:gridSpan w:val="3"/>
            <w:vMerge/>
          </w:tcPr>
          <w:p w14:paraId="74CA0789" w14:textId="77777777" w:rsidR="00AB327D" w:rsidRPr="00E01376" w:rsidRDefault="00AB327D" w:rsidP="00AB327D">
            <w:pPr>
              <w:rPr>
                <w:sz w:val="20"/>
                <w:szCs w:val="22"/>
              </w:rPr>
            </w:pPr>
          </w:p>
        </w:tc>
      </w:tr>
      <w:tr w:rsidR="00AB327D" w:rsidRPr="00E01376" w14:paraId="74CA078D" w14:textId="77777777" w:rsidTr="00AB0056">
        <w:trPr>
          <w:trHeight w:val="261"/>
        </w:trPr>
        <w:tc>
          <w:tcPr>
            <w:tcW w:w="1697" w:type="dxa"/>
            <w:gridSpan w:val="2"/>
            <w:shd w:val="clear" w:color="auto" w:fill="FF99FF"/>
          </w:tcPr>
          <w:p w14:paraId="74CA078B" w14:textId="77777777" w:rsidR="00AB327D" w:rsidRPr="00E01376" w:rsidRDefault="00AB327D" w:rsidP="00AB327D">
            <w:pPr>
              <w:rPr>
                <w:b/>
                <w:sz w:val="20"/>
              </w:rPr>
            </w:pPr>
            <w:r w:rsidRPr="00E01376">
              <w:rPr>
                <w:b/>
                <w:sz w:val="20"/>
              </w:rPr>
              <w:t>09.45 – 10.15</w:t>
            </w:r>
          </w:p>
        </w:tc>
        <w:tc>
          <w:tcPr>
            <w:tcW w:w="9409" w:type="dxa"/>
            <w:gridSpan w:val="10"/>
            <w:shd w:val="clear" w:color="auto" w:fill="FF99FF"/>
          </w:tcPr>
          <w:p w14:paraId="74CA078C" w14:textId="6B28519B" w:rsidR="00AB327D" w:rsidRPr="00C0613F" w:rsidRDefault="00AB327D" w:rsidP="00AB327D">
            <w:pPr>
              <w:jc w:val="center"/>
              <w:rPr>
                <w:b/>
                <w:sz w:val="16"/>
                <w:szCs w:val="16"/>
              </w:rPr>
            </w:pPr>
          </w:p>
        </w:tc>
      </w:tr>
      <w:tr w:rsidR="00AB327D" w:rsidRPr="00E01376" w14:paraId="74CA0797" w14:textId="77777777" w:rsidTr="008B6AD5">
        <w:trPr>
          <w:trHeight w:val="537"/>
        </w:trPr>
        <w:tc>
          <w:tcPr>
            <w:tcW w:w="1697" w:type="dxa"/>
            <w:gridSpan w:val="2"/>
          </w:tcPr>
          <w:p w14:paraId="74CA078E" w14:textId="77777777" w:rsidR="00AB327D" w:rsidRPr="00E01376" w:rsidRDefault="00AB327D" w:rsidP="00AB327D">
            <w:pPr>
              <w:rPr>
                <w:b/>
                <w:sz w:val="20"/>
              </w:rPr>
            </w:pPr>
            <w:r w:rsidRPr="00E01376">
              <w:rPr>
                <w:b/>
                <w:sz w:val="20"/>
              </w:rPr>
              <w:t>10.15 – 11.05</w:t>
            </w:r>
          </w:p>
          <w:p w14:paraId="74CA078F" w14:textId="77777777" w:rsidR="00AB327D" w:rsidRPr="00E01376" w:rsidRDefault="00AB327D" w:rsidP="00AB327D">
            <w:pPr>
              <w:rPr>
                <w:b/>
                <w:sz w:val="20"/>
              </w:rPr>
            </w:pPr>
          </w:p>
        </w:tc>
        <w:tc>
          <w:tcPr>
            <w:tcW w:w="2011" w:type="dxa"/>
          </w:tcPr>
          <w:p w14:paraId="74CA0790" w14:textId="569F7D96" w:rsidR="00AB327D" w:rsidRPr="00C0613F" w:rsidRDefault="00AB327D" w:rsidP="00AB327D">
            <w:pPr>
              <w:rPr>
                <w:sz w:val="16"/>
                <w:szCs w:val="16"/>
              </w:rPr>
            </w:pPr>
          </w:p>
        </w:tc>
        <w:tc>
          <w:tcPr>
            <w:tcW w:w="2070" w:type="dxa"/>
          </w:tcPr>
          <w:p w14:paraId="74CA0791" w14:textId="77777777" w:rsidR="00AB327D" w:rsidRPr="00E01376" w:rsidRDefault="00AB327D" w:rsidP="00AB327D">
            <w:pPr>
              <w:ind w:right="-114"/>
              <w:rPr>
                <w:sz w:val="20"/>
                <w:szCs w:val="22"/>
              </w:rPr>
            </w:pPr>
          </w:p>
        </w:tc>
        <w:tc>
          <w:tcPr>
            <w:tcW w:w="1564" w:type="dxa"/>
            <w:gridSpan w:val="2"/>
          </w:tcPr>
          <w:p w14:paraId="74CA0792" w14:textId="18628C5B" w:rsidR="00AB327D" w:rsidRPr="00E01376" w:rsidRDefault="00AB327D" w:rsidP="00AB327D">
            <w:pPr>
              <w:rPr>
                <w:sz w:val="20"/>
                <w:szCs w:val="22"/>
              </w:rPr>
            </w:pPr>
          </w:p>
        </w:tc>
        <w:tc>
          <w:tcPr>
            <w:tcW w:w="2306" w:type="dxa"/>
            <w:gridSpan w:val="3"/>
          </w:tcPr>
          <w:p w14:paraId="74CA0793" w14:textId="10BE1B88" w:rsidR="00AB327D" w:rsidRPr="00C0613F" w:rsidRDefault="00AB327D" w:rsidP="00AB327D">
            <w:pPr>
              <w:rPr>
                <w:sz w:val="16"/>
                <w:szCs w:val="16"/>
              </w:rPr>
            </w:pPr>
          </w:p>
        </w:tc>
        <w:tc>
          <w:tcPr>
            <w:tcW w:w="1458" w:type="dxa"/>
            <w:gridSpan w:val="3"/>
            <w:vMerge w:val="restart"/>
          </w:tcPr>
          <w:p w14:paraId="74CA0794" w14:textId="77777777" w:rsidR="00AB327D" w:rsidRPr="00E01376" w:rsidRDefault="00AB327D" w:rsidP="00AB327D">
            <w:pPr>
              <w:rPr>
                <w:sz w:val="20"/>
                <w:szCs w:val="22"/>
              </w:rPr>
            </w:pPr>
          </w:p>
          <w:p w14:paraId="74CA0795" w14:textId="77777777" w:rsidR="00AB327D" w:rsidRPr="00E01376" w:rsidRDefault="00AB327D" w:rsidP="00AB327D">
            <w:pPr>
              <w:rPr>
                <w:sz w:val="20"/>
                <w:szCs w:val="22"/>
              </w:rPr>
            </w:pPr>
            <w:r w:rsidRPr="00E01376">
              <w:rPr>
                <w:sz w:val="20"/>
                <w:szCs w:val="22"/>
              </w:rPr>
              <w:t>Research Project</w:t>
            </w:r>
          </w:p>
          <w:p w14:paraId="74CA0796" w14:textId="77777777" w:rsidR="00AB327D" w:rsidRPr="00E01376" w:rsidRDefault="00AB327D" w:rsidP="00AB327D">
            <w:pPr>
              <w:rPr>
                <w:sz w:val="20"/>
                <w:szCs w:val="22"/>
              </w:rPr>
            </w:pPr>
          </w:p>
        </w:tc>
      </w:tr>
      <w:tr w:rsidR="00AB327D" w:rsidRPr="00E01376" w14:paraId="74CA079F" w14:textId="77777777" w:rsidTr="008B6AD5">
        <w:trPr>
          <w:trHeight w:val="523"/>
        </w:trPr>
        <w:tc>
          <w:tcPr>
            <w:tcW w:w="1697" w:type="dxa"/>
            <w:gridSpan w:val="2"/>
          </w:tcPr>
          <w:p w14:paraId="74CA0798" w14:textId="77777777" w:rsidR="00AB327D" w:rsidRPr="00E01376" w:rsidRDefault="00AB327D" w:rsidP="00AB327D">
            <w:pPr>
              <w:rPr>
                <w:b/>
                <w:sz w:val="20"/>
              </w:rPr>
            </w:pPr>
            <w:r w:rsidRPr="00E01376">
              <w:rPr>
                <w:b/>
                <w:sz w:val="20"/>
              </w:rPr>
              <w:t>11.10 – 12.00</w:t>
            </w:r>
          </w:p>
          <w:p w14:paraId="74CA0799" w14:textId="77777777" w:rsidR="00AB327D" w:rsidRPr="00E01376" w:rsidRDefault="00AB327D" w:rsidP="00AB327D">
            <w:pPr>
              <w:rPr>
                <w:b/>
                <w:sz w:val="20"/>
              </w:rPr>
            </w:pPr>
          </w:p>
        </w:tc>
        <w:tc>
          <w:tcPr>
            <w:tcW w:w="2011" w:type="dxa"/>
          </w:tcPr>
          <w:p w14:paraId="74CA079A" w14:textId="77777777" w:rsidR="00AB327D" w:rsidRPr="00C0613F" w:rsidRDefault="00AB327D" w:rsidP="00AB327D">
            <w:pPr>
              <w:rPr>
                <w:sz w:val="16"/>
                <w:szCs w:val="16"/>
              </w:rPr>
            </w:pPr>
          </w:p>
        </w:tc>
        <w:tc>
          <w:tcPr>
            <w:tcW w:w="2070" w:type="dxa"/>
          </w:tcPr>
          <w:p w14:paraId="74CA079B" w14:textId="64ECEC31" w:rsidR="00AB327D" w:rsidRPr="00E01376" w:rsidRDefault="00AB327D" w:rsidP="00AB327D">
            <w:pPr>
              <w:rPr>
                <w:sz w:val="20"/>
                <w:szCs w:val="22"/>
              </w:rPr>
            </w:pPr>
          </w:p>
        </w:tc>
        <w:tc>
          <w:tcPr>
            <w:tcW w:w="1564" w:type="dxa"/>
            <w:gridSpan w:val="2"/>
          </w:tcPr>
          <w:p w14:paraId="74CA079C" w14:textId="17AF3323" w:rsidR="00AB327D" w:rsidRPr="00E01376" w:rsidRDefault="00AB327D" w:rsidP="00AB327D">
            <w:pPr>
              <w:rPr>
                <w:sz w:val="20"/>
                <w:szCs w:val="22"/>
              </w:rPr>
            </w:pPr>
          </w:p>
        </w:tc>
        <w:tc>
          <w:tcPr>
            <w:tcW w:w="2306" w:type="dxa"/>
            <w:gridSpan w:val="3"/>
          </w:tcPr>
          <w:p w14:paraId="74CA079D" w14:textId="01CE3F9F" w:rsidR="00AB327D" w:rsidRPr="00E01376" w:rsidRDefault="00AB327D" w:rsidP="00AB327D">
            <w:pPr>
              <w:rPr>
                <w:sz w:val="20"/>
                <w:szCs w:val="22"/>
              </w:rPr>
            </w:pPr>
          </w:p>
        </w:tc>
        <w:tc>
          <w:tcPr>
            <w:tcW w:w="1458" w:type="dxa"/>
            <w:gridSpan w:val="3"/>
            <w:vMerge/>
          </w:tcPr>
          <w:p w14:paraId="74CA079E" w14:textId="77777777" w:rsidR="00AB327D" w:rsidRPr="00E01376" w:rsidRDefault="00AB327D" w:rsidP="00AB327D">
            <w:pPr>
              <w:rPr>
                <w:sz w:val="20"/>
                <w:szCs w:val="22"/>
              </w:rPr>
            </w:pPr>
          </w:p>
        </w:tc>
      </w:tr>
      <w:tr w:rsidR="00AB327D" w:rsidRPr="00E01376" w14:paraId="74CA07A2" w14:textId="77777777" w:rsidTr="00AB0056">
        <w:trPr>
          <w:trHeight w:val="261"/>
        </w:trPr>
        <w:tc>
          <w:tcPr>
            <w:tcW w:w="1697" w:type="dxa"/>
            <w:gridSpan w:val="2"/>
            <w:shd w:val="clear" w:color="auto" w:fill="FF33CC"/>
          </w:tcPr>
          <w:p w14:paraId="74CA07A0" w14:textId="77777777" w:rsidR="00AB327D" w:rsidRPr="00E01376" w:rsidRDefault="00AB327D" w:rsidP="00AB327D">
            <w:pPr>
              <w:rPr>
                <w:b/>
                <w:sz w:val="20"/>
              </w:rPr>
            </w:pPr>
            <w:r w:rsidRPr="00E01376">
              <w:rPr>
                <w:b/>
                <w:sz w:val="20"/>
              </w:rPr>
              <w:t>12.00 – 01.00</w:t>
            </w:r>
          </w:p>
        </w:tc>
        <w:tc>
          <w:tcPr>
            <w:tcW w:w="9409" w:type="dxa"/>
            <w:gridSpan w:val="10"/>
            <w:shd w:val="clear" w:color="auto" w:fill="FF33CC"/>
          </w:tcPr>
          <w:p w14:paraId="74CA07A1" w14:textId="77777777" w:rsidR="00AB327D" w:rsidRPr="00C0613F" w:rsidRDefault="00AB327D" w:rsidP="00AB327D">
            <w:pPr>
              <w:jc w:val="center"/>
              <w:rPr>
                <w:sz w:val="16"/>
                <w:szCs w:val="16"/>
              </w:rPr>
            </w:pPr>
            <w:r w:rsidRPr="00C0613F">
              <w:rPr>
                <w:b/>
                <w:sz w:val="16"/>
                <w:szCs w:val="16"/>
              </w:rPr>
              <w:t>L      U      N      C      H         B      R    E     A    K</w:t>
            </w:r>
          </w:p>
        </w:tc>
      </w:tr>
      <w:tr w:rsidR="00AB327D" w:rsidRPr="00E01376" w14:paraId="74CA07AF" w14:textId="77777777" w:rsidTr="00C0613F">
        <w:trPr>
          <w:trHeight w:val="537"/>
        </w:trPr>
        <w:tc>
          <w:tcPr>
            <w:tcW w:w="1697" w:type="dxa"/>
            <w:gridSpan w:val="2"/>
          </w:tcPr>
          <w:p w14:paraId="74CA07A3" w14:textId="77777777" w:rsidR="00AB327D" w:rsidRPr="00E01376" w:rsidRDefault="00AB327D" w:rsidP="00AB327D">
            <w:pPr>
              <w:rPr>
                <w:b/>
                <w:sz w:val="20"/>
              </w:rPr>
            </w:pPr>
            <w:r w:rsidRPr="00E01376">
              <w:rPr>
                <w:b/>
                <w:sz w:val="20"/>
              </w:rPr>
              <w:t>01.00– 02.00</w:t>
            </w:r>
          </w:p>
          <w:p w14:paraId="74CA07A4" w14:textId="77777777" w:rsidR="00AB327D" w:rsidRPr="00E01376" w:rsidRDefault="00AB327D" w:rsidP="00AB327D">
            <w:pPr>
              <w:rPr>
                <w:b/>
                <w:sz w:val="20"/>
              </w:rPr>
            </w:pPr>
          </w:p>
        </w:tc>
        <w:tc>
          <w:tcPr>
            <w:tcW w:w="2011" w:type="dxa"/>
          </w:tcPr>
          <w:p w14:paraId="74CA07A5" w14:textId="5B86088D" w:rsidR="00AB327D" w:rsidRPr="00C0613F" w:rsidRDefault="00AB327D" w:rsidP="00AB327D">
            <w:pPr>
              <w:rPr>
                <w:sz w:val="16"/>
                <w:szCs w:val="16"/>
              </w:rPr>
            </w:pPr>
          </w:p>
        </w:tc>
        <w:tc>
          <w:tcPr>
            <w:tcW w:w="2070" w:type="dxa"/>
          </w:tcPr>
          <w:p w14:paraId="74CA07A6" w14:textId="5FD07785" w:rsidR="00AB327D" w:rsidRPr="00C0613F" w:rsidRDefault="00AB327D" w:rsidP="00AB327D">
            <w:pPr>
              <w:rPr>
                <w:sz w:val="16"/>
                <w:szCs w:val="16"/>
              </w:rPr>
            </w:pPr>
          </w:p>
        </w:tc>
        <w:tc>
          <w:tcPr>
            <w:tcW w:w="1564" w:type="dxa"/>
            <w:gridSpan w:val="2"/>
          </w:tcPr>
          <w:p w14:paraId="74CA07A7" w14:textId="37498268" w:rsidR="00AB327D" w:rsidRPr="00E01376" w:rsidRDefault="00AB327D" w:rsidP="00AB327D">
            <w:pPr>
              <w:rPr>
                <w:sz w:val="20"/>
                <w:szCs w:val="22"/>
              </w:rPr>
            </w:pPr>
          </w:p>
        </w:tc>
        <w:tc>
          <w:tcPr>
            <w:tcW w:w="2306" w:type="dxa"/>
            <w:gridSpan w:val="3"/>
          </w:tcPr>
          <w:p w14:paraId="74CA07A8" w14:textId="77777777" w:rsidR="00AB327D" w:rsidRPr="00E01376" w:rsidRDefault="00AB327D" w:rsidP="00AB327D">
            <w:pPr>
              <w:rPr>
                <w:sz w:val="20"/>
                <w:szCs w:val="22"/>
              </w:rPr>
            </w:pPr>
          </w:p>
        </w:tc>
        <w:tc>
          <w:tcPr>
            <w:tcW w:w="1458" w:type="dxa"/>
            <w:gridSpan w:val="3"/>
            <w:vMerge w:val="restart"/>
          </w:tcPr>
          <w:p w14:paraId="74CA07A9" w14:textId="77777777" w:rsidR="00AB327D" w:rsidRPr="00E01376" w:rsidRDefault="00AB327D" w:rsidP="00AB327D">
            <w:pPr>
              <w:rPr>
                <w:sz w:val="20"/>
                <w:szCs w:val="22"/>
              </w:rPr>
            </w:pPr>
          </w:p>
          <w:p w14:paraId="74CA07AA" w14:textId="77777777" w:rsidR="00AB327D" w:rsidRPr="00E01376" w:rsidRDefault="00AB327D" w:rsidP="00AB327D">
            <w:pPr>
              <w:rPr>
                <w:sz w:val="20"/>
                <w:szCs w:val="22"/>
              </w:rPr>
            </w:pPr>
          </w:p>
          <w:p w14:paraId="74CA07AB" w14:textId="77777777" w:rsidR="00AB327D" w:rsidRPr="00E01376" w:rsidRDefault="00AB327D" w:rsidP="00AB327D">
            <w:pPr>
              <w:rPr>
                <w:sz w:val="20"/>
                <w:szCs w:val="22"/>
              </w:rPr>
            </w:pPr>
          </w:p>
          <w:p w14:paraId="74CA07AC" w14:textId="77777777" w:rsidR="00AB327D" w:rsidRPr="00E01376" w:rsidRDefault="00AB327D" w:rsidP="00AB327D">
            <w:pPr>
              <w:rPr>
                <w:sz w:val="20"/>
                <w:szCs w:val="22"/>
              </w:rPr>
            </w:pPr>
          </w:p>
          <w:p w14:paraId="74CA07AD" w14:textId="77777777" w:rsidR="00AB327D" w:rsidRPr="00E01376" w:rsidRDefault="00AB327D" w:rsidP="00AB327D">
            <w:pPr>
              <w:rPr>
                <w:sz w:val="20"/>
                <w:szCs w:val="22"/>
              </w:rPr>
            </w:pPr>
            <w:r w:rsidRPr="00E01376">
              <w:rPr>
                <w:sz w:val="20"/>
                <w:szCs w:val="22"/>
              </w:rPr>
              <w:t>Research Project</w:t>
            </w:r>
          </w:p>
          <w:p w14:paraId="74CA07AE" w14:textId="77777777" w:rsidR="00AB327D" w:rsidRPr="00E01376" w:rsidRDefault="00AB327D" w:rsidP="00AB327D">
            <w:pPr>
              <w:rPr>
                <w:sz w:val="20"/>
                <w:szCs w:val="22"/>
              </w:rPr>
            </w:pPr>
          </w:p>
        </w:tc>
      </w:tr>
      <w:tr w:rsidR="00AB327D" w:rsidRPr="00E01376" w14:paraId="74CA07B8" w14:textId="77777777" w:rsidTr="00C0613F">
        <w:trPr>
          <w:trHeight w:val="523"/>
        </w:trPr>
        <w:tc>
          <w:tcPr>
            <w:tcW w:w="1697" w:type="dxa"/>
            <w:gridSpan w:val="2"/>
          </w:tcPr>
          <w:p w14:paraId="74CA07B0" w14:textId="77777777" w:rsidR="00AB327D" w:rsidRPr="00E01376" w:rsidRDefault="00AB327D" w:rsidP="00AB327D">
            <w:pPr>
              <w:rPr>
                <w:b/>
                <w:sz w:val="20"/>
              </w:rPr>
            </w:pPr>
            <w:r w:rsidRPr="00E01376">
              <w:rPr>
                <w:b/>
                <w:sz w:val="20"/>
              </w:rPr>
              <w:t>02.00 – 03.00</w:t>
            </w:r>
          </w:p>
          <w:p w14:paraId="74CA07B1" w14:textId="77777777" w:rsidR="00AB327D" w:rsidRPr="00E01376" w:rsidRDefault="00AB327D" w:rsidP="00AB327D">
            <w:pPr>
              <w:rPr>
                <w:b/>
                <w:sz w:val="20"/>
              </w:rPr>
            </w:pPr>
          </w:p>
        </w:tc>
        <w:tc>
          <w:tcPr>
            <w:tcW w:w="2011" w:type="dxa"/>
          </w:tcPr>
          <w:p w14:paraId="74CA07B2" w14:textId="77777777" w:rsidR="00AB327D" w:rsidRPr="00E01376" w:rsidRDefault="00AB327D" w:rsidP="00AB327D">
            <w:pPr>
              <w:rPr>
                <w:sz w:val="20"/>
                <w:szCs w:val="22"/>
              </w:rPr>
            </w:pPr>
          </w:p>
        </w:tc>
        <w:tc>
          <w:tcPr>
            <w:tcW w:w="2070" w:type="dxa"/>
          </w:tcPr>
          <w:p w14:paraId="74CA07B4" w14:textId="77777777" w:rsidR="00AB327D" w:rsidRPr="00E01376" w:rsidRDefault="00AB327D" w:rsidP="00AB327D">
            <w:pPr>
              <w:rPr>
                <w:sz w:val="20"/>
                <w:szCs w:val="22"/>
              </w:rPr>
            </w:pPr>
          </w:p>
        </w:tc>
        <w:tc>
          <w:tcPr>
            <w:tcW w:w="1564" w:type="dxa"/>
            <w:gridSpan w:val="2"/>
          </w:tcPr>
          <w:p w14:paraId="74CA07B5" w14:textId="1A1CAE91" w:rsidR="00AB327D" w:rsidRPr="00E01376" w:rsidRDefault="00AB327D" w:rsidP="00AB327D">
            <w:pPr>
              <w:rPr>
                <w:sz w:val="20"/>
                <w:szCs w:val="22"/>
              </w:rPr>
            </w:pPr>
          </w:p>
        </w:tc>
        <w:tc>
          <w:tcPr>
            <w:tcW w:w="2306" w:type="dxa"/>
            <w:gridSpan w:val="3"/>
          </w:tcPr>
          <w:p w14:paraId="74CA07B6" w14:textId="77777777" w:rsidR="00AB327D" w:rsidRPr="00E01376" w:rsidRDefault="00AB327D" w:rsidP="00AB327D">
            <w:pPr>
              <w:rPr>
                <w:sz w:val="20"/>
                <w:szCs w:val="22"/>
              </w:rPr>
            </w:pPr>
          </w:p>
        </w:tc>
        <w:tc>
          <w:tcPr>
            <w:tcW w:w="1458" w:type="dxa"/>
            <w:gridSpan w:val="3"/>
            <w:vMerge/>
          </w:tcPr>
          <w:p w14:paraId="74CA07B7" w14:textId="77777777" w:rsidR="00AB327D" w:rsidRPr="00E01376" w:rsidRDefault="00AB327D" w:rsidP="00AB327D">
            <w:pPr>
              <w:rPr>
                <w:sz w:val="20"/>
                <w:szCs w:val="22"/>
              </w:rPr>
            </w:pPr>
          </w:p>
        </w:tc>
      </w:tr>
      <w:tr w:rsidR="00AB327D" w:rsidRPr="00E01376" w14:paraId="74CA07C2" w14:textId="77777777" w:rsidTr="00C0613F">
        <w:trPr>
          <w:trHeight w:val="537"/>
        </w:trPr>
        <w:tc>
          <w:tcPr>
            <w:tcW w:w="1697" w:type="dxa"/>
            <w:gridSpan w:val="2"/>
          </w:tcPr>
          <w:p w14:paraId="74CA07B9" w14:textId="77777777" w:rsidR="00AB327D" w:rsidRPr="00E01376" w:rsidRDefault="00AB327D" w:rsidP="00AB327D">
            <w:pPr>
              <w:rPr>
                <w:b/>
                <w:sz w:val="20"/>
              </w:rPr>
            </w:pPr>
            <w:r w:rsidRPr="00E01376">
              <w:rPr>
                <w:b/>
                <w:sz w:val="20"/>
              </w:rPr>
              <w:t>03.00 – 04.00</w:t>
            </w:r>
          </w:p>
          <w:p w14:paraId="74CA07BA" w14:textId="77777777" w:rsidR="00AB327D" w:rsidRPr="00E01376" w:rsidRDefault="00AB327D" w:rsidP="00AB327D">
            <w:pPr>
              <w:rPr>
                <w:b/>
                <w:sz w:val="20"/>
              </w:rPr>
            </w:pPr>
          </w:p>
        </w:tc>
        <w:tc>
          <w:tcPr>
            <w:tcW w:w="2011" w:type="dxa"/>
          </w:tcPr>
          <w:p w14:paraId="74CA07BB" w14:textId="77777777" w:rsidR="00AB327D" w:rsidRPr="00E01376" w:rsidRDefault="00AB327D" w:rsidP="00AB327D">
            <w:pPr>
              <w:rPr>
                <w:sz w:val="20"/>
                <w:szCs w:val="22"/>
              </w:rPr>
            </w:pPr>
          </w:p>
        </w:tc>
        <w:tc>
          <w:tcPr>
            <w:tcW w:w="2070" w:type="dxa"/>
          </w:tcPr>
          <w:p w14:paraId="4A8DBB91" w14:textId="77777777" w:rsidR="00AB327D" w:rsidRPr="009E0F4C" w:rsidRDefault="00AB327D" w:rsidP="00AB327D">
            <w:pPr>
              <w:rPr>
                <w:sz w:val="20"/>
              </w:rPr>
            </w:pPr>
            <w:r w:rsidRPr="009E0F4C">
              <w:rPr>
                <w:sz w:val="20"/>
              </w:rPr>
              <w:t xml:space="preserve">Bio-intensive Integrated Pest Management </w:t>
            </w:r>
          </w:p>
          <w:p w14:paraId="74CA07BD" w14:textId="4F00BD01" w:rsidR="00AB327D" w:rsidRPr="00E01376" w:rsidRDefault="00AB327D" w:rsidP="00AB327D">
            <w:pPr>
              <w:rPr>
                <w:sz w:val="20"/>
                <w:szCs w:val="22"/>
              </w:rPr>
            </w:pPr>
            <w:r>
              <w:rPr>
                <w:sz w:val="20"/>
                <w:szCs w:val="22"/>
              </w:rPr>
              <w:t>(Seminar I)</w:t>
            </w:r>
          </w:p>
        </w:tc>
        <w:tc>
          <w:tcPr>
            <w:tcW w:w="1564" w:type="dxa"/>
            <w:gridSpan w:val="2"/>
          </w:tcPr>
          <w:p w14:paraId="74CA07BE" w14:textId="5961C1E6" w:rsidR="00AB327D" w:rsidRPr="00E01376" w:rsidRDefault="00AB327D" w:rsidP="00AB327D">
            <w:pPr>
              <w:rPr>
                <w:sz w:val="20"/>
                <w:szCs w:val="22"/>
              </w:rPr>
            </w:pPr>
          </w:p>
        </w:tc>
        <w:tc>
          <w:tcPr>
            <w:tcW w:w="2306" w:type="dxa"/>
            <w:gridSpan w:val="3"/>
          </w:tcPr>
          <w:p w14:paraId="74CA07BF" w14:textId="77777777" w:rsidR="00AB327D" w:rsidRPr="00E01376" w:rsidRDefault="00AB327D" w:rsidP="00AB327D">
            <w:pPr>
              <w:rPr>
                <w:sz w:val="20"/>
                <w:szCs w:val="22"/>
              </w:rPr>
            </w:pPr>
            <w:r w:rsidRPr="00E01376">
              <w:rPr>
                <w:sz w:val="20"/>
                <w:szCs w:val="22"/>
              </w:rPr>
              <w:t>Research Project</w:t>
            </w:r>
          </w:p>
          <w:p w14:paraId="74CA07C0" w14:textId="77777777" w:rsidR="00AB327D" w:rsidRPr="00E01376" w:rsidRDefault="00AB327D" w:rsidP="00AB327D">
            <w:pPr>
              <w:rPr>
                <w:sz w:val="20"/>
                <w:szCs w:val="22"/>
              </w:rPr>
            </w:pPr>
          </w:p>
        </w:tc>
        <w:tc>
          <w:tcPr>
            <w:tcW w:w="1458" w:type="dxa"/>
            <w:gridSpan w:val="3"/>
            <w:vMerge/>
          </w:tcPr>
          <w:p w14:paraId="74CA07C1" w14:textId="77777777" w:rsidR="00AB327D" w:rsidRPr="00E01376" w:rsidRDefault="00AB327D" w:rsidP="00AB327D">
            <w:pPr>
              <w:rPr>
                <w:sz w:val="20"/>
                <w:szCs w:val="22"/>
              </w:rPr>
            </w:pPr>
          </w:p>
        </w:tc>
      </w:tr>
      <w:tr w:rsidR="00AB327D" w:rsidRPr="00E01376" w14:paraId="74CA07CB" w14:textId="77777777" w:rsidTr="00C0613F">
        <w:trPr>
          <w:trHeight w:val="537"/>
        </w:trPr>
        <w:tc>
          <w:tcPr>
            <w:tcW w:w="1697" w:type="dxa"/>
            <w:gridSpan w:val="2"/>
          </w:tcPr>
          <w:p w14:paraId="74CA07C3" w14:textId="77777777" w:rsidR="00AB327D" w:rsidRPr="00E01376" w:rsidRDefault="00AB327D" w:rsidP="00AB327D">
            <w:pPr>
              <w:rPr>
                <w:b/>
                <w:sz w:val="20"/>
              </w:rPr>
            </w:pPr>
            <w:r w:rsidRPr="00E01376">
              <w:rPr>
                <w:b/>
                <w:sz w:val="20"/>
              </w:rPr>
              <w:t>04.00 – 05.00</w:t>
            </w:r>
          </w:p>
          <w:p w14:paraId="74CA07C4" w14:textId="77777777" w:rsidR="00AB327D" w:rsidRPr="00E01376" w:rsidRDefault="00AB327D" w:rsidP="00AB327D">
            <w:pPr>
              <w:rPr>
                <w:b/>
                <w:sz w:val="20"/>
              </w:rPr>
            </w:pPr>
          </w:p>
        </w:tc>
        <w:tc>
          <w:tcPr>
            <w:tcW w:w="2011" w:type="dxa"/>
          </w:tcPr>
          <w:p w14:paraId="74CA07C5" w14:textId="77777777" w:rsidR="00AB327D" w:rsidRPr="00E01376" w:rsidRDefault="00AB327D" w:rsidP="00AB327D">
            <w:pPr>
              <w:rPr>
                <w:sz w:val="20"/>
                <w:szCs w:val="22"/>
              </w:rPr>
            </w:pPr>
          </w:p>
        </w:tc>
        <w:tc>
          <w:tcPr>
            <w:tcW w:w="2070" w:type="dxa"/>
          </w:tcPr>
          <w:p w14:paraId="664C178A" w14:textId="77777777" w:rsidR="00AB327D" w:rsidRPr="009E0F4C" w:rsidRDefault="00AB327D" w:rsidP="00AB327D">
            <w:pPr>
              <w:rPr>
                <w:sz w:val="20"/>
              </w:rPr>
            </w:pPr>
            <w:r w:rsidRPr="009E0F4C">
              <w:rPr>
                <w:sz w:val="20"/>
              </w:rPr>
              <w:t xml:space="preserve">Bio-intensive Integrated Pest Management </w:t>
            </w:r>
          </w:p>
          <w:p w14:paraId="74CA07C6" w14:textId="102FEA78" w:rsidR="00AB327D" w:rsidRPr="00E01376" w:rsidRDefault="00AB327D" w:rsidP="00AB327D">
            <w:pPr>
              <w:rPr>
                <w:sz w:val="20"/>
                <w:szCs w:val="22"/>
              </w:rPr>
            </w:pPr>
            <w:r>
              <w:rPr>
                <w:sz w:val="20"/>
                <w:szCs w:val="22"/>
              </w:rPr>
              <w:t>(Seminar I)</w:t>
            </w:r>
          </w:p>
        </w:tc>
        <w:tc>
          <w:tcPr>
            <w:tcW w:w="1564" w:type="dxa"/>
            <w:gridSpan w:val="2"/>
          </w:tcPr>
          <w:p w14:paraId="74CA07C7" w14:textId="77777777" w:rsidR="00AB327D" w:rsidRPr="00E01376" w:rsidRDefault="00AB327D" w:rsidP="00AB327D">
            <w:pPr>
              <w:ind w:right="-157"/>
              <w:rPr>
                <w:sz w:val="20"/>
                <w:szCs w:val="22"/>
              </w:rPr>
            </w:pPr>
          </w:p>
        </w:tc>
        <w:tc>
          <w:tcPr>
            <w:tcW w:w="2306" w:type="dxa"/>
            <w:gridSpan w:val="3"/>
          </w:tcPr>
          <w:p w14:paraId="74CA07C9" w14:textId="2CAC50CC" w:rsidR="00AB327D" w:rsidRPr="001A2C6A" w:rsidRDefault="00AB327D" w:rsidP="00AB327D">
            <w:pPr>
              <w:rPr>
                <w:sz w:val="20"/>
                <w:szCs w:val="22"/>
              </w:rPr>
            </w:pPr>
            <w:r w:rsidRPr="00E01376">
              <w:rPr>
                <w:sz w:val="20"/>
                <w:szCs w:val="22"/>
              </w:rPr>
              <w:t>Research Project</w:t>
            </w:r>
          </w:p>
        </w:tc>
        <w:tc>
          <w:tcPr>
            <w:tcW w:w="1458" w:type="dxa"/>
            <w:gridSpan w:val="3"/>
            <w:vMerge/>
          </w:tcPr>
          <w:p w14:paraId="74CA07CA" w14:textId="77777777" w:rsidR="00AB327D" w:rsidRPr="00E01376" w:rsidRDefault="00AB327D" w:rsidP="00AB327D">
            <w:pPr>
              <w:rPr>
                <w:sz w:val="20"/>
                <w:szCs w:val="22"/>
              </w:rPr>
            </w:pPr>
          </w:p>
        </w:tc>
      </w:tr>
      <w:tr w:rsidR="00AB327D" w:rsidRPr="00A672BD" w14:paraId="74CA07D6" w14:textId="77777777" w:rsidTr="00075AD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gridAfter w:val="1"/>
          <w:wAfter w:w="60" w:type="dxa"/>
        </w:trPr>
        <w:tc>
          <w:tcPr>
            <w:tcW w:w="1532" w:type="dxa"/>
            <w:tcBorders>
              <w:top w:val="single" w:sz="4" w:space="0" w:color="auto"/>
              <w:bottom w:val="single" w:sz="4" w:space="0" w:color="auto"/>
            </w:tcBorders>
          </w:tcPr>
          <w:p w14:paraId="74CA07CD" w14:textId="77777777" w:rsidR="00AB327D" w:rsidRPr="008B0DCD" w:rsidRDefault="00AB327D" w:rsidP="00AB327D">
            <w:pPr>
              <w:rPr>
                <w:b/>
                <w:sz w:val="20"/>
                <w:szCs w:val="22"/>
              </w:rPr>
            </w:pPr>
            <w:r w:rsidRPr="008B0DCD">
              <w:rPr>
                <w:b/>
                <w:sz w:val="20"/>
                <w:szCs w:val="22"/>
              </w:rPr>
              <w:t>Course unit</w:t>
            </w:r>
          </w:p>
        </w:tc>
        <w:tc>
          <w:tcPr>
            <w:tcW w:w="4434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74CA07CE" w14:textId="77777777" w:rsidR="00AB327D" w:rsidRPr="008B0DCD" w:rsidRDefault="00AB327D" w:rsidP="00AB327D">
            <w:pPr>
              <w:rPr>
                <w:b/>
                <w:sz w:val="20"/>
                <w:szCs w:val="22"/>
              </w:rPr>
            </w:pPr>
            <w:r w:rsidRPr="008B0DCD">
              <w:rPr>
                <w:b/>
                <w:sz w:val="20"/>
                <w:szCs w:val="22"/>
              </w:rPr>
              <w:t>Course title</w:t>
            </w:r>
          </w:p>
        </w:tc>
        <w:tc>
          <w:tcPr>
            <w:tcW w:w="269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4CA07CF" w14:textId="77777777" w:rsidR="00AB327D" w:rsidRPr="00075AD8" w:rsidRDefault="00AB327D" w:rsidP="00AB327D">
            <w:pPr>
              <w:rPr>
                <w:b/>
                <w:sz w:val="16"/>
                <w:szCs w:val="16"/>
              </w:rPr>
            </w:pPr>
            <w:r w:rsidRPr="00075AD8">
              <w:rPr>
                <w:b/>
                <w:sz w:val="16"/>
                <w:szCs w:val="16"/>
              </w:rPr>
              <w:t>Lecturer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</w:tcPr>
          <w:p w14:paraId="74CA07D0" w14:textId="77777777" w:rsidR="00AB327D" w:rsidRPr="00075AD8" w:rsidRDefault="00AB327D" w:rsidP="00AB327D">
            <w:pPr>
              <w:ind w:left="-108"/>
              <w:rPr>
                <w:b/>
                <w:sz w:val="16"/>
                <w:szCs w:val="16"/>
              </w:rPr>
            </w:pPr>
            <w:r w:rsidRPr="00075AD8">
              <w:rPr>
                <w:b/>
                <w:sz w:val="16"/>
                <w:szCs w:val="16"/>
              </w:rPr>
              <w:t>No. of</w:t>
            </w:r>
          </w:p>
          <w:p w14:paraId="74CA07D1" w14:textId="77777777" w:rsidR="00AB327D" w:rsidRPr="00075AD8" w:rsidRDefault="00AB327D" w:rsidP="00AB327D">
            <w:pPr>
              <w:ind w:left="-108" w:right="-108"/>
              <w:rPr>
                <w:b/>
                <w:sz w:val="16"/>
                <w:szCs w:val="16"/>
              </w:rPr>
            </w:pPr>
            <w:r w:rsidRPr="00075AD8">
              <w:rPr>
                <w:b/>
                <w:sz w:val="16"/>
                <w:szCs w:val="16"/>
              </w:rPr>
              <w:t>Lectures</w:t>
            </w:r>
          </w:p>
        </w:tc>
        <w:tc>
          <w:tcPr>
            <w:tcW w:w="90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4CA07D2" w14:textId="77777777" w:rsidR="00AB327D" w:rsidRPr="00075AD8" w:rsidRDefault="00AB327D" w:rsidP="00AB327D">
            <w:pPr>
              <w:rPr>
                <w:b/>
                <w:sz w:val="16"/>
                <w:szCs w:val="16"/>
              </w:rPr>
            </w:pPr>
            <w:r w:rsidRPr="00075AD8">
              <w:rPr>
                <w:b/>
                <w:sz w:val="16"/>
                <w:szCs w:val="16"/>
              </w:rPr>
              <w:t>No. of</w:t>
            </w:r>
          </w:p>
          <w:p w14:paraId="74CA07D3" w14:textId="5D694346" w:rsidR="00AB327D" w:rsidRPr="00075AD8" w:rsidRDefault="00AB327D" w:rsidP="00AB327D">
            <w:pPr>
              <w:rPr>
                <w:b/>
                <w:sz w:val="16"/>
                <w:szCs w:val="16"/>
              </w:rPr>
            </w:pPr>
            <w:r w:rsidRPr="00075AD8">
              <w:rPr>
                <w:b/>
                <w:sz w:val="16"/>
                <w:szCs w:val="16"/>
              </w:rPr>
              <w:t>Practical</w:t>
            </w:r>
          </w:p>
        </w:tc>
        <w:tc>
          <w:tcPr>
            <w:tcW w:w="678" w:type="dxa"/>
            <w:tcBorders>
              <w:top w:val="single" w:sz="4" w:space="0" w:color="auto"/>
              <w:bottom w:val="single" w:sz="4" w:space="0" w:color="auto"/>
            </w:tcBorders>
          </w:tcPr>
          <w:p w14:paraId="74CA07D4" w14:textId="77777777" w:rsidR="00AB327D" w:rsidRPr="00075AD8" w:rsidRDefault="00AB327D" w:rsidP="00AB327D">
            <w:pPr>
              <w:ind w:left="-108"/>
              <w:rPr>
                <w:b/>
                <w:sz w:val="16"/>
                <w:szCs w:val="16"/>
              </w:rPr>
            </w:pPr>
            <w:r w:rsidRPr="00075AD8">
              <w:rPr>
                <w:b/>
                <w:sz w:val="16"/>
                <w:szCs w:val="16"/>
              </w:rPr>
              <w:t>No. of</w:t>
            </w:r>
          </w:p>
          <w:p w14:paraId="74CA07D5" w14:textId="77777777" w:rsidR="00AB327D" w:rsidRPr="00075AD8" w:rsidRDefault="00AB327D" w:rsidP="00AB327D">
            <w:pPr>
              <w:ind w:left="-108" w:right="-211"/>
              <w:rPr>
                <w:b/>
                <w:sz w:val="16"/>
                <w:szCs w:val="16"/>
              </w:rPr>
            </w:pPr>
            <w:r w:rsidRPr="00075AD8">
              <w:rPr>
                <w:b/>
                <w:sz w:val="16"/>
                <w:szCs w:val="16"/>
              </w:rPr>
              <w:t>Field class</w:t>
            </w:r>
          </w:p>
        </w:tc>
      </w:tr>
      <w:tr w:rsidR="00AB327D" w:rsidRPr="00A672BD" w14:paraId="74CA07DD" w14:textId="77777777" w:rsidTr="00075AD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gridAfter w:val="1"/>
          <w:wAfter w:w="60" w:type="dxa"/>
        </w:trPr>
        <w:tc>
          <w:tcPr>
            <w:tcW w:w="15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CA07D7" w14:textId="77777777" w:rsidR="00AB327D" w:rsidRPr="001A2031" w:rsidRDefault="00AB327D" w:rsidP="00AB327D">
            <w:pPr>
              <w:rPr>
                <w:sz w:val="20"/>
              </w:rPr>
            </w:pPr>
            <w:r w:rsidRPr="001A2031">
              <w:rPr>
                <w:sz w:val="20"/>
              </w:rPr>
              <w:t>ARM 408 8.0</w:t>
            </w:r>
          </w:p>
        </w:tc>
        <w:tc>
          <w:tcPr>
            <w:tcW w:w="443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CA07D8" w14:textId="77777777" w:rsidR="00AB327D" w:rsidRPr="00B84161" w:rsidRDefault="00AB327D" w:rsidP="00AB327D">
            <w:pPr>
              <w:rPr>
                <w:sz w:val="20"/>
              </w:rPr>
            </w:pPr>
            <w:r w:rsidRPr="00B84161">
              <w:rPr>
                <w:sz w:val="20"/>
              </w:rPr>
              <w:t xml:space="preserve">Research Project (Semester I &amp; II) </w:t>
            </w:r>
          </w:p>
        </w:tc>
        <w:tc>
          <w:tcPr>
            <w:tcW w:w="26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CA07D9" w14:textId="77777777" w:rsidR="00AB327D" w:rsidRPr="00E37B20" w:rsidRDefault="00AB327D" w:rsidP="00AB327D">
            <w:pPr>
              <w:rPr>
                <w:sz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CA07DA" w14:textId="77777777" w:rsidR="00AB327D" w:rsidRPr="00E37B20" w:rsidRDefault="00AB327D" w:rsidP="00AB327D">
            <w:pPr>
              <w:jc w:val="center"/>
              <w:rPr>
                <w:sz w:val="20"/>
              </w:rPr>
            </w:pPr>
          </w:p>
        </w:tc>
        <w:tc>
          <w:tcPr>
            <w:tcW w:w="9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CA07DB" w14:textId="77777777" w:rsidR="00AB327D" w:rsidRPr="008B0DCD" w:rsidRDefault="00AB327D" w:rsidP="00AB327D">
            <w:pPr>
              <w:jc w:val="center"/>
              <w:rPr>
                <w:sz w:val="20"/>
              </w:rPr>
            </w:pP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CA07DC" w14:textId="77777777" w:rsidR="00AB327D" w:rsidRPr="008B0DCD" w:rsidRDefault="00AB327D" w:rsidP="00AB327D">
            <w:pPr>
              <w:jc w:val="center"/>
              <w:rPr>
                <w:sz w:val="20"/>
                <w:szCs w:val="22"/>
              </w:rPr>
            </w:pPr>
          </w:p>
        </w:tc>
      </w:tr>
      <w:tr w:rsidR="00AB327D" w:rsidRPr="00A672BD" w14:paraId="74CA07EB" w14:textId="77777777" w:rsidTr="00075AD8">
        <w:tblPrEx>
          <w:tblLook w:val="04A0" w:firstRow="1" w:lastRow="0" w:firstColumn="1" w:lastColumn="0" w:noHBand="0" w:noVBand="1"/>
        </w:tblPrEx>
        <w:trPr>
          <w:gridAfter w:val="1"/>
          <w:wAfter w:w="60" w:type="dxa"/>
        </w:trPr>
        <w:tc>
          <w:tcPr>
            <w:tcW w:w="15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CA07E5" w14:textId="77777777" w:rsidR="00AB327D" w:rsidRPr="009E0F4C" w:rsidRDefault="00AB327D" w:rsidP="00AB327D">
            <w:pPr>
              <w:rPr>
                <w:sz w:val="20"/>
              </w:rPr>
            </w:pPr>
            <w:r w:rsidRPr="009E0F4C">
              <w:rPr>
                <w:sz w:val="20"/>
              </w:rPr>
              <w:t>ARM 411 2.0</w:t>
            </w:r>
          </w:p>
        </w:tc>
        <w:tc>
          <w:tcPr>
            <w:tcW w:w="443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CA07E6" w14:textId="58691B73" w:rsidR="00AB327D" w:rsidRPr="009E0F4C" w:rsidRDefault="00AB327D" w:rsidP="00AB327D">
            <w:pPr>
              <w:rPr>
                <w:sz w:val="20"/>
              </w:rPr>
            </w:pPr>
            <w:r w:rsidRPr="009E0F4C">
              <w:rPr>
                <w:sz w:val="20"/>
              </w:rPr>
              <w:t xml:space="preserve">Diseases of Cultured Fish and Shrimp Species </w:t>
            </w:r>
          </w:p>
        </w:tc>
        <w:tc>
          <w:tcPr>
            <w:tcW w:w="26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CA07E7" w14:textId="3247D1A5" w:rsidR="00AB327D" w:rsidRPr="009E0F4C" w:rsidRDefault="00AB327D" w:rsidP="00AB327D">
            <w:pPr>
              <w:rPr>
                <w:sz w:val="20"/>
              </w:rPr>
            </w:pPr>
            <w:r w:rsidRPr="009E0F4C">
              <w:rPr>
                <w:sz w:val="20"/>
                <w:szCs w:val="20"/>
              </w:rPr>
              <w:t xml:space="preserve">Dr. F. S. Idroos  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CA07E8" w14:textId="40DD7522" w:rsidR="00AB327D" w:rsidRPr="00E37B20" w:rsidRDefault="00AB327D" w:rsidP="00AB327D">
            <w:pPr>
              <w:jc w:val="center"/>
              <w:rPr>
                <w:sz w:val="20"/>
              </w:rPr>
            </w:pPr>
            <w:r>
              <w:rPr>
                <w:sz w:val="20"/>
              </w:rPr>
              <w:t>30</w:t>
            </w:r>
          </w:p>
        </w:tc>
        <w:tc>
          <w:tcPr>
            <w:tcW w:w="9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CA07E9" w14:textId="77777777" w:rsidR="00AB327D" w:rsidRPr="008B0DCD" w:rsidRDefault="00AB327D" w:rsidP="00AB327D">
            <w:pPr>
              <w:jc w:val="center"/>
              <w:rPr>
                <w:sz w:val="20"/>
              </w:rPr>
            </w:pP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CA07EA" w14:textId="77777777" w:rsidR="00AB327D" w:rsidRPr="008B0DCD" w:rsidRDefault="00AB327D" w:rsidP="00AB327D">
            <w:pPr>
              <w:jc w:val="center"/>
              <w:rPr>
                <w:sz w:val="20"/>
                <w:szCs w:val="22"/>
              </w:rPr>
            </w:pPr>
          </w:p>
        </w:tc>
      </w:tr>
      <w:tr w:rsidR="00AB327D" w:rsidRPr="00A672BD" w14:paraId="74CA07F2" w14:textId="77777777" w:rsidTr="00075AD8">
        <w:tblPrEx>
          <w:tblLook w:val="04A0" w:firstRow="1" w:lastRow="0" w:firstColumn="1" w:lastColumn="0" w:noHBand="0" w:noVBand="1"/>
        </w:tblPrEx>
        <w:trPr>
          <w:gridAfter w:val="1"/>
          <w:wAfter w:w="60" w:type="dxa"/>
        </w:trPr>
        <w:tc>
          <w:tcPr>
            <w:tcW w:w="15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CA07EC" w14:textId="77777777" w:rsidR="00AB327D" w:rsidRPr="009E0F4C" w:rsidRDefault="00AB327D" w:rsidP="00AB327D">
            <w:pPr>
              <w:rPr>
                <w:sz w:val="20"/>
              </w:rPr>
            </w:pPr>
            <w:r w:rsidRPr="009E0F4C">
              <w:rPr>
                <w:sz w:val="20"/>
              </w:rPr>
              <w:t>ARM 412 1.0</w:t>
            </w:r>
          </w:p>
        </w:tc>
        <w:tc>
          <w:tcPr>
            <w:tcW w:w="443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CA07ED" w14:textId="77777777" w:rsidR="00AB327D" w:rsidRPr="009E0F4C" w:rsidRDefault="00AB327D" w:rsidP="00AB327D">
            <w:pPr>
              <w:rPr>
                <w:sz w:val="20"/>
              </w:rPr>
            </w:pPr>
            <w:r w:rsidRPr="009E0F4C">
              <w:rPr>
                <w:sz w:val="20"/>
              </w:rPr>
              <w:t xml:space="preserve">Soil and Geology in Aquatic Systems </w:t>
            </w:r>
          </w:p>
        </w:tc>
        <w:tc>
          <w:tcPr>
            <w:tcW w:w="26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CA07EE" w14:textId="5143CCCB" w:rsidR="00AB327D" w:rsidRPr="009E0F4C" w:rsidRDefault="00AB327D" w:rsidP="00AB327D">
            <w:pPr>
              <w:rPr>
                <w:sz w:val="20"/>
              </w:rPr>
            </w:pPr>
            <w:r w:rsidRPr="009E0F4C">
              <w:rPr>
                <w:sz w:val="20"/>
              </w:rPr>
              <w:t>Dr. D. T. Jayewardene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CA07EF" w14:textId="7EE4CABA" w:rsidR="00AB327D" w:rsidRPr="00E37B20" w:rsidRDefault="00AB327D" w:rsidP="00AB327D">
            <w:pPr>
              <w:rPr>
                <w:sz w:val="20"/>
              </w:rPr>
            </w:pPr>
            <w:r>
              <w:rPr>
                <w:sz w:val="20"/>
              </w:rPr>
              <w:t xml:space="preserve">    15</w:t>
            </w:r>
          </w:p>
        </w:tc>
        <w:tc>
          <w:tcPr>
            <w:tcW w:w="9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CA07F0" w14:textId="77777777" w:rsidR="00AB327D" w:rsidRPr="008B0DCD" w:rsidRDefault="00AB327D" w:rsidP="00AB327D">
            <w:pPr>
              <w:jc w:val="center"/>
              <w:rPr>
                <w:sz w:val="20"/>
              </w:rPr>
            </w:pP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CA07F1" w14:textId="77777777" w:rsidR="00AB327D" w:rsidRPr="008B0DCD" w:rsidRDefault="00AB327D" w:rsidP="00AB327D">
            <w:pPr>
              <w:jc w:val="center"/>
              <w:rPr>
                <w:sz w:val="20"/>
                <w:szCs w:val="22"/>
              </w:rPr>
            </w:pPr>
          </w:p>
        </w:tc>
      </w:tr>
      <w:tr w:rsidR="00AB327D" w:rsidRPr="00A672BD" w14:paraId="06C1C193" w14:textId="77777777" w:rsidTr="00075AD8">
        <w:tblPrEx>
          <w:tblLook w:val="04A0" w:firstRow="1" w:lastRow="0" w:firstColumn="1" w:lastColumn="0" w:noHBand="0" w:noVBand="1"/>
        </w:tblPrEx>
        <w:trPr>
          <w:gridAfter w:val="1"/>
          <w:wAfter w:w="60" w:type="dxa"/>
        </w:trPr>
        <w:tc>
          <w:tcPr>
            <w:tcW w:w="15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F25A2D7" w14:textId="11EAC50F" w:rsidR="00AB327D" w:rsidRPr="009E0F4C" w:rsidRDefault="00AB327D" w:rsidP="00AB327D">
            <w:pPr>
              <w:rPr>
                <w:sz w:val="20"/>
              </w:rPr>
            </w:pPr>
            <w:r w:rsidRPr="009E0F4C">
              <w:rPr>
                <w:sz w:val="20"/>
              </w:rPr>
              <w:t>ARM 420 2.0</w:t>
            </w:r>
          </w:p>
        </w:tc>
        <w:tc>
          <w:tcPr>
            <w:tcW w:w="443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1E4F875" w14:textId="38197940" w:rsidR="00AB327D" w:rsidRPr="009E0F4C" w:rsidRDefault="00AB327D" w:rsidP="00AB327D">
            <w:pPr>
              <w:rPr>
                <w:sz w:val="20"/>
              </w:rPr>
            </w:pPr>
            <w:r w:rsidRPr="009E0F4C">
              <w:rPr>
                <w:sz w:val="20"/>
              </w:rPr>
              <w:t xml:space="preserve">Microbial Ecology </w:t>
            </w:r>
          </w:p>
        </w:tc>
        <w:tc>
          <w:tcPr>
            <w:tcW w:w="26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4973731" w14:textId="7CEB7F10" w:rsidR="00283CE6" w:rsidRDefault="00283CE6" w:rsidP="00AB327D">
            <w:pPr>
              <w:rPr>
                <w:sz w:val="20"/>
              </w:rPr>
            </w:pPr>
            <w:r>
              <w:rPr>
                <w:sz w:val="20"/>
              </w:rPr>
              <w:t>Snr. Prof. M. M. Pathmalal</w:t>
            </w:r>
          </w:p>
          <w:p w14:paraId="081C7EFE" w14:textId="15124D5C" w:rsidR="00AB327D" w:rsidRPr="009E0F4C" w:rsidRDefault="00AB327D" w:rsidP="00AB327D">
            <w:pPr>
              <w:rPr>
                <w:sz w:val="20"/>
              </w:rPr>
            </w:pPr>
            <w:r w:rsidRPr="009E0F4C">
              <w:rPr>
                <w:sz w:val="20"/>
              </w:rPr>
              <w:t xml:space="preserve">Dr. F. S. Idroos 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8408B9F" w14:textId="75577F32" w:rsidR="00AB327D" w:rsidRDefault="00AB327D" w:rsidP="00AB327D">
            <w:pPr>
              <w:rPr>
                <w:sz w:val="20"/>
              </w:rPr>
            </w:pPr>
            <w:r>
              <w:rPr>
                <w:sz w:val="20"/>
              </w:rPr>
              <w:t xml:space="preserve">    30</w:t>
            </w:r>
          </w:p>
        </w:tc>
        <w:tc>
          <w:tcPr>
            <w:tcW w:w="9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F393930" w14:textId="77777777" w:rsidR="00AB327D" w:rsidRPr="008B0DCD" w:rsidRDefault="00AB327D" w:rsidP="00AB327D">
            <w:pPr>
              <w:jc w:val="center"/>
              <w:rPr>
                <w:sz w:val="20"/>
              </w:rPr>
            </w:pP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153CBE5" w14:textId="77777777" w:rsidR="00AB327D" w:rsidRPr="008B0DCD" w:rsidRDefault="00AB327D" w:rsidP="00AB327D">
            <w:pPr>
              <w:jc w:val="center"/>
              <w:rPr>
                <w:sz w:val="20"/>
                <w:szCs w:val="22"/>
              </w:rPr>
            </w:pPr>
          </w:p>
        </w:tc>
      </w:tr>
      <w:tr w:rsidR="00AB327D" w:rsidRPr="00A672BD" w14:paraId="74CA080A" w14:textId="77777777" w:rsidTr="00075AD8">
        <w:tblPrEx>
          <w:tblLook w:val="04A0" w:firstRow="1" w:lastRow="0" w:firstColumn="1" w:lastColumn="0" w:noHBand="0" w:noVBand="1"/>
        </w:tblPrEx>
        <w:trPr>
          <w:gridAfter w:val="1"/>
          <w:wAfter w:w="60" w:type="dxa"/>
        </w:trPr>
        <w:tc>
          <w:tcPr>
            <w:tcW w:w="15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CA0801" w14:textId="77777777" w:rsidR="00AB327D" w:rsidRPr="009E0F4C" w:rsidRDefault="00AB327D" w:rsidP="00AB327D">
            <w:pPr>
              <w:rPr>
                <w:sz w:val="20"/>
              </w:rPr>
            </w:pPr>
            <w:r w:rsidRPr="009E0F4C">
              <w:rPr>
                <w:sz w:val="20"/>
              </w:rPr>
              <w:t>ARM 410 2.0</w:t>
            </w:r>
          </w:p>
          <w:p w14:paraId="74CA0802" w14:textId="77777777" w:rsidR="00AB327D" w:rsidRPr="009E0F4C" w:rsidRDefault="00AB327D" w:rsidP="00AB327D">
            <w:pPr>
              <w:rPr>
                <w:sz w:val="20"/>
              </w:rPr>
            </w:pPr>
            <w:r w:rsidRPr="009E0F4C">
              <w:rPr>
                <w:sz w:val="20"/>
              </w:rPr>
              <w:t>ZOO 421 2.0</w:t>
            </w:r>
          </w:p>
        </w:tc>
        <w:tc>
          <w:tcPr>
            <w:tcW w:w="443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CA0803" w14:textId="77777777" w:rsidR="00AB327D" w:rsidRPr="009E0F4C" w:rsidRDefault="00AB327D" w:rsidP="00AB327D">
            <w:pPr>
              <w:rPr>
                <w:sz w:val="20"/>
              </w:rPr>
            </w:pPr>
            <w:r w:rsidRPr="009E0F4C">
              <w:rPr>
                <w:sz w:val="20"/>
              </w:rPr>
              <w:t>Fish Population Dynamics</w:t>
            </w:r>
          </w:p>
          <w:p w14:paraId="74CA0804" w14:textId="1AD148DD" w:rsidR="00AB327D" w:rsidRPr="009E0F4C" w:rsidRDefault="00AB327D" w:rsidP="00AB327D">
            <w:pPr>
              <w:rPr>
                <w:sz w:val="20"/>
              </w:rPr>
            </w:pPr>
            <w:r w:rsidRPr="009E0F4C">
              <w:rPr>
                <w:sz w:val="20"/>
              </w:rPr>
              <w:t>Fish Population Dynamics</w:t>
            </w:r>
          </w:p>
        </w:tc>
        <w:tc>
          <w:tcPr>
            <w:tcW w:w="26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CA0806" w14:textId="37A24ED1" w:rsidR="00AB327D" w:rsidRPr="009E0F4C" w:rsidRDefault="00AB327D" w:rsidP="00AB327D">
            <w:pPr>
              <w:rPr>
                <w:sz w:val="20"/>
              </w:rPr>
            </w:pPr>
            <w:r w:rsidRPr="009E0F4C">
              <w:rPr>
                <w:sz w:val="20"/>
              </w:rPr>
              <w:t xml:space="preserve">Prof. D. C. T.  Dissanayake 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CA0807" w14:textId="69E50107" w:rsidR="00AB327D" w:rsidRPr="00E37B20" w:rsidRDefault="00AB327D" w:rsidP="00AB327D">
            <w:pPr>
              <w:jc w:val="center"/>
              <w:rPr>
                <w:sz w:val="20"/>
              </w:rPr>
            </w:pPr>
            <w:r>
              <w:rPr>
                <w:sz w:val="20"/>
              </w:rPr>
              <w:t>30</w:t>
            </w:r>
          </w:p>
        </w:tc>
        <w:tc>
          <w:tcPr>
            <w:tcW w:w="9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CA0808" w14:textId="77777777" w:rsidR="00AB327D" w:rsidRPr="008B0DCD" w:rsidRDefault="00AB327D" w:rsidP="00AB327D">
            <w:pPr>
              <w:jc w:val="center"/>
              <w:rPr>
                <w:sz w:val="20"/>
              </w:rPr>
            </w:pP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CA0809" w14:textId="77777777" w:rsidR="00AB327D" w:rsidRPr="008B0DCD" w:rsidRDefault="00AB327D" w:rsidP="00AB327D">
            <w:pPr>
              <w:jc w:val="center"/>
              <w:rPr>
                <w:sz w:val="20"/>
                <w:szCs w:val="22"/>
              </w:rPr>
            </w:pPr>
          </w:p>
        </w:tc>
      </w:tr>
      <w:tr w:rsidR="00AB327D" w:rsidRPr="00A672BD" w14:paraId="435D5A08" w14:textId="77777777" w:rsidTr="00075AD8">
        <w:tblPrEx>
          <w:tblLook w:val="04A0" w:firstRow="1" w:lastRow="0" w:firstColumn="1" w:lastColumn="0" w:noHBand="0" w:noVBand="1"/>
        </w:tblPrEx>
        <w:trPr>
          <w:gridAfter w:val="1"/>
          <w:wAfter w:w="60" w:type="dxa"/>
        </w:trPr>
        <w:tc>
          <w:tcPr>
            <w:tcW w:w="15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5A5CF9E" w14:textId="47FDBFAA" w:rsidR="00AB327D" w:rsidRPr="009E0F4C" w:rsidRDefault="00AB327D" w:rsidP="00AB327D">
            <w:pPr>
              <w:rPr>
                <w:sz w:val="20"/>
              </w:rPr>
            </w:pPr>
            <w:r w:rsidRPr="009E0F4C">
              <w:rPr>
                <w:sz w:val="20"/>
              </w:rPr>
              <w:t>ZOO 414 2.0</w:t>
            </w:r>
          </w:p>
        </w:tc>
        <w:tc>
          <w:tcPr>
            <w:tcW w:w="443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1CDBF56" w14:textId="77777777" w:rsidR="00AB327D" w:rsidRPr="009E0F4C" w:rsidRDefault="00AB327D" w:rsidP="00AB327D">
            <w:pPr>
              <w:rPr>
                <w:sz w:val="20"/>
              </w:rPr>
            </w:pPr>
            <w:r w:rsidRPr="009E0F4C">
              <w:rPr>
                <w:sz w:val="20"/>
              </w:rPr>
              <w:t xml:space="preserve">Molecular Principles of Human Diseases </w:t>
            </w:r>
          </w:p>
          <w:p w14:paraId="451A8591" w14:textId="6592EE06" w:rsidR="00AB327D" w:rsidRPr="009E0F4C" w:rsidRDefault="00AB327D" w:rsidP="00AB327D">
            <w:pPr>
              <w:rPr>
                <w:b/>
                <w:bCs/>
                <w:sz w:val="20"/>
              </w:rPr>
            </w:pPr>
          </w:p>
        </w:tc>
        <w:tc>
          <w:tcPr>
            <w:tcW w:w="26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2D835EA" w14:textId="77777777" w:rsidR="00AB327D" w:rsidRPr="009E0F4C" w:rsidRDefault="00AB327D" w:rsidP="00AB327D">
            <w:pPr>
              <w:rPr>
                <w:sz w:val="20"/>
              </w:rPr>
            </w:pPr>
            <w:r w:rsidRPr="009E0F4C">
              <w:rPr>
                <w:sz w:val="20"/>
              </w:rPr>
              <w:t xml:space="preserve">Prof. L. D. C. Peiris </w:t>
            </w:r>
          </w:p>
          <w:p w14:paraId="2582D9C0" w14:textId="52904F55" w:rsidR="00AB327D" w:rsidRPr="009E0F4C" w:rsidRDefault="00AB327D" w:rsidP="00AB327D">
            <w:pPr>
              <w:rPr>
                <w:sz w:val="20"/>
              </w:rPr>
            </w:pPr>
            <w:r w:rsidRPr="009E0F4C">
              <w:rPr>
                <w:sz w:val="20"/>
              </w:rPr>
              <w:t xml:space="preserve">VL / Dr. M. K. Ediriweera  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0BF0CF8" w14:textId="77777777" w:rsidR="00AB327D" w:rsidRDefault="00AB327D" w:rsidP="00AB327D">
            <w:pPr>
              <w:jc w:val="center"/>
              <w:rPr>
                <w:sz w:val="20"/>
              </w:rPr>
            </w:pPr>
            <w:r w:rsidRPr="00CA3186">
              <w:rPr>
                <w:sz w:val="20"/>
              </w:rPr>
              <w:t>30</w:t>
            </w:r>
          </w:p>
          <w:p w14:paraId="27E850ED" w14:textId="12347026" w:rsidR="00AB327D" w:rsidRPr="00471E0B" w:rsidRDefault="00AB327D" w:rsidP="00AB327D">
            <w:pPr>
              <w:jc w:val="center"/>
              <w:rPr>
                <w:color w:val="FF0000"/>
                <w:sz w:val="20"/>
              </w:rPr>
            </w:pPr>
          </w:p>
        </w:tc>
        <w:tc>
          <w:tcPr>
            <w:tcW w:w="9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6755417" w14:textId="77777777" w:rsidR="00AB327D" w:rsidRPr="008B0DCD" w:rsidRDefault="00AB327D" w:rsidP="00AB327D">
            <w:pPr>
              <w:jc w:val="center"/>
              <w:rPr>
                <w:sz w:val="20"/>
              </w:rPr>
            </w:pP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E27AE7A" w14:textId="77777777" w:rsidR="00AB327D" w:rsidRPr="008B0DCD" w:rsidRDefault="00AB327D" w:rsidP="00AB327D">
            <w:pPr>
              <w:jc w:val="center"/>
              <w:rPr>
                <w:sz w:val="20"/>
                <w:szCs w:val="22"/>
              </w:rPr>
            </w:pPr>
          </w:p>
        </w:tc>
      </w:tr>
      <w:tr w:rsidR="00AB327D" w:rsidRPr="00A672BD" w14:paraId="759A6170" w14:textId="77777777" w:rsidTr="00075AD8">
        <w:tblPrEx>
          <w:tblLook w:val="04A0" w:firstRow="1" w:lastRow="0" w:firstColumn="1" w:lastColumn="0" w:noHBand="0" w:noVBand="1"/>
        </w:tblPrEx>
        <w:trPr>
          <w:gridAfter w:val="1"/>
          <w:wAfter w:w="60" w:type="dxa"/>
        </w:trPr>
        <w:tc>
          <w:tcPr>
            <w:tcW w:w="15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9DFB215" w14:textId="3555BB9F" w:rsidR="00AB327D" w:rsidRPr="009E0F4C" w:rsidRDefault="00AB327D" w:rsidP="00AB327D">
            <w:pPr>
              <w:rPr>
                <w:sz w:val="20"/>
              </w:rPr>
            </w:pPr>
            <w:r>
              <w:rPr>
                <w:sz w:val="20"/>
                <w:szCs w:val="20"/>
              </w:rPr>
              <w:t>ZOO 423 2.0</w:t>
            </w:r>
          </w:p>
        </w:tc>
        <w:tc>
          <w:tcPr>
            <w:tcW w:w="443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5BF7F5B" w14:textId="350BA54B" w:rsidR="00AB327D" w:rsidRPr="009E0F4C" w:rsidRDefault="00AB327D" w:rsidP="00AB327D">
            <w:pPr>
              <w:rPr>
                <w:sz w:val="20"/>
              </w:rPr>
            </w:pPr>
            <w:r>
              <w:rPr>
                <w:sz w:val="20"/>
                <w:szCs w:val="20"/>
              </w:rPr>
              <w:t xml:space="preserve">Limnology – Advance Aspects  </w:t>
            </w:r>
          </w:p>
        </w:tc>
        <w:tc>
          <w:tcPr>
            <w:tcW w:w="26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E85BAF1" w14:textId="5F5E2F1A" w:rsidR="00AB327D" w:rsidRPr="009E0F4C" w:rsidRDefault="00AB327D" w:rsidP="00AB327D">
            <w:pPr>
              <w:rPr>
                <w:sz w:val="20"/>
              </w:rPr>
            </w:pPr>
            <w:r w:rsidRPr="00E64FC8">
              <w:rPr>
                <w:sz w:val="20"/>
                <w:szCs w:val="20"/>
              </w:rPr>
              <w:t>Dr. S. A. M. A. I. K.  Senanayake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B61BD8A" w14:textId="6BF2B53A" w:rsidR="00AB327D" w:rsidRPr="00CA3186" w:rsidRDefault="00AB327D" w:rsidP="00AB327D">
            <w:pPr>
              <w:rPr>
                <w:sz w:val="20"/>
              </w:rPr>
            </w:pPr>
            <w:r>
              <w:rPr>
                <w:sz w:val="20"/>
              </w:rPr>
              <w:t xml:space="preserve">    30</w:t>
            </w:r>
          </w:p>
        </w:tc>
        <w:tc>
          <w:tcPr>
            <w:tcW w:w="9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FB13911" w14:textId="77777777" w:rsidR="00AB327D" w:rsidRPr="008B0DCD" w:rsidRDefault="00AB327D" w:rsidP="00AB327D">
            <w:pPr>
              <w:jc w:val="center"/>
              <w:rPr>
                <w:sz w:val="20"/>
              </w:rPr>
            </w:pP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CE7043C" w14:textId="77777777" w:rsidR="00AB327D" w:rsidRPr="008B0DCD" w:rsidRDefault="00AB327D" w:rsidP="00AB327D">
            <w:pPr>
              <w:jc w:val="center"/>
              <w:rPr>
                <w:sz w:val="20"/>
                <w:szCs w:val="22"/>
              </w:rPr>
            </w:pPr>
          </w:p>
        </w:tc>
      </w:tr>
      <w:tr w:rsidR="00AB327D" w:rsidRPr="00A672BD" w14:paraId="372DABB7" w14:textId="77777777" w:rsidTr="00075AD8">
        <w:tblPrEx>
          <w:tblLook w:val="04A0" w:firstRow="1" w:lastRow="0" w:firstColumn="1" w:lastColumn="0" w:noHBand="0" w:noVBand="1"/>
        </w:tblPrEx>
        <w:trPr>
          <w:gridAfter w:val="1"/>
          <w:wAfter w:w="60" w:type="dxa"/>
        </w:trPr>
        <w:tc>
          <w:tcPr>
            <w:tcW w:w="15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144A23A" w14:textId="68700B4F" w:rsidR="00AB327D" w:rsidRDefault="00AB327D" w:rsidP="00AB327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OO 424 2.0</w:t>
            </w:r>
          </w:p>
        </w:tc>
        <w:tc>
          <w:tcPr>
            <w:tcW w:w="443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11050AE" w14:textId="2D6EC0FF" w:rsidR="00AB327D" w:rsidRDefault="00AB327D" w:rsidP="00AB327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quaculture Engineering Principles </w:t>
            </w:r>
          </w:p>
        </w:tc>
        <w:tc>
          <w:tcPr>
            <w:tcW w:w="26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9F3F33C" w14:textId="4161A2C0" w:rsidR="00AB327D" w:rsidRPr="00E64FC8" w:rsidRDefault="00AB327D" w:rsidP="00AB327D">
            <w:pPr>
              <w:rPr>
                <w:sz w:val="20"/>
                <w:szCs w:val="20"/>
              </w:rPr>
            </w:pPr>
            <w:r w:rsidRPr="009E0F4C">
              <w:rPr>
                <w:sz w:val="20"/>
              </w:rPr>
              <w:t>Prof. D. C. T.  Dissanayake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EC71E55" w14:textId="6EF62956" w:rsidR="00AB327D" w:rsidRDefault="00AB327D" w:rsidP="00AB327D">
            <w:pPr>
              <w:rPr>
                <w:sz w:val="20"/>
              </w:rPr>
            </w:pPr>
            <w:r>
              <w:rPr>
                <w:sz w:val="20"/>
              </w:rPr>
              <w:t xml:space="preserve">    30</w:t>
            </w:r>
          </w:p>
        </w:tc>
        <w:tc>
          <w:tcPr>
            <w:tcW w:w="9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7E3A568" w14:textId="77777777" w:rsidR="00AB327D" w:rsidRPr="008B0DCD" w:rsidRDefault="00AB327D" w:rsidP="00AB327D">
            <w:pPr>
              <w:jc w:val="center"/>
              <w:rPr>
                <w:sz w:val="20"/>
              </w:rPr>
            </w:pP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34D4A71" w14:textId="77777777" w:rsidR="00AB327D" w:rsidRPr="008B0DCD" w:rsidRDefault="00AB327D" w:rsidP="00AB327D">
            <w:pPr>
              <w:jc w:val="center"/>
              <w:rPr>
                <w:sz w:val="20"/>
                <w:szCs w:val="22"/>
              </w:rPr>
            </w:pPr>
          </w:p>
        </w:tc>
      </w:tr>
      <w:tr w:rsidR="00AB327D" w:rsidRPr="00A672BD" w14:paraId="45721276" w14:textId="77777777" w:rsidTr="00075AD8">
        <w:tblPrEx>
          <w:tblLook w:val="04A0" w:firstRow="1" w:lastRow="0" w:firstColumn="1" w:lastColumn="0" w:noHBand="0" w:noVBand="1"/>
        </w:tblPrEx>
        <w:trPr>
          <w:gridAfter w:val="1"/>
          <w:wAfter w:w="60" w:type="dxa"/>
        </w:trPr>
        <w:tc>
          <w:tcPr>
            <w:tcW w:w="15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9EE4408" w14:textId="5C1BABFE" w:rsidR="00AB327D" w:rsidRPr="009E0F4C" w:rsidRDefault="00AB327D" w:rsidP="00930896">
            <w:pPr>
              <w:rPr>
                <w:sz w:val="20"/>
              </w:rPr>
            </w:pPr>
            <w:r w:rsidRPr="009E0F4C">
              <w:rPr>
                <w:sz w:val="20"/>
              </w:rPr>
              <w:t>ZOO 425 2.0</w:t>
            </w:r>
          </w:p>
        </w:tc>
        <w:tc>
          <w:tcPr>
            <w:tcW w:w="443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4B4C372" w14:textId="1A236D10" w:rsidR="00AB327D" w:rsidRPr="009E0F4C" w:rsidRDefault="00AB327D" w:rsidP="00930896">
            <w:pPr>
              <w:rPr>
                <w:sz w:val="20"/>
              </w:rPr>
            </w:pPr>
            <w:r w:rsidRPr="009E0F4C">
              <w:rPr>
                <w:sz w:val="20"/>
              </w:rPr>
              <w:t xml:space="preserve">Bio-intensive Integrated Pest Management </w:t>
            </w:r>
          </w:p>
        </w:tc>
        <w:tc>
          <w:tcPr>
            <w:tcW w:w="26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5BAAC67" w14:textId="6DE88270" w:rsidR="00AB327D" w:rsidRPr="009E0F4C" w:rsidRDefault="00AB327D" w:rsidP="00AB327D">
            <w:pPr>
              <w:rPr>
                <w:sz w:val="20"/>
              </w:rPr>
            </w:pPr>
            <w:r w:rsidRPr="009E0F4C">
              <w:rPr>
                <w:sz w:val="20"/>
              </w:rPr>
              <w:t xml:space="preserve">Dr. A. G. W. U. Perera 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574C9E8" w14:textId="4D422FBD" w:rsidR="00AB327D" w:rsidRPr="00471E0B" w:rsidRDefault="00AB327D" w:rsidP="00AB327D">
            <w:pPr>
              <w:jc w:val="center"/>
              <w:rPr>
                <w:color w:val="FF0000"/>
                <w:sz w:val="20"/>
              </w:rPr>
            </w:pPr>
            <w:r w:rsidRPr="007A7619">
              <w:rPr>
                <w:sz w:val="20"/>
              </w:rPr>
              <w:t>30</w:t>
            </w:r>
          </w:p>
        </w:tc>
        <w:tc>
          <w:tcPr>
            <w:tcW w:w="9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C727EA2" w14:textId="77777777" w:rsidR="00AB327D" w:rsidRPr="008B0DCD" w:rsidRDefault="00AB327D" w:rsidP="00AB327D">
            <w:pPr>
              <w:jc w:val="center"/>
              <w:rPr>
                <w:sz w:val="20"/>
              </w:rPr>
            </w:pP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F70CCEB" w14:textId="77777777" w:rsidR="00AB327D" w:rsidRPr="008B0DCD" w:rsidRDefault="00AB327D" w:rsidP="00AB327D">
            <w:pPr>
              <w:jc w:val="center"/>
              <w:rPr>
                <w:sz w:val="20"/>
                <w:szCs w:val="22"/>
              </w:rPr>
            </w:pPr>
          </w:p>
        </w:tc>
      </w:tr>
      <w:tr w:rsidR="00AB327D" w:rsidRPr="00A672BD" w14:paraId="5C656749" w14:textId="77777777" w:rsidTr="00F94AFD">
        <w:tblPrEx>
          <w:tblLook w:val="04A0" w:firstRow="1" w:lastRow="0" w:firstColumn="1" w:lastColumn="0" w:noHBand="0" w:noVBand="1"/>
        </w:tblPrEx>
        <w:trPr>
          <w:gridAfter w:val="1"/>
          <w:wAfter w:w="60" w:type="dxa"/>
          <w:trHeight w:val="511"/>
        </w:trPr>
        <w:tc>
          <w:tcPr>
            <w:tcW w:w="15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8F3760B" w14:textId="77777777" w:rsidR="00AB327D" w:rsidRPr="009E0F4C" w:rsidRDefault="00AB327D" w:rsidP="00AB327D">
            <w:pPr>
              <w:rPr>
                <w:sz w:val="20"/>
              </w:rPr>
            </w:pPr>
            <w:r w:rsidRPr="009E0F4C">
              <w:rPr>
                <w:sz w:val="20"/>
              </w:rPr>
              <w:t>ZOO 426 2.0</w:t>
            </w:r>
          </w:p>
          <w:p w14:paraId="443B1075" w14:textId="696FB625" w:rsidR="00AB327D" w:rsidRPr="009E0F4C" w:rsidRDefault="00AB327D" w:rsidP="00AB327D">
            <w:pPr>
              <w:rPr>
                <w:sz w:val="20"/>
              </w:rPr>
            </w:pPr>
          </w:p>
        </w:tc>
        <w:tc>
          <w:tcPr>
            <w:tcW w:w="443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FE0F347" w14:textId="77777777" w:rsidR="00AB327D" w:rsidRPr="009E0F4C" w:rsidRDefault="00AB327D" w:rsidP="00AB327D">
            <w:pPr>
              <w:rPr>
                <w:sz w:val="20"/>
              </w:rPr>
            </w:pPr>
            <w:r w:rsidRPr="009E0F4C">
              <w:rPr>
                <w:sz w:val="20"/>
              </w:rPr>
              <w:t xml:space="preserve">Molecular Systematics </w:t>
            </w:r>
          </w:p>
          <w:p w14:paraId="28F33F4F" w14:textId="7DAB8C7E" w:rsidR="00AB327D" w:rsidRPr="009E0F4C" w:rsidRDefault="00AB327D" w:rsidP="00AB327D">
            <w:pPr>
              <w:rPr>
                <w:sz w:val="20"/>
              </w:rPr>
            </w:pPr>
          </w:p>
        </w:tc>
        <w:tc>
          <w:tcPr>
            <w:tcW w:w="26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6D07545" w14:textId="46D196D9" w:rsidR="00AB327D" w:rsidRPr="009E0F4C" w:rsidRDefault="00AB327D" w:rsidP="00AB327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nr. Prof. B. G. D. N. K. De Silva 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62F9B0D" w14:textId="4D0E98D5" w:rsidR="00AB327D" w:rsidRPr="00471E0B" w:rsidRDefault="00AB327D" w:rsidP="00AB327D">
            <w:pPr>
              <w:jc w:val="center"/>
              <w:rPr>
                <w:color w:val="FF0000"/>
                <w:sz w:val="20"/>
              </w:rPr>
            </w:pPr>
            <w:r w:rsidRPr="00CA3186">
              <w:rPr>
                <w:sz w:val="20"/>
              </w:rPr>
              <w:t>30</w:t>
            </w:r>
          </w:p>
        </w:tc>
        <w:tc>
          <w:tcPr>
            <w:tcW w:w="9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B5C2A65" w14:textId="77777777" w:rsidR="00AB327D" w:rsidRPr="008B0DCD" w:rsidRDefault="00AB327D" w:rsidP="00AB327D">
            <w:pPr>
              <w:jc w:val="center"/>
              <w:rPr>
                <w:sz w:val="20"/>
              </w:rPr>
            </w:pP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9D35B61" w14:textId="77777777" w:rsidR="00AB327D" w:rsidRPr="008B0DCD" w:rsidRDefault="00AB327D" w:rsidP="00AB327D">
            <w:pPr>
              <w:jc w:val="center"/>
              <w:rPr>
                <w:sz w:val="20"/>
                <w:szCs w:val="22"/>
              </w:rPr>
            </w:pPr>
          </w:p>
        </w:tc>
      </w:tr>
      <w:tr w:rsidR="008D7B00" w:rsidRPr="00A672BD" w14:paraId="71622979" w14:textId="77777777" w:rsidTr="00F94AFD">
        <w:tblPrEx>
          <w:tblLook w:val="04A0" w:firstRow="1" w:lastRow="0" w:firstColumn="1" w:lastColumn="0" w:noHBand="0" w:noVBand="1"/>
        </w:tblPrEx>
        <w:trPr>
          <w:gridAfter w:val="1"/>
          <w:wAfter w:w="60" w:type="dxa"/>
          <w:trHeight w:val="511"/>
        </w:trPr>
        <w:tc>
          <w:tcPr>
            <w:tcW w:w="15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F6EE239" w14:textId="19C1F957" w:rsidR="008D7B00" w:rsidRPr="00162C3A" w:rsidRDefault="008D7B00" w:rsidP="00AB327D">
            <w:pPr>
              <w:rPr>
                <w:sz w:val="20"/>
                <w:highlight w:val="lightGray"/>
              </w:rPr>
            </w:pPr>
            <w:r w:rsidRPr="00162C3A">
              <w:rPr>
                <w:sz w:val="20"/>
                <w:highlight w:val="lightGray"/>
              </w:rPr>
              <w:t>ZOO 427 2.0</w:t>
            </w:r>
          </w:p>
        </w:tc>
        <w:tc>
          <w:tcPr>
            <w:tcW w:w="443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BE98A77" w14:textId="41874590" w:rsidR="008D7B00" w:rsidRPr="00162C3A" w:rsidRDefault="008D7B00" w:rsidP="00AB327D">
            <w:pPr>
              <w:rPr>
                <w:sz w:val="20"/>
                <w:highlight w:val="lightGray"/>
              </w:rPr>
            </w:pPr>
            <w:r w:rsidRPr="00162C3A">
              <w:rPr>
                <w:sz w:val="20"/>
                <w:highlight w:val="lightGray"/>
              </w:rPr>
              <w:t xml:space="preserve">Applications </w:t>
            </w:r>
            <w:proofErr w:type="gramStart"/>
            <w:r w:rsidRPr="00162C3A">
              <w:rPr>
                <w:sz w:val="20"/>
                <w:highlight w:val="lightGray"/>
              </w:rPr>
              <w:t>of</w:t>
            </w:r>
            <w:proofErr w:type="gramEnd"/>
            <w:r w:rsidRPr="00162C3A">
              <w:rPr>
                <w:sz w:val="20"/>
                <w:highlight w:val="lightGray"/>
              </w:rPr>
              <w:t xml:space="preserve"> Microbial Ecology</w:t>
            </w:r>
            <w:r w:rsidR="00162C3A" w:rsidRPr="00162C3A">
              <w:rPr>
                <w:highlight w:val="lightGray"/>
              </w:rPr>
              <w:t>*</w:t>
            </w:r>
          </w:p>
        </w:tc>
        <w:tc>
          <w:tcPr>
            <w:tcW w:w="26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B489E03" w14:textId="77777777" w:rsidR="008D7B00" w:rsidRPr="00162C3A" w:rsidRDefault="008D7B00" w:rsidP="008D7B00">
            <w:pPr>
              <w:rPr>
                <w:sz w:val="20"/>
                <w:highlight w:val="lightGray"/>
              </w:rPr>
            </w:pPr>
            <w:r w:rsidRPr="00162C3A">
              <w:rPr>
                <w:sz w:val="20"/>
                <w:highlight w:val="lightGray"/>
              </w:rPr>
              <w:t>Snr. Prof. M. M. Pathmalal</w:t>
            </w:r>
          </w:p>
          <w:p w14:paraId="4F371154" w14:textId="77777777" w:rsidR="008D7B00" w:rsidRPr="00162C3A" w:rsidRDefault="008D7B00" w:rsidP="008D7B00">
            <w:pPr>
              <w:rPr>
                <w:sz w:val="20"/>
                <w:highlight w:val="lightGray"/>
              </w:rPr>
            </w:pPr>
            <w:r w:rsidRPr="00162C3A">
              <w:rPr>
                <w:sz w:val="20"/>
                <w:highlight w:val="lightGray"/>
              </w:rPr>
              <w:t xml:space="preserve">Dr. F. S. Idroos </w:t>
            </w:r>
          </w:p>
          <w:p w14:paraId="19719E1F" w14:textId="18D36C13" w:rsidR="008D7B00" w:rsidRPr="00162C3A" w:rsidRDefault="008D7B00" w:rsidP="008D7B00">
            <w:pPr>
              <w:rPr>
                <w:sz w:val="20"/>
                <w:szCs w:val="20"/>
                <w:highlight w:val="lightGray"/>
              </w:rPr>
            </w:pPr>
            <w:proofErr w:type="spellStart"/>
            <w:r w:rsidRPr="00162C3A">
              <w:rPr>
                <w:sz w:val="20"/>
                <w:highlight w:val="lightGray"/>
              </w:rPr>
              <w:t>VL</w:t>
            </w:r>
            <w:proofErr w:type="spellEnd"/>
            <w:r w:rsidRPr="00162C3A">
              <w:rPr>
                <w:sz w:val="20"/>
                <w:highlight w:val="lightGray"/>
              </w:rPr>
              <w:t xml:space="preserve">– </w:t>
            </w:r>
            <w:proofErr w:type="spellStart"/>
            <w:r w:rsidRPr="00162C3A">
              <w:rPr>
                <w:sz w:val="20"/>
                <w:highlight w:val="lightGray"/>
              </w:rPr>
              <w:t>Prof.S</w:t>
            </w:r>
            <w:proofErr w:type="spellEnd"/>
            <w:r w:rsidRPr="00162C3A">
              <w:rPr>
                <w:sz w:val="20"/>
                <w:highlight w:val="lightGray"/>
              </w:rPr>
              <w:t>. Kannangara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6CBC927" w14:textId="56C8197D" w:rsidR="008D7B00" w:rsidRPr="00162C3A" w:rsidRDefault="008D2001" w:rsidP="008D7B00">
            <w:pPr>
              <w:rPr>
                <w:sz w:val="20"/>
                <w:highlight w:val="lightGray"/>
              </w:rPr>
            </w:pPr>
            <w:r w:rsidRPr="00162C3A">
              <w:rPr>
                <w:sz w:val="20"/>
                <w:highlight w:val="lightGray"/>
              </w:rPr>
              <w:t xml:space="preserve">    30</w:t>
            </w:r>
          </w:p>
        </w:tc>
        <w:tc>
          <w:tcPr>
            <w:tcW w:w="9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2F0B85B" w14:textId="77777777" w:rsidR="008D7B00" w:rsidRPr="008B0DCD" w:rsidRDefault="008D7B00" w:rsidP="008D2001">
            <w:pPr>
              <w:rPr>
                <w:sz w:val="20"/>
              </w:rPr>
            </w:pP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DD5713" w14:textId="77777777" w:rsidR="008D7B00" w:rsidRPr="008B0DCD" w:rsidRDefault="008D7B00" w:rsidP="00AB327D">
            <w:pPr>
              <w:jc w:val="center"/>
              <w:rPr>
                <w:sz w:val="20"/>
                <w:szCs w:val="22"/>
              </w:rPr>
            </w:pPr>
          </w:p>
        </w:tc>
      </w:tr>
      <w:tr w:rsidR="00AB327D" w:rsidRPr="00A672BD" w14:paraId="2661D155" w14:textId="77777777" w:rsidTr="00075AD8">
        <w:tblPrEx>
          <w:tblLook w:val="04A0" w:firstRow="1" w:lastRow="0" w:firstColumn="1" w:lastColumn="0" w:noHBand="0" w:noVBand="1"/>
        </w:tblPrEx>
        <w:trPr>
          <w:gridAfter w:val="1"/>
          <w:wAfter w:w="60" w:type="dxa"/>
        </w:trPr>
        <w:tc>
          <w:tcPr>
            <w:tcW w:w="15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AE06962" w14:textId="0EA09843" w:rsidR="00AB327D" w:rsidRPr="00F91BA1" w:rsidRDefault="00AB327D" w:rsidP="00AB327D">
            <w:pPr>
              <w:rPr>
                <w:sz w:val="20"/>
              </w:rPr>
            </w:pPr>
            <w:r w:rsidRPr="00F91BA1">
              <w:rPr>
                <w:sz w:val="20"/>
              </w:rPr>
              <w:t>ZOO 428 2.0</w:t>
            </w:r>
          </w:p>
        </w:tc>
        <w:tc>
          <w:tcPr>
            <w:tcW w:w="443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E37D302" w14:textId="6B2A1055" w:rsidR="00AB327D" w:rsidRPr="00B84161" w:rsidRDefault="00AB327D" w:rsidP="00AB327D">
            <w:pPr>
              <w:rPr>
                <w:sz w:val="20"/>
              </w:rPr>
            </w:pPr>
            <w:r w:rsidRPr="00B84161">
              <w:rPr>
                <w:sz w:val="20"/>
              </w:rPr>
              <w:t xml:space="preserve">Tetrapod Biology </w:t>
            </w:r>
          </w:p>
        </w:tc>
        <w:tc>
          <w:tcPr>
            <w:tcW w:w="26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6C69E4D" w14:textId="77777777" w:rsidR="00AB327D" w:rsidRDefault="00AB327D" w:rsidP="00AB327D">
            <w:pPr>
              <w:rPr>
                <w:sz w:val="20"/>
              </w:rPr>
            </w:pPr>
            <w:r>
              <w:rPr>
                <w:sz w:val="20"/>
              </w:rPr>
              <w:t xml:space="preserve">Prof. W. A. D. Mahaulpatha </w:t>
            </w:r>
          </w:p>
          <w:p w14:paraId="090B495E" w14:textId="667D9C13" w:rsidR="00105034" w:rsidRDefault="00105034" w:rsidP="00AB327D">
            <w:pPr>
              <w:rPr>
                <w:sz w:val="20"/>
              </w:rPr>
            </w:pPr>
            <w:r>
              <w:rPr>
                <w:sz w:val="20"/>
              </w:rPr>
              <w:t xml:space="preserve">Dr. E. G. D. P. Jayasekara </w:t>
            </w:r>
          </w:p>
          <w:p w14:paraId="7EA6B7AF" w14:textId="6E186730" w:rsidR="00AB327D" w:rsidRPr="00E37B20" w:rsidRDefault="00AB327D" w:rsidP="00AB327D">
            <w:pPr>
              <w:rPr>
                <w:sz w:val="20"/>
              </w:rPr>
            </w:pPr>
            <w:r>
              <w:rPr>
                <w:sz w:val="20"/>
              </w:rPr>
              <w:t xml:space="preserve">VL/Dr. K. D. B. </w:t>
            </w:r>
            <w:proofErr w:type="spellStart"/>
            <w:r>
              <w:rPr>
                <w:sz w:val="20"/>
              </w:rPr>
              <w:t>Ukuwela</w:t>
            </w:r>
            <w:proofErr w:type="spellEnd"/>
            <w:r>
              <w:rPr>
                <w:sz w:val="20"/>
              </w:rPr>
              <w:t xml:space="preserve">  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CE1AB1C" w14:textId="4DDCA3AC" w:rsidR="00AB327D" w:rsidRPr="00471E0B" w:rsidRDefault="00AB327D" w:rsidP="00AB327D">
            <w:pPr>
              <w:jc w:val="center"/>
              <w:rPr>
                <w:color w:val="FF0000"/>
                <w:sz w:val="20"/>
              </w:rPr>
            </w:pPr>
            <w:r w:rsidRPr="00CA3186">
              <w:rPr>
                <w:sz w:val="20"/>
              </w:rPr>
              <w:t>30</w:t>
            </w:r>
          </w:p>
        </w:tc>
        <w:tc>
          <w:tcPr>
            <w:tcW w:w="9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86E38A6" w14:textId="77777777" w:rsidR="00AB327D" w:rsidRPr="008B0DCD" w:rsidRDefault="00AB327D" w:rsidP="00AB327D">
            <w:pPr>
              <w:jc w:val="center"/>
              <w:rPr>
                <w:sz w:val="20"/>
              </w:rPr>
            </w:pP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7800C3A" w14:textId="77777777" w:rsidR="00AB327D" w:rsidRPr="008B0DCD" w:rsidRDefault="00AB327D" w:rsidP="00AB327D">
            <w:pPr>
              <w:jc w:val="center"/>
              <w:rPr>
                <w:sz w:val="20"/>
                <w:szCs w:val="22"/>
              </w:rPr>
            </w:pPr>
          </w:p>
        </w:tc>
      </w:tr>
      <w:tr w:rsidR="00AB327D" w:rsidRPr="00A672BD" w14:paraId="5DAACB13" w14:textId="77777777" w:rsidTr="00075AD8">
        <w:tblPrEx>
          <w:tblLook w:val="04A0" w:firstRow="1" w:lastRow="0" w:firstColumn="1" w:lastColumn="0" w:noHBand="0" w:noVBand="1"/>
        </w:tblPrEx>
        <w:trPr>
          <w:gridAfter w:val="1"/>
          <w:wAfter w:w="60" w:type="dxa"/>
        </w:trPr>
        <w:tc>
          <w:tcPr>
            <w:tcW w:w="15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B7143E7" w14:textId="1902C3EF" w:rsidR="00AB327D" w:rsidRPr="00F91BA1" w:rsidRDefault="00AB327D" w:rsidP="00930896">
            <w:pPr>
              <w:rPr>
                <w:sz w:val="20"/>
              </w:rPr>
            </w:pPr>
            <w:r w:rsidRPr="00F91BA1">
              <w:rPr>
                <w:sz w:val="20"/>
              </w:rPr>
              <w:t>ZOO 429 2.0</w:t>
            </w:r>
          </w:p>
        </w:tc>
        <w:tc>
          <w:tcPr>
            <w:tcW w:w="443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346ECBB" w14:textId="11558602" w:rsidR="00AB327D" w:rsidRPr="00B84161" w:rsidRDefault="00AB327D" w:rsidP="00930896">
            <w:pPr>
              <w:rPr>
                <w:sz w:val="20"/>
              </w:rPr>
            </w:pPr>
            <w:r w:rsidRPr="00B84161">
              <w:rPr>
                <w:sz w:val="20"/>
              </w:rPr>
              <w:t xml:space="preserve">Mosquito Biology </w:t>
            </w:r>
          </w:p>
        </w:tc>
        <w:tc>
          <w:tcPr>
            <w:tcW w:w="26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2F4866A" w14:textId="6C364C14" w:rsidR="00AB327D" w:rsidRPr="00E37B20" w:rsidRDefault="00AB327D" w:rsidP="00AB327D">
            <w:pPr>
              <w:rPr>
                <w:sz w:val="20"/>
              </w:rPr>
            </w:pPr>
            <w:r>
              <w:rPr>
                <w:sz w:val="20"/>
              </w:rPr>
              <w:t xml:space="preserve">Dr. H. S. D. Fernando 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9D59176" w14:textId="247FD1C8" w:rsidR="00AB327D" w:rsidRPr="00471E0B" w:rsidRDefault="00AB327D" w:rsidP="00AB327D">
            <w:pPr>
              <w:jc w:val="center"/>
              <w:rPr>
                <w:color w:val="FF0000"/>
                <w:sz w:val="20"/>
              </w:rPr>
            </w:pPr>
            <w:r w:rsidRPr="00CA3186">
              <w:rPr>
                <w:sz w:val="20"/>
              </w:rPr>
              <w:t>30</w:t>
            </w:r>
          </w:p>
        </w:tc>
        <w:tc>
          <w:tcPr>
            <w:tcW w:w="9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13A2693" w14:textId="77777777" w:rsidR="00AB327D" w:rsidRPr="008B0DCD" w:rsidRDefault="00AB327D" w:rsidP="00AB327D">
            <w:pPr>
              <w:jc w:val="center"/>
              <w:rPr>
                <w:sz w:val="20"/>
              </w:rPr>
            </w:pP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EE68C8D" w14:textId="77777777" w:rsidR="00AB327D" w:rsidRPr="008B0DCD" w:rsidRDefault="00AB327D" w:rsidP="00AB327D">
            <w:pPr>
              <w:jc w:val="center"/>
              <w:rPr>
                <w:sz w:val="20"/>
                <w:szCs w:val="22"/>
              </w:rPr>
            </w:pPr>
          </w:p>
        </w:tc>
      </w:tr>
      <w:tr w:rsidR="00AB327D" w:rsidRPr="00A672BD" w14:paraId="2D76B33B" w14:textId="77777777" w:rsidTr="00075AD8">
        <w:tblPrEx>
          <w:tblLook w:val="04A0" w:firstRow="1" w:lastRow="0" w:firstColumn="1" w:lastColumn="0" w:noHBand="0" w:noVBand="1"/>
        </w:tblPrEx>
        <w:trPr>
          <w:gridAfter w:val="1"/>
          <w:wAfter w:w="60" w:type="dxa"/>
        </w:trPr>
        <w:tc>
          <w:tcPr>
            <w:tcW w:w="15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E48B884" w14:textId="2C2A831B" w:rsidR="00AB327D" w:rsidRPr="00F91BA1" w:rsidRDefault="00AB327D" w:rsidP="00AB327D">
            <w:pPr>
              <w:rPr>
                <w:sz w:val="20"/>
              </w:rPr>
            </w:pPr>
            <w:r w:rsidRPr="00F91BA1">
              <w:rPr>
                <w:sz w:val="20"/>
              </w:rPr>
              <w:t>ZOO 491 8.0</w:t>
            </w:r>
          </w:p>
        </w:tc>
        <w:tc>
          <w:tcPr>
            <w:tcW w:w="443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6DB6C02" w14:textId="75F4644B" w:rsidR="00AB327D" w:rsidRPr="00B84161" w:rsidRDefault="00AB327D" w:rsidP="00AB327D">
            <w:pPr>
              <w:rPr>
                <w:sz w:val="20"/>
              </w:rPr>
            </w:pPr>
            <w:r w:rsidRPr="00B84161">
              <w:rPr>
                <w:sz w:val="20"/>
              </w:rPr>
              <w:t xml:space="preserve">Research Project (Semester I &amp; II) </w:t>
            </w:r>
          </w:p>
        </w:tc>
        <w:tc>
          <w:tcPr>
            <w:tcW w:w="26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ACB4A37" w14:textId="77777777" w:rsidR="00AB327D" w:rsidRPr="00E37B20" w:rsidRDefault="00AB327D" w:rsidP="00AB327D">
            <w:pPr>
              <w:rPr>
                <w:sz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3EAF061" w14:textId="77777777" w:rsidR="00AB327D" w:rsidRPr="00471E0B" w:rsidRDefault="00AB327D" w:rsidP="00AB327D">
            <w:pPr>
              <w:jc w:val="center"/>
              <w:rPr>
                <w:color w:val="FF0000"/>
                <w:sz w:val="20"/>
              </w:rPr>
            </w:pPr>
          </w:p>
        </w:tc>
        <w:tc>
          <w:tcPr>
            <w:tcW w:w="9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7148F41" w14:textId="77777777" w:rsidR="00AB327D" w:rsidRPr="008B0DCD" w:rsidRDefault="00AB327D" w:rsidP="00AB327D">
            <w:pPr>
              <w:jc w:val="center"/>
              <w:rPr>
                <w:sz w:val="20"/>
              </w:rPr>
            </w:pP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AC89E88" w14:textId="77777777" w:rsidR="00AB327D" w:rsidRPr="008B0DCD" w:rsidRDefault="00AB327D" w:rsidP="00AB327D">
            <w:pPr>
              <w:jc w:val="center"/>
              <w:rPr>
                <w:sz w:val="20"/>
                <w:szCs w:val="22"/>
              </w:rPr>
            </w:pPr>
          </w:p>
        </w:tc>
      </w:tr>
    </w:tbl>
    <w:p w14:paraId="2ABC2E0E" w14:textId="656357DE" w:rsidR="00B1592C" w:rsidRDefault="00B1592C">
      <w:pPr>
        <w:rPr>
          <w:b/>
        </w:rPr>
      </w:pPr>
      <w:r w:rsidRPr="00B1592C">
        <w:rPr>
          <w:b/>
        </w:rPr>
        <w:t>*</w:t>
      </w:r>
      <w:r w:rsidR="00EC2259">
        <w:rPr>
          <w:b/>
          <w:sz w:val="18"/>
          <w:szCs w:val="18"/>
        </w:rPr>
        <w:t>Subject to the availability of</w:t>
      </w:r>
      <w:r w:rsidRPr="00162C3A">
        <w:rPr>
          <w:b/>
          <w:sz w:val="18"/>
          <w:szCs w:val="18"/>
        </w:rPr>
        <w:t xml:space="preserve"> </w:t>
      </w:r>
      <w:r w:rsidR="00EC2259">
        <w:rPr>
          <w:b/>
          <w:sz w:val="18"/>
          <w:szCs w:val="18"/>
        </w:rPr>
        <w:t>Teaching staff</w:t>
      </w:r>
      <w:r w:rsidRPr="00162C3A">
        <w:rPr>
          <w:b/>
          <w:sz w:val="18"/>
          <w:szCs w:val="18"/>
        </w:rPr>
        <w:t xml:space="preserve"> </w:t>
      </w:r>
    </w:p>
    <w:p w14:paraId="1FF36CB1" w14:textId="07CC6547" w:rsidR="002419F6" w:rsidRDefault="002419F6">
      <w:pPr>
        <w:rPr>
          <w:b/>
        </w:rPr>
      </w:pPr>
    </w:p>
    <w:p w14:paraId="3BCC8391" w14:textId="47561010" w:rsidR="00930896" w:rsidRDefault="00930896">
      <w:pPr>
        <w:rPr>
          <w:b/>
        </w:rPr>
      </w:pPr>
      <w:r>
        <w:rPr>
          <w:b/>
          <w:noProof/>
        </w:rPr>
        <w:drawing>
          <wp:anchor distT="0" distB="0" distL="114300" distR="114300" simplePos="0" relativeHeight="251659264" behindDoc="0" locked="0" layoutInCell="1" allowOverlap="1" wp14:anchorId="62050C0F" wp14:editId="00E45999">
            <wp:simplePos x="0" y="0"/>
            <wp:positionH relativeFrom="margin">
              <wp:posOffset>101600</wp:posOffset>
            </wp:positionH>
            <wp:positionV relativeFrom="paragraph">
              <wp:posOffset>5080</wp:posOffset>
            </wp:positionV>
            <wp:extent cx="463550" cy="428625"/>
            <wp:effectExtent l="0" t="0" r="0" b="9525"/>
            <wp:wrapTight wrapText="bothSides">
              <wp:wrapPolygon edited="0">
                <wp:start x="0" y="0"/>
                <wp:lineTo x="0" y="21120"/>
                <wp:lineTo x="20416" y="21120"/>
                <wp:lineTo x="20416" y="0"/>
                <wp:lineTo x="0" y="0"/>
              </wp:wrapPolygon>
            </wp:wrapTight>
            <wp:docPr id="1263213375" name="Picture 1" descr="A signature on a white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3213375" name="Picture 1" descr="A signature on a white background&#10;&#10;AI-generated content may be incorrect.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3550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24F6C28" w14:textId="06FCF26A" w:rsidR="00930896" w:rsidRPr="00130293" w:rsidRDefault="00130293">
      <w:pPr>
        <w:rPr>
          <w:b/>
          <w:sz w:val="20"/>
          <w:szCs w:val="20"/>
        </w:rPr>
      </w:pPr>
      <w:bookmarkStart w:id="2" w:name="_Hlk211707460"/>
      <w:r w:rsidRPr="00130293">
        <w:rPr>
          <w:b/>
          <w:sz w:val="20"/>
          <w:szCs w:val="20"/>
        </w:rPr>
        <w:t>16.10.2025</w:t>
      </w:r>
    </w:p>
    <w:bookmarkEnd w:id="2"/>
    <w:p w14:paraId="2925F81E" w14:textId="77777777" w:rsidR="00930896" w:rsidRDefault="00930896">
      <w:pPr>
        <w:rPr>
          <w:b/>
        </w:rPr>
      </w:pPr>
    </w:p>
    <w:p w14:paraId="74CA085F" w14:textId="30EC7040" w:rsidR="001115C6" w:rsidRDefault="00965EB0">
      <w:pPr>
        <w:rPr>
          <w:b/>
        </w:rPr>
      </w:pPr>
      <w:r>
        <w:rPr>
          <w:b/>
        </w:rPr>
        <w:t>Head/ Zoology</w:t>
      </w:r>
    </w:p>
    <w:p w14:paraId="74CA0860" w14:textId="77777777" w:rsidR="002246AD" w:rsidRDefault="002246AD">
      <w:pPr>
        <w:rPr>
          <w:b/>
        </w:rPr>
      </w:pPr>
    </w:p>
    <w:sectPr w:rsidR="002246AD" w:rsidSect="004746AA">
      <w:pgSz w:w="12240" w:h="15840"/>
      <w:pgMar w:top="270" w:right="474" w:bottom="18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7244ED7"/>
    <w:multiLevelType w:val="hybridMultilevel"/>
    <w:tmpl w:val="036214BA"/>
    <w:lvl w:ilvl="0" w:tplc="08090001">
      <w:start w:val="8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8142C3"/>
    <w:multiLevelType w:val="multilevel"/>
    <w:tmpl w:val="D8D85CDA"/>
    <w:lvl w:ilvl="0">
      <w:start w:val="1"/>
      <w:numFmt w:val="decimalZero"/>
      <w:lvlText w:val="%1.0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1"/>
      <w:numFmt w:val="decimalZero"/>
      <w:lvlText w:val="%1.%2"/>
      <w:lvlJc w:val="left"/>
      <w:pPr>
        <w:tabs>
          <w:tab w:val="num" w:pos="1320"/>
        </w:tabs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2" w15:restartNumberingAfterBreak="0">
    <w:nsid w:val="4D033C17"/>
    <w:multiLevelType w:val="hybridMultilevel"/>
    <w:tmpl w:val="F6FCA370"/>
    <w:lvl w:ilvl="0" w:tplc="08090001">
      <w:start w:val="8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30211EB"/>
    <w:multiLevelType w:val="hybridMultilevel"/>
    <w:tmpl w:val="97DEC384"/>
    <w:lvl w:ilvl="0" w:tplc="04090001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1844B6"/>
    <w:multiLevelType w:val="hybridMultilevel"/>
    <w:tmpl w:val="7478817E"/>
    <w:lvl w:ilvl="0" w:tplc="08090001">
      <w:start w:val="8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46551853">
    <w:abstractNumId w:val="1"/>
  </w:num>
  <w:num w:numId="2" w16cid:durableId="1674995342">
    <w:abstractNumId w:val="3"/>
  </w:num>
  <w:num w:numId="3" w16cid:durableId="289408382">
    <w:abstractNumId w:val="4"/>
  </w:num>
  <w:num w:numId="4" w16cid:durableId="1645306177">
    <w:abstractNumId w:val="0"/>
  </w:num>
  <w:num w:numId="5" w16cid:durableId="34737096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3MzC3sDC2MDO2tDRT0lEKTi0uzszPAykwNKgFAJQY9dItAAAA"/>
  </w:docVars>
  <w:rsids>
    <w:rsidRoot w:val="0040643A"/>
    <w:rsid w:val="000010F6"/>
    <w:rsid w:val="00001684"/>
    <w:rsid w:val="0000368F"/>
    <w:rsid w:val="00004064"/>
    <w:rsid w:val="0000414C"/>
    <w:rsid w:val="00004DA8"/>
    <w:rsid w:val="00005E5B"/>
    <w:rsid w:val="00007A6E"/>
    <w:rsid w:val="00010B5B"/>
    <w:rsid w:val="0001160F"/>
    <w:rsid w:val="0001361A"/>
    <w:rsid w:val="0001536C"/>
    <w:rsid w:val="00015D3C"/>
    <w:rsid w:val="00020679"/>
    <w:rsid w:val="000231DE"/>
    <w:rsid w:val="000257EB"/>
    <w:rsid w:val="00026154"/>
    <w:rsid w:val="0002755D"/>
    <w:rsid w:val="00031BAA"/>
    <w:rsid w:val="000330F8"/>
    <w:rsid w:val="00034F2B"/>
    <w:rsid w:val="00034F59"/>
    <w:rsid w:val="00040763"/>
    <w:rsid w:val="00040CF3"/>
    <w:rsid w:val="00041150"/>
    <w:rsid w:val="00041FB9"/>
    <w:rsid w:val="00045B7B"/>
    <w:rsid w:val="00046F70"/>
    <w:rsid w:val="00052623"/>
    <w:rsid w:val="00052A8F"/>
    <w:rsid w:val="0005399E"/>
    <w:rsid w:val="00053F8F"/>
    <w:rsid w:val="00053FCB"/>
    <w:rsid w:val="00054DE7"/>
    <w:rsid w:val="000550E2"/>
    <w:rsid w:val="00056683"/>
    <w:rsid w:val="00056A52"/>
    <w:rsid w:val="00057B59"/>
    <w:rsid w:val="0006005B"/>
    <w:rsid w:val="00062C72"/>
    <w:rsid w:val="000645C9"/>
    <w:rsid w:val="00065E15"/>
    <w:rsid w:val="00066208"/>
    <w:rsid w:val="00073535"/>
    <w:rsid w:val="00073AE3"/>
    <w:rsid w:val="00075AD8"/>
    <w:rsid w:val="00076259"/>
    <w:rsid w:val="00084EF3"/>
    <w:rsid w:val="00085AB5"/>
    <w:rsid w:val="00086BE3"/>
    <w:rsid w:val="00087688"/>
    <w:rsid w:val="000879D8"/>
    <w:rsid w:val="00095546"/>
    <w:rsid w:val="000A12C6"/>
    <w:rsid w:val="000A3310"/>
    <w:rsid w:val="000A34F2"/>
    <w:rsid w:val="000A58DB"/>
    <w:rsid w:val="000A59BA"/>
    <w:rsid w:val="000B2071"/>
    <w:rsid w:val="000B20EE"/>
    <w:rsid w:val="000B31B1"/>
    <w:rsid w:val="000B37BF"/>
    <w:rsid w:val="000B3AEF"/>
    <w:rsid w:val="000B4869"/>
    <w:rsid w:val="000B589E"/>
    <w:rsid w:val="000B5C36"/>
    <w:rsid w:val="000B6234"/>
    <w:rsid w:val="000B7989"/>
    <w:rsid w:val="000B7F42"/>
    <w:rsid w:val="000C0880"/>
    <w:rsid w:val="000C2E89"/>
    <w:rsid w:val="000C325E"/>
    <w:rsid w:val="000C3B49"/>
    <w:rsid w:val="000C722F"/>
    <w:rsid w:val="000C7849"/>
    <w:rsid w:val="000D0637"/>
    <w:rsid w:val="000D30D0"/>
    <w:rsid w:val="000D34D9"/>
    <w:rsid w:val="000D3FE0"/>
    <w:rsid w:val="000D7DF9"/>
    <w:rsid w:val="000E4190"/>
    <w:rsid w:val="000E51D7"/>
    <w:rsid w:val="000E5F6F"/>
    <w:rsid w:val="000F011E"/>
    <w:rsid w:val="000F26ED"/>
    <w:rsid w:val="000F3BEE"/>
    <w:rsid w:val="000F432A"/>
    <w:rsid w:val="000F52CD"/>
    <w:rsid w:val="000F6872"/>
    <w:rsid w:val="000F7313"/>
    <w:rsid w:val="00102EA7"/>
    <w:rsid w:val="00102EDE"/>
    <w:rsid w:val="00103A6F"/>
    <w:rsid w:val="00105034"/>
    <w:rsid w:val="001056BB"/>
    <w:rsid w:val="00110A1E"/>
    <w:rsid w:val="001115C6"/>
    <w:rsid w:val="00111FCB"/>
    <w:rsid w:val="00116986"/>
    <w:rsid w:val="00121F69"/>
    <w:rsid w:val="00123BE8"/>
    <w:rsid w:val="00124195"/>
    <w:rsid w:val="00124271"/>
    <w:rsid w:val="00125ACD"/>
    <w:rsid w:val="0012746F"/>
    <w:rsid w:val="00130293"/>
    <w:rsid w:val="001312FE"/>
    <w:rsid w:val="00131F7C"/>
    <w:rsid w:val="001326B1"/>
    <w:rsid w:val="00132922"/>
    <w:rsid w:val="00133052"/>
    <w:rsid w:val="00133357"/>
    <w:rsid w:val="00134539"/>
    <w:rsid w:val="00134FC3"/>
    <w:rsid w:val="0013655C"/>
    <w:rsid w:val="00136A74"/>
    <w:rsid w:val="001376EB"/>
    <w:rsid w:val="00140E11"/>
    <w:rsid w:val="00144053"/>
    <w:rsid w:val="00144961"/>
    <w:rsid w:val="00144D1E"/>
    <w:rsid w:val="00150258"/>
    <w:rsid w:val="001551F1"/>
    <w:rsid w:val="00155D98"/>
    <w:rsid w:val="00156F52"/>
    <w:rsid w:val="001574EC"/>
    <w:rsid w:val="001575FB"/>
    <w:rsid w:val="00160D2E"/>
    <w:rsid w:val="001619B7"/>
    <w:rsid w:val="00162C3A"/>
    <w:rsid w:val="001634A9"/>
    <w:rsid w:val="001646EF"/>
    <w:rsid w:val="001656A4"/>
    <w:rsid w:val="001713E9"/>
    <w:rsid w:val="001731A9"/>
    <w:rsid w:val="00174303"/>
    <w:rsid w:val="0017581F"/>
    <w:rsid w:val="00177138"/>
    <w:rsid w:val="00180FE5"/>
    <w:rsid w:val="001817DD"/>
    <w:rsid w:val="00183149"/>
    <w:rsid w:val="001833CA"/>
    <w:rsid w:val="00184192"/>
    <w:rsid w:val="00186C60"/>
    <w:rsid w:val="001870C1"/>
    <w:rsid w:val="0018719E"/>
    <w:rsid w:val="00192945"/>
    <w:rsid w:val="00192F05"/>
    <w:rsid w:val="00193C01"/>
    <w:rsid w:val="00197320"/>
    <w:rsid w:val="001A2031"/>
    <w:rsid w:val="001A2C6A"/>
    <w:rsid w:val="001A4D66"/>
    <w:rsid w:val="001A4E82"/>
    <w:rsid w:val="001A54C9"/>
    <w:rsid w:val="001A6E91"/>
    <w:rsid w:val="001A7C72"/>
    <w:rsid w:val="001B0124"/>
    <w:rsid w:val="001B03A1"/>
    <w:rsid w:val="001B1F44"/>
    <w:rsid w:val="001B386E"/>
    <w:rsid w:val="001B5881"/>
    <w:rsid w:val="001B7181"/>
    <w:rsid w:val="001B7339"/>
    <w:rsid w:val="001B7D3C"/>
    <w:rsid w:val="001C3DAF"/>
    <w:rsid w:val="001C4BC0"/>
    <w:rsid w:val="001C5FDB"/>
    <w:rsid w:val="001C77AA"/>
    <w:rsid w:val="001C7F07"/>
    <w:rsid w:val="001D0044"/>
    <w:rsid w:val="001D10DD"/>
    <w:rsid w:val="001D1B9C"/>
    <w:rsid w:val="001D2C11"/>
    <w:rsid w:val="001D518A"/>
    <w:rsid w:val="001D5760"/>
    <w:rsid w:val="001E0AFB"/>
    <w:rsid w:val="001E1016"/>
    <w:rsid w:val="001E312D"/>
    <w:rsid w:val="001E36A3"/>
    <w:rsid w:val="001E7176"/>
    <w:rsid w:val="001E7334"/>
    <w:rsid w:val="001E77EA"/>
    <w:rsid w:val="001F0A5C"/>
    <w:rsid w:val="001F1640"/>
    <w:rsid w:val="001F3C2E"/>
    <w:rsid w:val="001F3CA4"/>
    <w:rsid w:val="001F53EC"/>
    <w:rsid w:val="001F562B"/>
    <w:rsid w:val="00200503"/>
    <w:rsid w:val="00204388"/>
    <w:rsid w:val="00205C07"/>
    <w:rsid w:val="0020680F"/>
    <w:rsid w:val="00207F60"/>
    <w:rsid w:val="00212665"/>
    <w:rsid w:val="00216948"/>
    <w:rsid w:val="00217BA7"/>
    <w:rsid w:val="00221D06"/>
    <w:rsid w:val="002222A7"/>
    <w:rsid w:val="0022240D"/>
    <w:rsid w:val="002236B8"/>
    <w:rsid w:val="00223BD3"/>
    <w:rsid w:val="002246AD"/>
    <w:rsid w:val="00224DCF"/>
    <w:rsid w:val="00224F7D"/>
    <w:rsid w:val="00225BFB"/>
    <w:rsid w:val="00226751"/>
    <w:rsid w:val="00226858"/>
    <w:rsid w:val="002321A9"/>
    <w:rsid w:val="00233ED7"/>
    <w:rsid w:val="00235258"/>
    <w:rsid w:val="00235A57"/>
    <w:rsid w:val="002361E3"/>
    <w:rsid w:val="0023695F"/>
    <w:rsid w:val="00236963"/>
    <w:rsid w:val="00237188"/>
    <w:rsid w:val="002419F6"/>
    <w:rsid w:val="002422F6"/>
    <w:rsid w:val="00244132"/>
    <w:rsid w:val="00244AA1"/>
    <w:rsid w:val="0024505C"/>
    <w:rsid w:val="002475B9"/>
    <w:rsid w:val="002479EE"/>
    <w:rsid w:val="00247B8F"/>
    <w:rsid w:val="002518C1"/>
    <w:rsid w:val="00253DC9"/>
    <w:rsid w:val="002542EF"/>
    <w:rsid w:val="00254F1A"/>
    <w:rsid w:val="00254FB0"/>
    <w:rsid w:val="00255372"/>
    <w:rsid w:val="002577E5"/>
    <w:rsid w:val="0026472B"/>
    <w:rsid w:val="00264E64"/>
    <w:rsid w:val="00265711"/>
    <w:rsid w:val="0026739D"/>
    <w:rsid w:val="002704B1"/>
    <w:rsid w:val="0027183E"/>
    <w:rsid w:val="002718E4"/>
    <w:rsid w:val="00271C53"/>
    <w:rsid w:val="00272E64"/>
    <w:rsid w:val="00273B46"/>
    <w:rsid w:val="00273D71"/>
    <w:rsid w:val="00274642"/>
    <w:rsid w:val="00274934"/>
    <w:rsid w:val="00275475"/>
    <w:rsid w:val="00282056"/>
    <w:rsid w:val="00282286"/>
    <w:rsid w:val="00283CE6"/>
    <w:rsid w:val="00284EF2"/>
    <w:rsid w:val="00290154"/>
    <w:rsid w:val="00292830"/>
    <w:rsid w:val="0029287A"/>
    <w:rsid w:val="00294912"/>
    <w:rsid w:val="00295679"/>
    <w:rsid w:val="002976ED"/>
    <w:rsid w:val="002A064B"/>
    <w:rsid w:val="002A1EA5"/>
    <w:rsid w:val="002A22AA"/>
    <w:rsid w:val="002A2723"/>
    <w:rsid w:val="002A3957"/>
    <w:rsid w:val="002A63DF"/>
    <w:rsid w:val="002B31E1"/>
    <w:rsid w:val="002C1025"/>
    <w:rsid w:val="002C1697"/>
    <w:rsid w:val="002C2986"/>
    <w:rsid w:val="002C336D"/>
    <w:rsid w:val="002C42A3"/>
    <w:rsid w:val="002C455E"/>
    <w:rsid w:val="002C58BD"/>
    <w:rsid w:val="002C666F"/>
    <w:rsid w:val="002C6B90"/>
    <w:rsid w:val="002D1DEC"/>
    <w:rsid w:val="002D326F"/>
    <w:rsid w:val="002D36C2"/>
    <w:rsid w:val="002D7A62"/>
    <w:rsid w:val="002D7C2A"/>
    <w:rsid w:val="002E0BCB"/>
    <w:rsid w:val="002E5A7D"/>
    <w:rsid w:val="002E6DE3"/>
    <w:rsid w:val="002F00B2"/>
    <w:rsid w:val="002F0249"/>
    <w:rsid w:val="002F066F"/>
    <w:rsid w:val="002F1182"/>
    <w:rsid w:val="002F2EB2"/>
    <w:rsid w:val="002F309E"/>
    <w:rsid w:val="002F3527"/>
    <w:rsid w:val="002F45F0"/>
    <w:rsid w:val="002F5315"/>
    <w:rsid w:val="00300D23"/>
    <w:rsid w:val="00302E8B"/>
    <w:rsid w:val="003047A4"/>
    <w:rsid w:val="0030503B"/>
    <w:rsid w:val="003073D1"/>
    <w:rsid w:val="003104C1"/>
    <w:rsid w:val="00313D10"/>
    <w:rsid w:val="00314598"/>
    <w:rsid w:val="00314B0B"/>
    <w:rsid w:val="00314CA7"/>
    <w:rsid w:val="0031697B"/>
    <w:rsid w:val="00320A83"/>
    <w:rsid w:val="00321A1C"/>
    <w:rsid w:val="00322AD0"/>
    <w:rsid w:val="003238C8"/>
    <w:rsid w:val="00333652"/>
    <w:rsid w:val="0033374E"/>
    <w:rsid w:val="0033413B"/>
    <w:rsid w:val="00334DAD"/>
    <w:rsid w:val="00335127"/>
    <w:rsid w:val="00337411"/>
    <w:rsid w:val="00337E5C"/>
    <w:rsid w:val="0034027C"/>
    <w:rsid w:val="0034194E"/>
    <w:rsid w:val="00342369"/>
    <w:rsid w:val="00342A95"/>
    <w:rsid w:val="0034431B"/>
    <w:rsid w:val="00344475"/>
    <w:rsid w:val="0035007E"/>
    <w:rsid w:val="00350B10"/>
    <w:rsid w:val="00350D87"/>
    <w:rsid w:val="00352837"/>
    <w:rsid w:val="00356283"/>
    <w:rsid w:val="00356F25"/>
    <w:rsid w:val="00357194"/>
    <w:rsid w:val="003617AA"/>
    <w:rsid w:val="00361D61"/>
    <w:rsid w:val="0036271D"/>
    <w:rsid w:val="00363439"/>
    <w:rsid w:val="00363519"/>
    <w:rsid w:val="00363E5E"/>
    <w:rsid w:val="003701EC"/>
    <w:rsid w:val="003709FB"/>
    <w:rsid w:val="00371BD8"/>
    <w:rsid w:val="00372D08"/>
    <w:rsid w:val="00372EA6"/>
    <w:rsid w:val="00376BD7"/>
    <w:rsid w:val="003772EE"/>
    <w:rsid w:val="00380396"/>
    <w:rsid w:val="0038140C"/>
    <w:rsid w:val="0038184E"/>
    <w:rsid w:val="00383DCC"/>
    <w:rsid w:val="0038649E"/>
    <w:rsid w:val="00386A3B"/>
    <w:rsid w:val="00386C0B"/>
    <w:rsid w:val="003871E4"/>
    <w:rsid w:val="003918B1"/>
    <w:rsid w:val="00395681"/>
    <w:rsid w:val="00395B6A"/>
    <w:rsid w:val="003A0CAE"/>
    <w:rsid w:val="003A32A3"/>
    <w:rsid w:val="003A398F"/>
    <w:rsid w:val="003A4536"/>
    <w:rsid w:val="003A4A2C"/>
    <w:rsid w:val="003A51B8"/>
    <w:rsid w:val="003A6BAD"/>
    <w:rsid w:val="003A73B4"/>
    <w:rsid w:val="003A793D"/>
    <w:rsid w:val="003B0B1F"/>
    <w:rsid w:val="003B0C1F"/>
    <w:rsid w:val="003B0F29"/>
    <w:rsid w:val="003B1D9B"/>
    <w:rsid w:val="003B4934"/>
    <w:rsid w:val="003B63A5"/>
    <w:rsid w:val="003B7B41"/>
    <w:rsid w:val="003C0B36"/>
    <w:rsid w:val="003C181A"/>
    <w:rsid w:val="003C32AB"/>
    <w:rsid w:val="003C3B4C"/>
    <w:rsid w:val="003C4CF7"/>
    <w:rsid w:val="003C597D"/>
    <w:rsid w:val="003C709E"/>
    <w:rsid w:val="003C7549"/>
    <w:rsid w:val="003D057F"/>
    <w:rsid w:val="003D2E48"/>
    <w:rsid w:val="003D37C8"/>
    <w:rsid w:val="003D5B41"/>
    <w:rsid w:val="003E161C"/>
    <w:rsid w:val="003E2081"/>
    <w:rsid w:val="003E21D4"/>
    <w:rsid w:val="003E235E"/>
    <w:rsid w:val="003E316A"/>
    <w:rsid w:val="003E3F21"/>
    <w:rsid w:val="003E451D"/>
    <w:rsid w:val="003E498E"/>
    <w:rsid w:val="003E49C8"/>
    <w:rsid w:val="003E4DB6"/>
    <w:rsid w:val="003F36D2"/>
    <w:rsid w:val="003F40E8"/>
    <w:rsid w:val="003F4BF7"/>
    <w:rsid w:val="003F55AF"/>
    <w:rsid w:val="003F6582"/>
    <w:rsid w:val="003F6CEA"/>
    <w:rsid w:val="003F73FF"/>
    <w:rsid w:val="004006C2"/>
    <w:rsid w:val="00401F0D"/>
    <w:rsid w:val="00402C9F"/>
    <w:rsid w:val="00403395"/>
    <w:rsid w:val="00405328"/>
    <w:rsid w:val="0040643A"/>
    <w:rsid w:val="00406B6C"/>
    <w:rsid w:val="0041397F"/>
    <w:rsid w:val="00416E54"/>
    <w:rsid w:val="00421394"/>
    <w:rsid w:val="00421A27"/>
    <w:rsid w:val="004226E3"/>
    <w:rsid w:val="00423559"/>
    <w:rsid w:val="00425110"/>
    <w:rsid w:val="00425929"/>
    <w:rsid w:val="004262D2"/>
    <w:rsid w:val="00427491"/>
    <w:rsid w:val="00430702"/>
    <w:rsid w:val="00432B82"/>
    <w:rsid w:val="00433455"/>
    <w:rsid w:val="00433E8A"/>
    <w:rsid w:val="00434345"/>
    <w:rsid w:val="00435CD9"/>
    <w:rsid w:val="00437D5D"/>
    <w:rsid w:val="00442AE2"/>
    <w:rsid w:val="00443357"/>
    <w:rsid w:val="0044701C"/>
    <w:rsid w:val="004500A9"/>
    <w:rsid w:val="0045105B"/>
    <w:rsid w:val="0045112C"/>
    <w:rsid w:val="004520B3"/>
    <w:rsid w:val="00455E05"/>
    <w:rsid w:val="00457230"/>
    <w:rsid w:val="00457AA6"/>
    <w:rsid w:val="004619DD"/>
    <w:rsid w:val="004664B4"/>
    <w:rsid w:val="00466E1B"/>
    <w:rsid w:val="00467248"/>
    <w:rsid w:val="00470222"/>
    <w:rsid w:val="00471E0B"/>
    <w:rsid w:val="004746AA"/>
    <w:rsid w:val="004746E9"/>
    <w:rsid w:val="00474F4B"/>
    <w:rsid w:val="00476B82"/>
    <w:rsid w:val="00476D44"/>
    <w:rsid w:val="00476E1C"/>
    <w:rsid w:val="00477B76"/>
    <w:rsid w:val="0048213D"/>
    <w:rsid w:val="00483398"/>
    <w:rsid w:val="004851B2"/>
    <w:rsid w:val="0048654E"/>
    <w:rsid w:val="00487071"/>
    <w:rsid w:val="00490B12"/>
    <w:rsid w:val="004913A9"/>
    <w:rsid w:val="0049411C"/>
    <w:rsid w:val="00496182"/>
    <w:rsid w:val="004A0B3A"/>
    <w:rsid w:val="004A0EEB"/>
    <w:rsid w:val="004A13AA"/>
    <w:rsid w:val="004A148D"/>
    <w:rsid w:val="004A5C87"/>
    <w:rsid w:val="004A725F"/>
    <w:rsid w:val="004B079D"/>
    <w:rsid w:val="004B2B64"/>
    <w:rsid w:val="004B2C78"/>
    <w:rsid w:val="004B43F0"/>
    <w:rsid w:val="004B5A1B"/>
    <w:rsid w:val="004B676B"/>
    <w:rsid w:val="004B6CEE"/>
    <w:rsid w:val="004B7740"/>
    <w:rsid w:val="004C0B49"/>
    <w:rsid w:val="004C1AB8"/>
    <w:rsid w:val="004C1CCF"/>
    <w:rsid w:val="004C3932"/>
    <w:rsid w:val="004C4641"/>
    <w:rsid w:val="004C5B47"/>
    <w:rsid w:val="004C5D81"/>
    <w:rsid w:val="004D1083"/>
    <w:rsid w:val="004D20FD"/>
    <w:rsid w:val="004D416E"/>
    <w:rsid w:val="004D645B"/>
    <w:rsid w:val="004E078D"/>
    <w:rsid w:val="004E1CA9"/>
    <w:rsid w:val="004E2489"/>
    <w:rsid w:val="004E2B83"/>
    <w:rsid w:val="004E31D7"/>
    <w:rsid w:val="004E610E"/>
    <w:rsid w:val="004E73AF"/>
    <w:rsid w:val="004F0173"/>
    <w:rsid w:val="004F0FD9"/>
    <w:rsid w:val="004F19B7"/>
    <w:rsid w:val="004F472C"/>
    <w:rsid w:val="004F473A"/>
    <w:rsid w:val="004F47F2"/>
    <w:rsid w:val="004F50E5"/>
    <w:rsid w:val="004F561B"/>
    <w:rsid w:val="004F5680"/>
    <w:rsid w:val="004F5DB6"/>
    <w:rsid w:val="004F6E4E"/>
    <w:rsid w:val="00504420"/>
    <w:rsid w:val="00504686"/>
    <w:rsid w:val="0050768E"/>
    <w:rsid w:val="00511D6F"/>
    <w:rsid w:val="00511FA0"/>
    <w:rsid w:val="00512A9F"/>
    <w:rsid w:val="00514270"/>
    <w:rsid w:val="00514383"/>
    <w:rsid w:val="00517861"/>
    <w:rsid w:val="00522E50"/>
    <w:rsid w:val="00523A4C"/>
    <w:rsid w:val="00526F51"/>
    <w:rsid w:val="00527FF3"/>
    <w:rsid w:val="0053336C"/>
    <w:rsid w:val="00541448"/>
    <w:rsid w:val="00543B46"/>
    <w:rsid w:val="00544828"/>
    <w:rsid w:val="00546CBF"/>
    <w:rsid w:val="00551E6D"/>
    <w:rsid w:val="00554F62"/>
    <w:rsid w:val="00555333"/>
    <w:rsid w:val="005610CD"/>
    <w:rsid w:val="005635F0"/>
    <w:rsid w:val="00564720"/>
    <w:rsid w:val="0056561C"/>
    <w:rsid w:val="005671D4"/>
    <w:rsid w:val="005674DC"/>
    <w:rsid w:val="00570A79"/>
    <w:rsid w:val="00573C0A"/>
    <w:rsid w:val="0057707D"/>
    <w:rsid w:val="00580960"/>
    <w:rsid w:val="00580B10"/>
    <w:rsid w:val="00582E66"/>
    <w:rsid w:val="00585BEA"/>
    <w:rsid w:val="00586991"/>
    <w:rsid w:val="00587C4E"/>
    <w:rsid w:val="00587EA6"/>
    <w:rsid w:val="00593D43"/>
    <w:rsid w:val="00594578"/>
    <w:rsid w:val="00596FB5"/>
    <w:rsid w:val="005A04C5"/>
    <w:rsid w:val="005A482F"/>
    <w:rsid w:val="005A5638"/>
    <w:rsid w:val="005A67BB"/>
    <w:rsid w:val="005A7B46"/>
    <w:rsid w:val="005B04C4"/>
    <w:rsid w:val="005B07C8"/>
    <w:rsid w:val="005B126C"/>
    <w:rsid w:val="005B1C6E"/>
    <w:rsid w:val="005B1E27"/>
    <w:rsid w:val="005B6EA2"/>
    <w:rsid w:val="005B797F"/>
    <w:rsid w:val="005C05F1"/>
    <w:rsid w:val="005C1402"/>
    <w:rsid w:val="005C3D37"/>
    <w:rsid w:val="005C49BE"/>
    <w:rsid w:val="005C5B8B"/>
    <w:rsid w:val="005C7DE3"/>
    <w:rsid w:val="005D10FD"/>
    <w:rsid w:val="005D23FA"/>
    <w:rsid w:val="005E1B5A"/>
    <w:rsid w:val="005E2E68"/>
    <w:rsid w:val="005E55AB"/>
    <w:rsid w:val="005E5EC9"/>
    <w:rsid w:val="005E6332"/>
    <w:rsid w:val="005E65C1"/>
    <w:rsid w:val="005E6B08"/>
    <w:rsid w:val="005F0D24"/>
    <w:rsid w:val="005F2399"/>
    <w:rsid w:val="005F4496"/>
    <w:rsid w:val="005F4C39"/>
    <w:rsid w:val="006041EB"/>
    <w:rsid w:val="00604899"/>
    <w:rsid w:val="0060616D"/>
    <w:rsid w:val="00610EDA"/>
    <w:rsid w:val="006119AD"/>
    <w:rsid w:val="00612304"/>
    <w:rsid w:val="00613150"/>
    <w:rsid w:val="00613BB1"/>
    <w:rsid w:val="00616F14"/>
    <w:rsid w:val="00620222"/>
    <w:rsid w:val="0062068E"/>
    <w:rsid w:val="00620920"/>
    <w:rsid w:val="00623F26"/>
    <w:rsid w:val="00627D55"/>
    <w:rsid w:val="006326B3"/>
    <w:rsid w:val="00632F3B"/>
    <w:rsid w:val="00633046"/>
    <w:rsid w:val="006338C1"/>
    <w:rsid w:val="00633E59"/>
    <w:rsid w:val="00634EC1"/>
    <w:rsid w:val="006370F3"/>
    <w:rsid w:val="00643D84"/>
    <w:rsid w:val="00644A99"/>
    <w:rsid w:val="00646F46"/>
    <w:rsid w:val="00647901"/>
    <w:rsid w:val="00647D56"/>
    <w:rsid w:val="006510A5"/>
    <w:rsid w:val="00651217"/>
    <w:rsid w:val="006560BA"/>
    <w:rsid w:val="00660030"/>
    <w:rsid w:val="006617DE"/>
    <w:rsid w:val="006622C2"/>
    <w:rsid w:val="006628CF"/>
    <w:rsid w:val="00664BED"/>
    <w:rsid w:val="00666D3E"/>
    <w:rsid w:val="006715EA"/>
    <w:rsid w:val="00672A39"/>
    <w:rsid w:val="00672C6C"/>
    <w:rsid w:val="00672E3E"/>
    <w:rsid w:val="00674711"/>
    <w:rsid w:val="00674B33"/>
    <w:rsid w:val="00674B74"/>
    <w:rsid w:val="006753A8"/>
    <w:rsid w:val="00675D2F"/>
    <w:rsid w:val="00681BE8"/>
    <w:rsid w:val="006832DE"/>
    <w:rsid w:val="006844BF"/>
    <w:rsid w:val="006851FF"/>
    <w:rsid w:val="006857AD"/>
    <w:rsid w:val="00685D33"/>
    <w:rsid w:val="00686BDE"/>
    <w:rsid w:val="00687A9A"/>
    <w:rsid w:val="00692339"/>
    <w:rsid w:val="006929DB"/>
    <w:rsid w:val="00692CCD"/>
    <w:rsid w:val="00692D96"/>
    <w:rsid w:val="00695C48"/>
    <w:rsid w:val="00695DBF"/>
    <w:rsid w:val="006A2F62"/>
    <w:rsid w:val="006A303D"/>
    <w:rsid w:val="006A33AE"/>
    <w:rsid w:val="006A4DBE"/>
    <w:rsid w:val="006A4DD9"/>
    <w:rsid w:val="006A6D7E"/>
    <w:rsid w:val="006A71EA"/>
    <w:rsid w:val="006B1ADE"/>
    <w:rsid w:val="006B22F0"/>
    <w:rsid w:val="006B575D"/>
    <w:rsid w:val="006B5A6F"/>
    <w:rsid w:val="006B63EC"/>
    <w:rsid w:val="006B7A45"/>
    <w:rsid w:val="006C4157"/>
    <w:rsid w:val="006C47C8"/>
    <w:rsid w:val="006C55D4"/>
    <w:rsid w:val="006C5996"/>
    <w:rsid w:val="006C60E2"/>
    <w:rsid w:val="006C7FC8"/>
    <w:rsid w:val="006D06EF"/>
    <w:rsid w:val="006D08A7"/>
    <w:rsid w:val="006D08C8"/>
    <w:rsid w:val="006D0AFF"/>
    <w:rsid w:val="006D1B3D"/>
    <w:rsid w:val="006D4CB0"/>
    <w:rsid w:val="006D7D01"/>
    <w:rsid w:val="006E074C"/>
    <w:rsid w:val="006E17F6"/>
    <w:rsid w:val="006E209B"/>
    <w:rsid w:val="006E252B"/>
    <w:rsid w:val="006E519E"/>
    <w:rsid w:val="006E5EB8"/>
    <w:rsid w:val="006E5F80"/>
    <w:rsid w:val="006E75EC"/>
    <w:rsid w:val="006E7FFE"/>
    <w:rsid w:val="006F28DB"/>
    <w:rsid w:val="006F533D"/>
    <w:rsid w:val="006F6803"/>
    <w:rsid w:val="007006D2"/>
    <w:rsid w:val="00700DA8"/>
    <w:rsid w:val="00702ED2"/>
    <w:rsid w:val="007107E6"/>
    <w:rsid w:val="007120BC"/>
    <w:rsid w:val="00712B51"/>
    <w:rsid w:val="00713496"/>
    <w:rsid w:val="0071687B"/>
    <w:rsid w:val="00717178"/>
    <w:rsid w:val="007212FD"/>
    <w:rsid w:val="00723498"/>
    <w:rsid w:val="0072412F"/>
    <w:rsid w:val="00726D65"/>
    <w:rsid w:val="00727FEE"/>
    <w:rsid w:val="007306F0"/>
    <w:rsid w:val="00731404"/>
    <w:rsid w:val="00732864"/>
    <w:rsid w:val="00733757"/>
    <w:rsid w:val="00734B9F"/>
    <w:rsid w:val="00736ABB"/>
    <w:rsid w:val="00737126"/>
    <w:rsid w:val="0073780D"/>
    <w:rsid w:val="0074563F"/>
    <w:rsid w:val="00746F52"/>
    <w:rsid w:val="0074775B"/>
    <w:rsid w:val="007479F4"/>
    <w:rsid w:val="00747AA4"/>
    <w:rsid w:val="00747B9C"/>
    <w:rsid w:val="00747E1D"/>
    <w:rsid w:val="00750718"/>
    <w:rsid w:val="00751F3B"/>
    <w:rsid w:val="00751F6B"/>
    <w:rsid w:val="0075246A"/>
    <w:rsid w:val="00752EE1"/>
    <w:rsid w:val="00755F2A"/>
    <w:rsid w:val="00757143"/>
    <w:rsid w:val="0075789C"/>
    <w:rsid w:val="007579D8"/>
    <w:rsid w:val="0076079C"/>
    <w:rsid w:val="00760A6F"/>
    <w:rsid w:val="00761372"/>
    <w:rsid w:val="0076248A"/>
    <w:rsid w:val="007626D3"/>
    <w:rsid w:val="00763069"/>
    <w:rsid w:val="0076499D"/>
    <w:rsid w:val="0076501F"/>
    <w:rsid w:val="007678CA"/>
    <w:rsid w:val="00771CDE"/>
    <w:rsid w:val="007732A8"/>
    <w:rsid w:val="0077558F"/>
    <w:rsid w:val="007771A8"/>
    <w:rsid w:val="0077788E"/>
    <w:rsid w:val="00782C5A"/>
    <w:rsid w:val="00782C8D"/>
    <w:rsid w:val="00783549"/>
    <w:rsid w:val="00783646"/>
    <w:rsid w:val="00784F27"/>
    <w:rsid w:val="00785B56"/>
    <w:rsid w:val="00790477"/>
    <w:rsid w:val="007907FB"/>
    <w:rsid w:val="00790CC5"/>
    <w:rsid w:val="0079211D"/>
    <w:rsid w:val="00792743"/>
    <w:rsid w:val="0079615B"/>
    <w:rsid w:val="00796E8E"/>
    <w:rsid w:val="00797F24"/>
    <w:rsid w:val="007A1B8C"/>
    <w:rsid w:val="007A39B6"/>
    <w:rsid w:val="007A4047"/>
    <w:rsid w:val="007A516A"/>
    <w:rsid w:val="007A547C"/>
    <w:rsid w:val="007A5EC6"/>
    <w:rsid w:val="007A7099"/>
    <w:rsid w:val="007A7619"/>
    <w:rsid w:val="007A7CC7"/>
    <w:rsid w:val="007A7D9D"/>
    <w:rsid w:val="007B1066"/>
    <w:rsid w:val="007B404E"/>
    <w:rsid w:val="007B49C5"/>
    <w:rsid w:val="007B53A4"/>
    <w:rsid w:val="007B5A9A"/>
    <w:rsid w:val="007B5E70"/>
    <w:rsid w:val="007B62F6"/>
    <w:rsid w:val="007B7D03"/>
    <w:rsid w:val="007C38DB"/>
    <w:rsid w:val="007C7E15"/>
    <w:rsid w:val="007D1BE1"/>
    <w:rsid w:val="007D2105"/>
    <w:rsid w:val="007D269F"/>
    <w:rsid w:val="007D2F16"/>
    <w:rsid w:val="007D3484"/>
    <w:rsid w:val="007D4A94"/>
    <w:rsid w:val="007D4EF5"/>
    <w:rsid w:val="007E008E"/>
    <w:rsid w:val="007E1AAD"/>
    <w:rsid w:val="007E2277"/>
    <w:rsid w:val="007E2D42"/>
    <w:rsid w:val="007E2E61"/>
    <w:rsid w:val="007E534B"/>
    <w:rsid w:val="007E5885"/>
    <w:rsid w:val="007E7605"/>
    <w:rsid w:val="007F325F"/>
    <w:rsid w:val="007F48D6"/>
    <w:rsid w:val="007F4A66"/>
    <w:rsid w:val="007F5595"/>
    <w:rsid w:val="007F79BB"/>
    <w:rsid w:val="00800360"/>
    <w:rsid w:val="00803D98"/>
    <w:rsid w:val="008047F0"/>
    <w:rsid w:val="00804B8D"/>
    <w:rsid w:val="00804C3E"/>
    <w:rsid w:val="008108BC"/>
    <w:rsid w:val="0081142E"/>
    <w:rsid w:val="00811904"/>
    <w:rsid w:val="0081204B"/>
    <w:rsid w:val="008123DE"/>
    <w:rsid w:val="008129A0"/>
    <w:rsid w:val="008148BF"/>
    <w:rsid w:val="00816C92"/>
    <w:rsid w:val="00821A0E"/>
    <w:rsid w:val="00822516"/>
    <w:rsid w:val="00822941"/>
    <w:rsid w:val="00822BF0"/>
    <w:rsid w:val="00823224"/>
    <w:rsid w:val="00824855"/>
    <w:rsid w:val="00825FC0"/>
    <w:rsid w:val="00827253"/>
    <w:rsid w:val="0082752D"/>
    <w:rsid w:val="00831298"/>
    <w:rsid w:val="0083154D"/>
    <w:rsid w:val="0083158C"/>
    <w:rsid w:val="008320ED"/>
    <w:rsid w:val="0083425F"/>
    <w:rsid w:val="00834E3C"/>
    <w:rsid w:val="00835DCD"/>
    <w:rsid w:val="00841B96"/>
    <w:rsid w:val="00841E77"/>
    <w:rsid w:val="00841EAF"/>
    <w:rsid w:val="008433AB"/>
    <w:rsid w:val="00844472"/>
    <w:rsid w:val="00845C26"/>
    <w:rsid w:val="00853A53"/>
    <w:rsid w:val="0085430E"/>
    <w:rsid w:val="00854F03"/>
    <w:rsid w:val="0085605E"/>
    <w:rsid w:val="00857443"/>
    <w:rsid w:val="0086071F"/>
    <w:rsid w:val="008612F1"/>
    <w:rsid w:val="0086203C"/>
    <w:rsid w:val="00862C74"/>
    <w:rsid w:val="00863F65"/>
    <w:rsid w:val="008641F3"/>
    <w:rsid w:val="00866645"/>
    <w:rsid w:val="00867FDA"/>
    <w:rsid w:val="008747DC"/>
    <w:rsid w:val="00881189"/>
    <w:rsid w:val="00881E0F"/>
    <w:rsid w:val="008822D1"/>
    <w:rsid w:val="008824B5"/>
    <w:rsid w:val="0088395D"/>
    <w:rsid w:val="00885C15"/>
    <w:rsid w:val="00890089"/>
    <w:rsid w:val="00891CEF"/>
    <w:rsid w:val="0089208A"/>
    <w:rsid w:val="00893C43"/>
    <w:rsid w:val="0089777E"/>
    <w:rsid w:val="008A068C"/>
    <w:rsid w:val="008A4605"/>
    <w:rsid w:val="008A6241"/>
    <w:rsid w:val="008A7781"/>
    <w:rsid w:val="008B0DCD"/>
    <w:rsid w:val="008B2FBC"/>
    <w:rsid w:val="008B3821"/>
    <w:rsid w:val="008B5BD1"/>
    <w:rsid w:val="008B6005"/>
    <w:rsid w:val="008B6CDB"/>
    <w:rsid w:val="008B6FEC"/>
    <w:rsid w:val="008B7954"/>
    <w:rsid w:val="008C0030"/>
    <w:rsid w:val="008C0342"/>
    <w:rsid w:val="008C0354"/>
    <w:rsid w:val="008C353E"/>
    <w:rsid w:val="008C37EA"/>
    <w:rsid w:val="008C446F"/>
    <w:rsid w:val="008C4866"/>
    <w:rsid w:val="008C5910"/>
    <w:rsid w:val="008C6A49"/>
    <w:rsid w:val="008C6D05"/>
    <w:rsid w:val="008D2001"/>
    <w:rsid w:val="008D5090"/>
    <w:rsid w:val="008D59C6"/>
    <w:rsid w:val="008D65CD"/>
    <w:rsid w:val="008D66C3"/>
    <w:rsid w:val="008D7341"/>
    <w:rsid w:val="008D7629"/>
    <w:rsid w:val="008D7B00"/>
    <w:rsid w:val="008E494C"/>
    <w:rsid w:val="008E4EF5"/>
    <w:rsid w:val="008E64D0"/>
    <w:rsid w:val="008E73B5"/>
    <w:rsid w:val="008E77D6"/>
    <w:rsid w:val="008E79F0"/>
    <w:rsid w:val="008F4514"/>
    <w:rsid w:val="008F5B64"/>
    <w:rsid w:val="00901663"/>
    <w:rsid w:val="00901821"/>
    <w:rsid w:val="00902239"/>
    <w:rsid w:val="00903826"/>
    <w:rsid w:val="009064E2"/>
    <w:rsid w:val="00906E9D"/>
    <w:rsid w:val="009076F5"/>
    <w:rsid w:val="009078CB"/>
    <w:rsid w:val="00913B6D"/>
    <w:rsid w:val="009200F9"/>
    <w:rsid w:val="00920BBD"/>
    <w:rsid w:val="00921139"/>
    <w:rsid w:val="00923046"/>
    <w:rsid w:val="00923F92"/>
    <w:rsid w:val="009258AB"/>
    <w:rsid w:val="00926FB0"/>
    <w:rsid w:val="00930896"/>
    <w:rsid w:val="00930FCB"/>
    <w:rsid w:val="009334B2"/>
    <w:rsid w:val="00936311"/>
    <w:rsid w:val="0094734C"/>
    <w:rsid w:val="009479E9"/>
    <w:rsid w:val="009529E8"/>
    <w:rsid w:val="00952D03"/>
    <w:rsid w:val="009543EC"/>
    <w:rsid w:val="00955EB7"/>
    <w:rsid w:val="00960722"/>
    <w:rsid w:val="009614E5"/>
    <w:rsid w:val="009655C5"/>
    <w:rsid w:val="00965EB0"/>
    <w:rsid w:val="009678ED"/>
    <w:rsid w:val="00967C18"/>
    <w:rsid w:val="00970AC7"/>
    <w:rsid w:val="00971801"/>
    <w:rsid w:val="00971A2A"/>
    <w:rsid w:val="00973974"/>
    <w:rsid w:val="00974171"/>
    <w:rsid w:val="00974E35"/>
    <w:rsid w:val="00974FD8"/>
    <w:rsid w:val="0097623D"/>
    <w:rsid w:val="00977608"/>
    <w:rsid w:val="0098156A"/>
    <w:rsid w:val="00982DBB"/>
    <w:rsid w:val="0098685F"/>
    <w:rsid w:val="00995C94"/>
    <w:rsid w:val="00995CD8"/>
    <w:rsid w:val="00996B97"/>
    <w:rsid w:val="009A0059"/>
    <w:rsid w:val="009A0F9A"/>
    <w:rsid w:val="009A12FB"/>
    <w:rsid w:val="009A1518"/>
    <w:rsid w:val="009A2009"/>
    <w:rsid w:val="009A3444"/>
    <w:rsid w:val="009A5E1B"/>
    <w:rsid w:val="009A6AED"/>
    <w:rsid w:val="009B0F5C"/>
    <w:rsid w:val="009B1684"/>
    <w:rsid w:val="009B1D99"/>
    <w:rsid w:val="009B3B29"/>
    <w:rsid w:val="009C139E"/>
    <w:rsid w:val="009C13E4"/>
    <w:rsid w:val="009C1A98"/>
    <w:rsid w:val="009C1D69"/>
    <w:rsid w:val="009C2715"/>
    <w:rsid w:val="009C545F"/>
    <w:rsid w:val="009C56CB"/>
    <w:rsid w:val="009C72B4"/>
    <w:rsid w:val="009D0B28"/>
    <w:rsid w:val="009D3D03"/>
    <w:rsid w:val="009D47F5"/>
    <w:rsid w:val="009D63C3"/>
    <w:rsid w:val="009E0856"/>
    <w:rsid w:val="009E0F4C"/>
    <w:rsid w:val="009E12D4"/>
    <w:rsid w:val="009E1DA3"/>
    <w:rsid w:val="009E2276"/>
    <w:rsid w:val="009E3B44"/>
    <w:rsid w:val="009E462E"/>
    <w:rsid w:val="009F33A8"/>
    <w:rsid w:val="009F4326"/>
    <w:rsid w:val="009F7084"/>
    <w:rsid w:val="00A00ABC"/>
    <w:rsid w:val="00A0223B"/>
    <w:rsid w:val="00A02993"/>
    <w:rsid w:val="00A038E2"/>
    <w:rsid w:val="00A03BED"/>
    <w:rsid w:val="00A03D80"/>
    <w:rsid w:val="00A072C2"/>
    <w:rsid w:val="00A076B4"/>
    <w:rsid w:val="00A07F5F"/>
    <w:rsid w:val="00A107F2"/>
    <w:rsid w:val="00A10CD8"/>
    <w:rsid w:val="00A11422"/>
    <w:rsid w:val="00A15107"/>
    <w:rsid w:val="00A20D75"/>
    <w:rsid w:val="00A26D48"/>
    <w:rsid w:val="00A2710E"/>
    <w:rsid w:val="00A27125"/>
    <w:rsid w:val="00A301A5"/>
    <w:rsid w:val="00A302CD"/>
    <w:rsid w:val="00A33845"/>
    <w:rsid w:val="00A36221"/>
    <w:rsid w:val="00A375A4"/>
    <w:rsid w:val="00A42AF7"/>
    <w:rsid w:val="00A42E5B"/>
    <w:rsid w:val="00A431C7"/>
    <w:rsid w:val="00A4757B"/>
    <w:rsid w:val="00A53614"/>
    <w:rsid w:val="00A56F56"/>
    <w:rsid w:val="00A5753F"/>
    <w:rsid w:val="00A61034"/>
    <w:rsid w:val="00A611FB"/>
    <w:rsid w:val="00A659FB"/>
    <w:rsid w:val="00A65C4D"/>
    <w:rsid w:val="00A661E7"/>
    <w:rsid w:val="00A672BD"/>
    <w:rsid w:val="00A70DCA"/>
    <w:rsid w:val="00A77AE1"/>
    <w:rsid w:val="00A80031"/>
    <w:rsid w:val="00A834C1"/>
    <w:rsid w:val="00A83FB4"/>
    <w:rsid w:val="00A9259D"/>
    <w:rsid w:val="00A937DB"/>
    <w:rsid w:val="00A94823"/>
    <w:rsid w:val="00A95543"/>
    <w:rsid w:val="00A97EF5"/>
    <w:rsid w:val="00AA1F4E"/>
    <w:rsid w:val="00AA21B1"/>
    <w:rsid w:val="00AA6736"/>
    <w:rsid w:val="00AA6DBE"/>
    <w:rsid w:val="00AA7304"/>
    <w:rsid w:val="00AA765C"/>
    <w:rsid w:val="00AA77EC"/>
    <w:rsid w:val="00AB0056"/>
    <w:rsid w:val="00AB07E6"/>
    <w:rsid w:val="00AB0D81"/>
    <w:rsid w:val="00AB0F4F"/>
    <w:rsid w:val="00AB2C1B"/>
    <w:rsid w:val="00AB327D"/>
    <w:rsid w:val="00AB467C"/>
    <w:rsid w:val="00AB640C"/>
    <w:rsid w:val="00AB6D55"/>
    <w:rsid w:val="00AC18AD"/>
    <w:rsid w:val="00AC2AE8"/>
    <w:rsid w:val="00AC4926"/>
    <w:rsid w:val="00AC4CD6"/>
    <w:rsid w:val="00AC523C"/>
    <w:rsid w:val="00AC5FEA"/>
    <w:rsid w:val="00AD1CD4"/>
    <w:rsid w:val="00AD6E8B"/>
    <w:rsid w:val="00AE43EE"/>
    <w:rsid w:val="00AE5F0C"/>
    <w:rsid w:val="00AE6C33"/>
    <w:rsid w:val="00AF1231"/>
    <w:rsid w:val="00AF36AF"/>
    <w:rsid w:val="00AF64C7"/>
    <w:rsid w:val="00B014C2"/>
    <w:rsid w:val="00B04420"/>
    <w:rsid w:val="00B044FE"/>
    <w:rsid w:val="00B05832"/>
    <w:rsid w:val="00B0743B"/>
    <w:rsid w:val="00B133DC"/>
    <w:rsid w:val="00B1592C"/>
    <w:rsid w:val="00B16A7C"/>
    <w:rsid w:val="00B17C98"/>
    <w:rsid w:val="00B213D4"/>
    <w:rsid w:val="00B21876"/>
    <w:rsid w:val="00B21C67"/>
    <w:rsid w:val="00B24BBC"/>
    <w:rsid w:val="00B2514B"/>
    <w:rsid w:val="00B30784"/>
    <w:rsid w:val="00B30B1C"/>
    <w:rsid w:val="00B338C6"/>
    <w:rsid w:val="00B34D74"/>
    <w:rsid w:val="00B3762E"/>
    <w:rsid w:val="00B3797A"/>
    <w:rsid w:val="00B37A33"/>
    <w:rsid w:val="00B401A3"/>
    <w:rsid w:val="00B41492"/>
    <w:rsid w:val="00B42C5F"/>
    <w:rsid w:val="00B434B2"/>
    <w:rsid w:val="00B4393B"/>
    <w:rsid w:val="00B43EAC"/>
    <w:rsid w:val="00B4536C"/>
    <w:rsid w:val="00B45B61"/>
    <w:rsid w:val="00B47875"/>
    <w:rsid w:val="00B47896"/>
    <w:rsid w:val="00B527AB"/>
    <w:rsid w:val="00B529F3"/>
    <w:rsid w:val="00B5642F"/>
    <w:rsid w:val="00B5719C"/>
    <w:rsid w:val="00B5754D"/>
    <w:rsid w:val="00B57574"/>
    <w:rsid w:val="00B60049"/>
    <w:rsid w:val="00B60E29"/>
    <w:rsid w:val="00B61333"/>
    <w:rsid w:val="00B6197B"/>
    <w:rsid w:val="00B619C5"/>
    <w:rsid w:val="00B67512"/>
    <w:rsid w:val="00B70F1E"/>
    <w:rsid w:val="00B71644"/>
    <w:rsid w:val="00B747B5"/>
    <w:rsid w:val="00B75C85"/>
    <w:rsid w:val="00B765F4"/>
    <w:rsid w:val="00B802C9"/>
    <w:rsid w:val="00B80823"/>
    <w:rsid w:val="00B8250B"/>
    <w:rsid w:val="00B82ACF"/>
    <w:rsid w:val="00B83F81"/>
    <w:rsid w:val="00B84161"/>
    <w:rsid w:val="00B84969"/>
    <w:rsid w:val="00B917C1"/>
    <w:rsid w:val="00B918FB"/>
    <w:rsid w:val="00B93F6A"/>
    <w:rsid w:val="00B9415C"/>
    <w:rsid w:val="00B9752F"/>
    <w:rsid w:val="00BA079F"/>
    <w:rsid w:val="00BA41B0"/>
    <w:rsid w:val="00BA5B6D"/>
    <w:rsid w:val="00BA701D"/>
    <w:rsid w:val="00BB057B"/>
    <w:rsid w:val="00BB095E"/>
    <w:rsid w:val="00BB0AC1"/>
    <w:rsid w:val="00BB2F42"/>
    <w:rsid w:val="00BB6BD9"/>
    <w:rsid w:val="00BB74F6"/>
    <w:rsid w:val="00BC04BC"/>
    <w:rsid w:val="00BC055E"/>
    <w:rsid w:val="00BC0EA8"/>
    <w:rsid w:val="00BC2C51"/>
    <w:rsid w:val="00BC4358"/>
    <w:rsid w:val="00BC758C"/>
    <w:rsid w:val="00BD3C55"/>
    <w:rsid w:val="00BD49F4"/>
    <w:rsid w:val="00BD4BCE"/>
    <w:rsid w:val="00BD73D6"/>
    <w:rsid w:val="00BE183C"/>
    <w:rsid w:val="00BE2B10"/>
    <w:rsid w:val="00BE36FC"/>
    <w:rsid w:val="00BE3A14"/>
    <w:rsid w:val="00BE4D7D"/>
    <w:rsid w:val="00BE5569"/>
    <w:rsid w:val="00BE5589"/>
    <w:rsid w:val="00BE5AA2"/>
    <w:rsid w:val="00BE6D97"/>
    <w:rsid w:val="00BF0E93"/>
    <w:rsid w:val="00BF19EE"/>
    <w:rsid w:val="00BF1EDB"/>
    <w:rsid w:val="00BF3A70"/>
    <w:rsid w:val="00BF7516"/>
    <w:rsid w:val="00BF79ED"/>
    <w:rsid w:val="00C0075D"/>
    <w:rsid w:val="00C02549"/>
    <w:rsid w:val="00C03874"/>
    <w:rsid w:val="00C045F2"/>
    <w:rsid w:val="00C0613F"/>
    <w:rsid w:val="00C06586"/>
    <w:rsid w:val="00C108D1"/>
    <w:rsid w:val="00C12663"/>
    <w:rsid w:val="00C1554D"/>
    <w:rsid w:val="00C207F6"/>
    <w:rsid w:val="00C22110"/>
    <w:rsid w:val="00C227BA"/>
    <w:rsid w:val="00C22C49"/>
    <w:rsid w:val="00C22E7A"/>
    <w:rsid w:val="00C23686"/>
    <w:rsid w:val="00C24FCB"/>
    <w:rsid w:val="00C26218"/>
    <w:rsid w:val="00C31065"/>
    <w:rsid w:val="00C3133B"/>
    <w:rsid w:val="00C32922"/>
    <w:rsid w:val="00C32B3B"/>
    <w:rsid w:val="00C32F38"/>
    <w:rsid w:val="00C40551"/>
    <w:rsid w:val="00C4056C"/>
    <w:rsid w:val="00C42B4F"/>
    <w:rsid w:val="00C444E7"/>
    <w:rsid w:val="00C52A41"/>
    <w:rsid w:val="00C54783"/>
    <w:rsid w:val="00C551D4"/>
    <w:rsid w:val="00C55B99"/>
    <w:rsid w:val="00C565EF"/>
    <w:rsid w:val="00C56BE1"/>
    <w:rsid w:val="00C56EAE"/>
    <w:rsid w:val="00C60D9A"/>
    <w:rsid w:val="00C61E18"/>
    <w:rsid w:val="00C62EB9"/>
    <w:rsid w:val="00C64921"/>
    <w:rsid w:val="00C64C9B"/>
    <w:rsid w:val="00C65F0B"/>
    <w:rsid w:val="00C65FBF"/>
    <w:rsid w:val="00C74126"/>
    <w:rsid w:val="00C74142"/>
    <w:rsid w:val="00C778C5"/>
    <w:rsid w:val="00C77BAE"/>
    <w:rsid w:val="00C801AA"/>
    <w:rsid w:val="00C802A8"/>
    <w:rsid w:val="00C83A75"/>
    <w:rsid w:val="00C84C51"/>
    <w:rsid w:val="00C87EAE"/>
    <w:rsid w:val="00C87F06"/>
    <w:rsid w:val="00C92233"/>
    <w:rsid w:val="00C9371F"/>
    <w:rsid w:val="00C95DD5"/>
    <w:rsid w:val="00C97AFA"/>
    <w:rsid w:val="00C97E32"/>
    <w:rsid w:val="00CA3186"/>
    <w:rsid w:val="00CA3349"/>
    <w:rsid w:val="00CA3569"/>
    <w:rsid w:val="00CA4138"/>
    <w:rsid w:val="00CA7630"/>
    <w:rsid w:val="00CA7DAF"/>
    <w:rsid w:val="00CB4279"/>
    <w:rsid w:val="00CB78A7"/>
    <w:rsid w:val="00CB7E6C"/>
    <w:rsid w:val="00CC0F9B"/>
    <w:rsid w:val="00CC286E"/>
    <w:rsid w:val="00CC3675"/>
    <w:rsid w:val="00CC4173"/>
    <w:rsid w:val="00CC509C"/>
    <w:rsid w:val="00CC56A2"/>
    <w:rsid w:val="00CC60C0"/>
    <w:rsid w:val="00CD0748"/>
    <w:rsid w:val="00CD35C0"/>
    <w:rsid w:val="00CD51C6"/>
    <w:rsid w:val="00CD67B1"/>
    <w:rsid w:val="00CD6AAB"/>
    <w:rsid w:val="00CD6CAD"/>
    <w:rsid w:val="00CD6F80"/>
    <w:rsid w:val="00CD70E0"/>
    <w:rsid w:val="00CE1B84"/>
    <w:rsid w:val="00CE24B5"/>
    <w:rsid w:val="00CE265A"/>
    <w:rsid w:val="00CE58B2"/>
    <w:rsid w:val="00CE6F53"/>
    <w:rsid w:val="00CF28F2"/>
    <w:rsid w:val="00CF38F2"/>
    <w:rsid w:val="00CF7296"/>
    <w:rsid w:val="00D07A6D"/>
    <w:rsid w:val="00D07B0E"/>
    <w:rsid w:val="00D12A82"/>
    <w:rsid w:val="00D156AD"/>
    <w:rsid w:val="00D157CB"/>
    <w:rsid w:val="00D1619A"/>
    <w:rsid w:val="00D162FC"/>
    <w:rsid w:val="00D165C2"/>
    <w:rsid w:val="00D2057F"/>
    <w:rsid w:val="00D21D3A"/>
    <w:rsid w:val="00D21EDB"/>
    <w:rsid w:val="00D22514"/>
    <w:rsid w:val="00D22E5B"/>
    <w:rsid w:val="00D24AF3"/>
    <w:rsid w:val="00D25BB6"/>
    <w:rsid w:val="00D27FB7"/>
    <w:rsid w:val="00D349AB"/>
    <w:rsid w:val="00D34CAA"/>
    <w:rsid w:val="00D37B3E"/>
    <w:rsid w:val="00D40CF2"/>
    <w:rsid w:val="00D40F3A"/>
    <w:rsid w:val="00D4227B"/>
    <w:rsid w:val="00D44739"/>
    <w:rsid w:val="00D4614A"/>
    <w:rsid w:val="00D51034"/>
    <w:rsid w:val="00D51BA9"/>
    <w:rsid w:val="00D5281F"/>
    <w:rsid w:val="00D54C8E"/>
    <w:rsid w:val="00D556C6"/>
    <w:rsid w:val="00D55F00"/>
    <w:rsid w:val="00D564F9"/>
    <w:rsid w:val="00D57046"/>
    <w:rsid w:val="00D60322"/>
    <w:rsid w:val="00D60E82"/>
    <w:rsid w:val="00D6171B"/>
    <w:rsid w:val="00D72D58"/>
    <w:rsid w:val="00D7563C"/>
    <w:rsid w:val="00D772D2"/>
    <w:rsid w:val="00D80258"/>
    <w:rsid w:val="00D80710"/>
    <w:rsid w:val="00D81408"/>
    <w:rsid w:val="00D82BED"/>
    <w:rsid w:val="00D82DB4"/>
    <w:rsid w:val="00D83786"/>
    <w:rsid w:val="00D8447F"/>
    <w:rsid w:val="00D84EE3"/>
    <w:rsid w:val="00D86E41"/>
    <w:rsid w:val="00D901FB"/>
    <w:rsid w:val="00D94D2B"/>
    <w:rsid w:val="00D95BA6"/>
    <w:rsid w:val="00DA3145"/>
    <w:rsid w:val="00DA4B65"/>
    <w:rsid w:val="00DA5D38"/>
    <w:rsid w:val="00DA72D2"/>
    <w:rsid w:val="00DB15C9"/>
    <w:rsid w:val="00DB17B1"/>
    <w:rsid w:val="00DB2D5A"/>
    <w:rsid w:val="00DB7660"/>
    <w:rsid w:val="00DC08DF"/>
    <w:rsid w:val="00DC14E7"/>
    <w:rsid w:val="00DC3488"/>
    <w:rsid w:val="00DC36A8"/>
    <w:rsid w:val="00DC3784"/>
    <w:rsid w:val="00DC5180"/>
    <w:rsid w:val="00DC7E98"/>
    <w:rsid w:val="00DD130D"/>
    <w:rsid w:val="00DD2243"/>
    <w:rsid w:val="00DD318F"/>
    <w:rsid w:val="00DD3E30"/>
    <w:rsid w:val="00DD44E0"/>
    <w:rsid w:val="00DD52C3"/>
    <w:rsid w:val="00DD5F12"/>
    <w:rsid w:val="00DD726B"/>
    <w:rsid w:val="00DE1651"/>
    <w:rsid w:val="00DE1F34"/>
    <w:rsid w:val="00DE26F0"/>
    <w:rsid w:val="00DE27C4"/>
    <w:rsid w:val="00DE302F"/>
    <w:rsid w:val="00DE5609"/>
    <w:rsid w:val="00DE589E"/>
    <w:rsid w:val="00DE6285"/>
    <w:rsid w:val="00DF0D85"/>
    <w:rsid w:val="00DF1C5C"/>
    <w:rsid w:val="00DF2064"/>
    <w:rsid w:val="00DF4D8F"/>
    <w:rsid w:val="00DF5987"/>
    <w:rsid w:val="00DF5C9B"/>
    <w:rsid w:val="00DF7A25"/>
    <w:rsid w:val="00E01376"/>
    <w:rsid w:val="00E022B2"/>
    <w:rsid w:val="00E03672"/>
    <w:rsid w:val="00E0367D"/>
    <w:rsid w:val="00E05FD0"/>
    <w:rsid w:val="00E07602"/>
    <w:rsid w:val="00E14913"/>
    <w:rsid w:val="00E14F96"/>
    <w:rsid w:val="00E1702F"/>
    <w:rsid w:val="00E22C38"/>
    <w:rsid w:val="00E23804"/>
    <w:rsid w:val="00E2601D"/>
    <w:rsid w:val="00E36B82"/>
    <w:rsid w:val="00E37B20"/>
    <w:rsid w:val="00E37C04"/>
    <w:rsid w:val="00E40792"/>
    <w:rsid w:val="00E409AE"/>
    <w:rsid w:val="00E416F9"/>
    <w:rsid w:val="00E4324E"/>
    <w:rsid w:val="00E45770"/>
    <w:rsid w:val="00E47992"/>
    <w:rsid w:val="00E47FB5"/>
    <w:rsid w:val="00E502B9"/>
    <w:rsid w:val="00E50BE7"/>
    <w:rsid w:val="00E52413"/>
    <w:rsid w:val="00E527B3"/>
    <w:rsid w:val="00E53378"/>
    <w:rsid w:val="00E53BEA"/>
    <w:rsid w:val="00E54343"/>
    <w:rsid w:val="00E5496D"/>
    <w:rsid w:val="00E60A03"/>
    <w:rsid w:val="00E60FB0"/>
    <w:rsid w:val="00E617B7"/>
    <w:rsid w:val="00E65D5F"/>
    <w:rsid w:val="00E666F9"/>
    <w:rsid w:val="00E66DE4"/>
    <w:rsid w:val="00E66EB8"/>
    <w:rsid w:val="00E7115D"/>
    <w:rsid w:val="00E719BE"/>
    <w:rsid w:val="00E740D5"/>
    <w:rsid w:val="00E76509"/>
    <w:rsid w:val="00E77171"/>
    <w:rsid w:val="00E80D2E"/>
    <w:rsid w:val="00E8361C"/>
    <w:rsid w:val="00E84697"/>
    <w:rsid w:val="00E85CE8"/>
    <w:rsid w:val="00E87031"/>
    <w:rsid w:val="00E92D92"/>
    <w:rsid w:val="00E94219"/>
    <w:rsid w:val="00E944D3"/>
    <w:rsid w:val="00E9545C"/>
    <w:rsid w:val="00E95878"/>
    <w:rsid w:val="00E95CA4"/>
    <w:rsid w:val="00E96BD8"/>
    <w:rsid w:val="00EA1B8B"/>
    <w:rsid w:val="00EA2077"/>
    <w:rsid w:val="00EA2EC8"/>
    <w:rsid w:val="00EA333A"/>
    <w:rsid w:val="00EA3B13"/>
    <w:rsid w:val="00EA4A62"/>
    <w:rsid w:val="00EA5CAF"/>
    <w:rsid w:val="00EA6D7B"/>
    <w:rsid w:val="00EA6E8F"/>
    <w:rsid w:val="00EA70ED"/>
    <w:rsid w:val="00EB09E9"/>
    <w:rsid w:val="00EB44E6"/>
    <w:rsid w:val="00EB5386"/>
    <w:rsid w:val="00EB6742"/>
    <w:rsid w:val="00EB7E5C"/>
    <w:rsid w:val="00EC04C8"/>
    <w:rsid w:val="00EC2259"/>
    <w:rsid w:val="00EC27BE"/>
    <w:rsid w:val="00EC28F0"/>
    <w:rsid w:val="00EC3C77"/>
    <w:rsid w:val="00EC444E"/>
    <w:rsid w:val="00EC4CBA"/>
    <w:rsid w:val="00EC769C"/>
    <w:rsid w:val="00ED11BE"/>
    <w:rsid w:val="00ED273E"/>
    <w:rsid w:val="00ED2960"/>
    <w:rsid w:val="00ED495C"/>
    <w:rsid w:val="00ED693C"/>
    <w:rsid w:val="00EE093C"/>
    <w:rsid w:val="00EE3A23"/>
    <w:rsid w:val="00EE4C93"/>
    <w:rsid w:val="00EF003F"/>
    <w:rsid w:val="00EF1490"/>
    <w:rsid w:val="00EF1C07"/>
    <w:rsid w:val="00EF41A5"/>
    <w:rsid w:val="00EF4255"/>
    <w:rsid w:val="00EF5B9E"/>
    <w:rsid w:val="00EF5B9F"/>
    <w:rsid w:val="00F033F6"/>
    <w:rsid w:val="00F03EEE"/>
    <w:rsid w:val="00F050AD"/>
    <w:rsid w:val="00F13F22"/>
    <w:rsid w:val="00F1495F"/>
    <w:rsid w:val="00F15E88"/>
    <w:rsid w:val="00F170DF"/>
    <w:rsid w:val="00F21248"/>
    <w:rsid w:val="00F21456"/>
    <w:rsid w:val="00F223FC"/>
    <w:rsid w:val="00F25F83"/>
    <w:rsid w:val="00F26621"/>
    <w:rsid w:val="00F271FA"/>
    <w:rsid w:val="00F279F8"/>
    <w:rsid w:val="00F3013E"/>
    <w:rsid w:val="00F305CA"/>
    <w:rsid w:val="00F31032"/>
    <w:rsid w:val="00F323C2"/>
    <w:rsid w:val="00F365D3"/>
    <w:rsid w:val="00F3761A"/>
    <w:rsid w:val="00F47E6A"/>
    <w:rsid w:val="00F5335B"/>
    <w:rsid w:val="00F54184"/>
    <w:rsid w:val="00F61EB1"/>
    <w:rsid w:val="00F63B86"/>
    <w:rsid w:val="00F644FA"/>
    <w:rsid w:val="00F70C77"/>
    <w:rsid w:val="00F70CFF"/>
    <w:rsid w:val="00F71A78"/>
    <w:rsid w:val="00F72D2F"/>
    <w:rsid w:val="00F744E6"/>
    <w:rsid w:val="00F74855"/>
    <w:rsid w:val="00F77D0F"/>
    <w:rsid w:val="00F82B72"/>
    <w:rsid w:val="00F849DB"/>
    <w:rsid w:val="00F85E82"/>
    <w:rsid w:val="00F87FCD"/>
    <w:rsid w:val="00F902FA"/>
    <w:rsid w:val="00F906B2"/>
    <w:rsid w:val="00F91465"/>
    <w:rsid w:val="00F91B7C"/>
    <w:rsid w:val="00F91BA1"/>
    <w:rsid w:val="00F92639"/>
    <w:rsid w:val="00F94824"/>
    <w:rsid w:val="00F94AFD"/>
    <w:rsid w:val="00F95022"/>
    <w:rsid w:val="00F961F8"/>
    <w:rsid w:val="00FA13D7"/>
    <w:rsid w:val="00FA467F"/>
    <w:rsid w:val="00FA4A7A"/>
    <w:rsid w:val="00FA50E5"/>
    <w:rsid w:val="00FA582F"/>
    <w:rsid w:val="00FA62A4"/>
    <w:rsid w:val="00FA6699"/>
    <w:rsid w:val="00FA6888"/>
    <w:rsid w:val="00FB2567"/>
    <w:rsid w:val="00FB2B58"/>
    <w:rsid w:val="00FB2D8A"/>
    <w:rsid w:val="00FB7712"/>
    <w:rsid w:val="00FC5AAC"/>
    <w:rsid w:val="00FC78D8"/>
    <w:rsid w:val="00FC78ED"/>
    <w:rsid w:val="00FC7B9D"/>
    <w:rsid w:val="00FD219B"/>
    <w:rsid w:val="00FD2AFB"/>
    <w:rsid w:val="00FD5C7C"/>
    <w:rsid w:val="00FE0970"/>
    <w:rsid w:val="00FE09D6"/>
    <w:rsid w:val="00FE17D0"/>
    <w:rsid w:val="00FE29C8"/>
    <w:rsid w:val="00FE4385"/>
    <w:rsid w:val="00FE6879"/>
    <w:rsid w:val="00FF1B3D"/>
    <w:rsid w:val="00FF1D62"/>
    <w:rsid w:val="00FF1F13"/>
    <w:rsid w:val="00FF29D2"/>
    <w:rsid w:val="00FF2ED0"/>
    <w:rsid w:val="00FF3CB2"/>
    <w:rsid w:val="00FF462E"/>
    <w:rsid w:val="00FF47DC"/>
    <w:rsid w:val="00FF550F"/>
    <w:rsid w:val="00FF6A12"/>
    <w:rsid w:val="00FF71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4CA0413"/>
  <w15:docId w15:val="{11D8AE05-6DB4-490F-BD65-E966BCDBA6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si-LK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0643A"/>
    <w:rPr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4064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144D1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44D1E"/>
    <w:rPr>
      <w:rFonts w:ascii="Tahoma" w:hAnsi="Tahoma" w:cs="Tahoma"/>
      <w:sz w:val="16"/>
      <w:szCs w:val="16"/>
      <w:lang w:bidi="ar-SA"/>
    </w:rPr>
  </w:style>
  <w:style w:type="character" w:customStyle="1" w:styleId="apple-converted-space">
    <w:name w:val="apple-converted-space"/>
    <w:basedOn w:val="DefaultParagraphFont"/>
    <w:rsid w:val="00361D61"/>
  </w:style>
  <w:style w:type="paragraph" w:styleId="ListParagraph">
    <w:name w:val="List Paragraph"/>
    <w:basedOn w:val="Normal"/>
    <w:uiPriority w:val="34"/>
    <w:qFormat/>
    <w:rsid w:val="00C937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1303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8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38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93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18BDB0-2066-47AD-AB3D-5DB31012EB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325</Words>
  <Characters>1527</Characters>
  <Application>Microsoft Office Word</Application>
  <DocSecurity>0</DocSecurity>
  <Lines>205</Lines>
  <Paragraphs>10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me</vt:lpstr>
    </vt:vector>
  </TitlesOfParts>
  <Company/>
  <LinksUpToDate>false</LinksUpToDate>
  <CharactersWithSpaces>2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</dc:title>
  <dc:creator>acer</dc:creator>
  <cp:lastModifiedBy>Kamal Ranatunga</cp:lastModifiedBy>
  <cp:revision>41</cp:revision>
  <cp:lastPrinted>2023-10-29T05:48:00Z</cp:lastPrinted>
  <dcterms:created xsi:type="dcterms:W3CDTF">2023-10-29T05:40:00Z</dcterms:created>
  <dcterms:modified xsi:type="dcterms:W3CDTF">2025-10-18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f411db47e4afc4281dcea31875693c5278cd11650e5a17855ac1b7bf1607bad</vt:lpwstr>
  </property>
</Properties>
</file>